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85071" w14:textId="015C1800" w:rsidR="002964CD" w:rsidRDefault="00035AB4" w:rsidP="00035AB4">
      <w:pPr>
        <w:pStyle w:val="Title"/>
        <w:jc w:val="center"/>
      </w:pPr>
      <w:r>
        <w:t>Final Project Proposal</w:t>
      </w:r>
    </w:p>
    <w:p w14:paraId="4511615C" w14:textId="0F5FE719" w:rsidR="0035293E" w:rsidRPr="00E912E3" w:rsidRDefault="00E912E3" w:rsidP="00935127">
      <w:pPr>
        <w:jc w:val="center"/>
        <w:rPr>
          <w:i/>
          <w:iCs/>
        </w:rPr>
      </w:pPr>
      <w:r>
        <w:rPr>
          <w:i/>
          <w:iCs/>
        </w:rPr>
        <w:t>L</w:t>
      </w:r>
      <w:r w:rsidR="0035293E" w:rsidRPr="00E912E3">
        <w:rPr>
          <w:i/>
          <w:iCs/>
        </w:rPr>
        <w:t xml:space="preserve">ocal </w:t>
      </w:r>
      <w:r w:rsidR="00935127" w:rsidRPr="00E912E3">
        <w:rPr>
          <w:i/>
          <w:iCs/>
        </w:rPr>
        <w:t>House Rental &amp; Furniture Exchange</w:t>
      </w:r>
    </w:p>
    <w:p w14:paraId="25CAAB4E" w14:textId="31BF46A5" w:rsidR="00035AB4" w:rsidRDefault="00035AB4" w:rsidP="0035293E">
      <w:pPr>
        <w:jc w:val="center"/>
      </w:pPr>
      <w:r>
        <w:t xml:space="preserve">Wei Yang, </w:t>
      </w:r>
      <w:proofErr w:type="spellStart"/>
      <w:r>
        <w:t>Yixuan</w:t>
      </w:r>
      <w:proofErr w:type="spellEnd"/>
      <w:r>
        <w:t xml:space="preserve"> Wang, </w:t>
      </w:r>
      <w:proofErr w:type="spellStart"/>
      <w:r>
        <w:t>Shaobo</w:t>
      </w:r>
      <w:proofErr w:type="spellEnd"/>
      <w:r>
        <w:t xml:space="preserve"> Li, Jiaqing Wang</w:t>
      </w:r>
    </w:p>
    <w:p w14:paraId="69412A71" w14:textId="7F2C3DB7" w:rsidR="00C11A11" w:rsidRPr="00C11A11" w:rsidRDefault="00E52C37" w:rsidP="00C11A11">
      <w:pPr>
        <w:pStyle w:val="Heading1"/>
        <w:rPr>
          <w:color w:val="000000" w:themeColor="text1"/>
        </w:rPr>
      </w:pPr>
      <w:r>
        <w:rPr>
          <w:color w:val="000000" w:themeColor="text1"/>
        </w:rPr>
        <w:t>I</w:t>
      </w:r>
      <w:r>
        <w:rPr>
          <w:rFonts w:hint="eastAsia"/>
          <w:color w:val="000000" w:themeColor="text1"/>
        </w:rPr>
        <w:t>ntro</w:t>
      </w:r>
      <w:r>
        <w:rPr>
          <w:color w:val="000000" w:themeColor="text1"/>
        </w:rPr>
        <w:t>duction</w:t>
      </w:r>
    </w:p>
    <w:p w14:paraId="139C3516" w14:textId="7B4C2AE7" w:rsidR="77B1A50C" w:rsidRDefault="72D01FFC" w:rsidP="3287BC3F">
      <w:pPr>
        <w:jc w:val="both"/>
      </w:pPr>
      <w:r>
        <w:t xml:space="preserve">The website is designed to make a platform to list second-hand furniture </w:t>
      </w:r>
      <w:r w:rsidR="060B4ACF">
        <w:t xml:space="preserve">and rent lease </w:t>
      </w:r>
      <w:r>
        <w:t>sublets</w:t>
      </w:r>
      <w:r w:rsidR="02EB8D4F">
        <w:t>. U</w:t>
      </w:r>
      <w:r w:rsidR="3056DEB4">
        <w:t xml:space="preserve">sers can visit the website to find their desired products at a much cheaper price and </w:t>
      </w:r>
      <w:r w:rsidR="003F4134">
        <w:t xml:space="preserve">the </w:t>
      </w:r>
      <w:r w:rsidR="7721AF50">
        <w:t xml:space="preserve">best place to </w:t>
      </w:r>
      <w:r w:rsidR="33DE7969">
        <w:t xml:space="preserve">live for </w:t>
      </w:r>
      <w:r w:rsidR="1120E9C9">
        <w:t>pursuing</w:t>
      </w:r>
      <w:r w:rsidR="7721AF50">
        <w:t xml:space="preserve"> their education or career future.</w:t>
      </w:r>
      <w:r w:rsidR="63E4F3C5">
        <w:t xml:space="preserve"> </w:t>
      </w:r>
      <w:r w:rsidR="4C562FF7">
        <w:t xml:space="preserve">Also, users can post their </w:t>
      </w:r>
      <w:r w:rsidR="3726425A">
        <w:t xml:space="preserve">unwanted </w:t>
      </w:r>
      <w:r w:rsidR="596A8C98">
        <w:t xml:space="preserve">goods </w:t>
      </w:r>
      <w:r w:rsidR="1172F842">
        <w:t xml:space="preserve">for extra gain and sublets </w:t>
      </w:r>
      <w:r w:rsidR="003B4612">
        <w:t xml:space="preserve">an </w:t>
      </w:r>
      <w:r w:rsidR="1172F842">
        <w:t>apartment.</w:t>
      </w:r>
    </w:p>
    <w:p w14:paraId="17CFD5F4" w14:textId="11517707" w:rsidR="77B1A50C" w:rsidRDefault="213CD891" w:rsidP="3287BC3F">
      <w:pPr>
        <w:jc w:val="both"/>
      </w:pPr>
      <w:r>
        <w:t>There is a potential market among student</w:t>
      </w:r>
      <w:r w:rsidR="55CA6A16">
        <w:t xml:space="preserve">s to handle </w:t>
      </w:r>
      <w:r w:rsidR="73088BC7">
        <w:t xml:space="preserve">used products and </w:t>
      </w:r>
      <w:r w:rsidR="6420FC6B">
        <w:t xml:space="preserve">sublet apartments. </w:t>
      </w:r>
      <w:r w:rsidR="26356FAE">
        <w:t>Du</w:t>
      </w:r>
      <w:r w:rsidR="230FB811">
        <w:t>e to</w:t>
      </w:r>
      <w:r w:rsidR="26356FAE">
        <w:t xml:space="preserve"> the pandemic, </w:t>
      </w:r>
      <w:r w:rsidR="34F73BB9">
        <w:t>many</w:t>
      </w:r>
      <w:r w:rsidR="26356FAE">
        <w:t xml:space="preserve"> students need to sublet their rents</w:t>
      </w:r>
      <w:r w:rsidR="296B99B9">
        <w:t xml:space="preserve"> and sell their used </w:t>
      </w:r>
      <w:r w:rsidR="008E3A1F">
        <w:t>goods</w:t>
      </w:r>
      <w:r w:rsidR="26356FAE">
        <w:t xml:space="preserve">. </w:t>
      </w:r>
      <w:r w:rsidR="6420FC6B">
        <w:t xml:space="preserve">We want a website to make it easier </w:t>
      </w:r>
      <w:r w:rsidR="54BBF51B">
        <w:t>for students</w:t>
      </w:r>
      <w:r w:rsidR="6420FC6B">
        <w:t xml:space="preserve"> </w:t>
      </w:r>
      <w:r w:rsidR="10948200">
        <w:t xml:space="preserve">to sell </w:t>
      </w:r>
      <w:r w:rsidR="6420FC6B">
        <w:t xml:space="preserve">their </w:t>
      </w:r>
      <w:r w:rsidR="10948200">
        <w:t xml:space="preserve">goods </w:t>
      </w:r>
      <w:r w:rsidR="21732F25">
        <w:t xml:space="preserve">for </w:t>
      </w:r>
      <w:r w:rsidR="6420FC6B">
        <w:t>convenience.</w:t>
      </w:r>
    </w:p>
    <w:p w14:paraId="1FA1D5B0" w14:textId="2E19BBB0" w:rsidR="5FAFF0BB" w:rsidRDefault="0FA11999" w:rsidP="3287BC3F">
      <w:pPr>
        <w:jc w:val="both"/>
      </w:pPr>
      <w:r>
        <w:t>On</w:t>
      </w:r>
      <w:r w:rsidR="5FAFF0BB">
        <w:t xml:space="preserve"> </w:t>
      </w:r>
      <w:r w:rsidR="65ED3915">
        <w:t>the</w:t>
      </w:r>
      <w:r w:rsidR="5FAFF0BB">
        <w:t xml:space="preserve"> website, </w:t>
      </w:r>
      <w:r w:rsidR="2027E938">
        <w:t xml:space="preserve">a </w:t>
      </w:r>
      <w:r w:rsidR="6A6215B8">
        <w:t>s</w:t>
      </w:r>
      <w:r w:rsidR="064D45EE">
        <w:t>ecure</w:t>
      </w:r>
      <w:r w:rsidR="5FAFF0BB">
        <w:t xml:space="preserve"> environment </w:t>
      </w:r>
      <w:r w:rsidR="36FC0B4E">
        <w:t xml:space="preserve">is going to be provided </w:t>
      </w:r>
      <w:r w:rsidR="5FAFF0BB">
        <w:t xml:space="preserve">for </w:t>
      </w:r>
      <w:r w:rsidR="1DD140E6">
        <w:t xml:space="preserve">users to feed themselves with </w:t>
      </w:r>
      <w:r w:rsidR="539E9ADA">
        <w:t>timely and accurate information</w:t>
      </w:r>
      <w:r w:rsidR="62BCCCBC">
        <w:t xml:space="preserve"> and post </w:t>
      </w:r>
      <w:r w:rsidR="21BBA01E">
        <w:t>goods’ information with no worry.</w:t>
      </w:r>
    </w:p>
    <w:p w14:paraId="12060442" w14:textId="37BD9137" w:rsidR="00024776" w:rsidRPr="00024776" w:rsidRDefault="00502D01" w:rsidP="00024776">
      <w:pPr>
        <w:pStyle w:val="Heading1"/>
        <w:rPr>
          <w:color w:val="000000" w:themeColor="text1"/>
        </w:rPr>
      </w:pPr>
      <w:r w:rsidRPr="00573C6F">
        <w:rPr>
          <w:color w:val="000000" w:themeColor="text1"/>
        </w:rPr>
        <w:t>Core Features</w:t>
      </w:r>
    </w:p>
    <w:p w14:paraId="7ED02725" w14:textId="37E06D7E" w:rsidR="00625B5A" w:rsidRPr="00625B5A" w:rsidDel="00024776" w:rsidRDefault="00920502" w:rsidP="690E6E75">
      <w:pPr>
        <w:pStyle w:val="ListParagraph"/>
        <w:numPr>
          <w:ilvl w:val="0"/>
          <w:numId w:val="18"/>
        </w:numPr>
        <w:jc w:val="both"/>
      </w:pPr>
      <w:r w:rsidRPr="00AA5EC8">
        <w:rPr>
          <w:b/>
        </w:rPr>
        <w:softHyphen/>
      </w:r>
      <w:r w:rsidRPr="00AA5EC8">
        <w:rPr>
          <w:b/>
        </w:rPr>
        <w:softHyphen/>
      </w:r>
      <w:r w:rsidR="00C41943" w:rsidRPr="00AA5EC8">
        <w:rPr>
          <w:b/>
        </w:rPr>
        <w:t>Landing</w:t>
      </w:r>
      <w:r w:rsidR="0096583B" w:rsidRPr="00AA5EC8">
        <w:rPr>
          <w:b/>
        </w:rPr>
        <w:t xml:space="preserve"> Page</w:t>
      </w:r>
      <w:r w:rsidR="0096583B">
        <w:t xml:space="preserve">: </w:t>
      </w:r>
      <w:r w:rsidR="00CC1E01">
        <w:t xml:space="preserve">The first page presented to users </w:t>
      </w:r>
      <w:r w:rsidR="003F0202">
        <w:t>as we</w:t>
      </w:r>
      <w:r w:rsidR="001E2EBF">
        <w:t xml:space="preserve">ll as </w:t>
      </w:r>
      <w:r w:rsidR="00A42B49">
        <w:t xml:space="preserve">the </w:t>
      </w:r>
      <w:r w:rsidR="008E6466">
        <w:t>bas</w:t>
      </w:r>
      <w:r w:rsidR="0014787E">
        <w:t xml:space="preserve">e navigation </w:t>
      </w:r>
      <w:r w:rsidR="004A0D63">
        <w:t xml:space="preserve">to </w:t>
      </w:r>
      <w:r w:rsidR="00632F9A">
        <w:t xml:space="preserve">rent lease </w:t>
      </w:r>
      <w:r w:rsidR="005809F2">
        <w:t>sublet</w:t>
      </w:r>
      <w:r w:rsidR="00A27411">
        <w:t xml:space="preserve"> and </w:t>
      </w:r>
      <w:r w:rsidR="00E42489">
        <w:t xml:space="preserve">furniture exchange </w:t>
      </w:r>
      <w:r w:rsidR="00AA5EC8">
        <w:t>pages.</w:t>
      </w:r>
    </w:p>
    <w:p w14:paraId="2D41278F" w14:textId="7E406D33" w:rsidR="00C966DE" w:rsidRPr="007A4655" w:rsidRDefault="00CD3662" w:rsidP="690E6E75">
      <w:pPr>
        <w:pStyle w:val="ListParagraph"/>
        <w:numPr>
          <w:ilvl w:val="0"/>
          <w:numId w:val="18"/>
        </w:numPr>
        <w:jc w:val="both"/>
      </w:pPr>
      <w:r w:rsidRPr="00CD3662">
        <w:rPr>
          <w:b/>
          <w:bCs/>
        </w:rPr>
        <w:t>Rent List Page</w:t>
      </w:r>
      <w:r>
        <w:t xml:space="preserve">: </w:t>
      </w:r>
      <w:r w:rsidR="003B4612">
        <w:t>The p</w:t>
      </w:r>
      <w:r>
        <w:t xml:space="preserve">age </w:t>
      </w:r>
      <w:r w:rsidR="001A22A0">
        <w:t>list</w:t>
      </w:r>
      <w:r w:rsidR="00E5294B">
        <w:t>s all</w:t>
      </w:r>
      <w:r w:rsidR="0058444B">
        <w:t xml:space="preserve"> </w:t>
      </w:r>
      <w:r w:rsidR="00DD7DED">
        <w:t xml:space="preserve">available </w:t>
      </w:r>
      <w:r w:rsidR="007105EE">
        <w:t xml:space="preserve">rental </w:t>
      </w:r>
      <w:r w:rsidR="003530C9">
        <w:t xml:space="preserve">accommodation options with </w:t>
      </w:r>
      <w:r w:rsidR="00187EB2">
        <w:t>filters on key features o</w:t>
      </w:r>
      <w:r w:rsidR="008B70D0">
        <w:t>f</w:t>
      </w:r>
      <w:r w:rsidR="00187EB2">
        <w:t xml:space="preserve"> </w:t>
      </w:r>
      <w:r w:rsidR="00A758DB">
        <w:t>the room</w:t>
      </w:r>
      <w:r w:rsidR="008B70D0">
        <w:t>.</w:t>
      </w:r>
    </w:p>
    <w:p w14:paraId="6275AA25" w14:textId="19F7775D" w:rsidR="00664387" w:rsidRPr="00E249BD" w:rsidRDefault="008B5949" w:rsidP="690E6E75">
      <w:pPr>
        <w:pStyle w:val="ListParagraph"/>
        <w:numPr>
          <w:ilvl w:val="0"/>
          <w:numId w:val="18"/>
        </w:numPr>
        <w:jc w:val="both"/>
      </w:pPr>
      <w:r w:rsidRPr="00BD6F81">
        <w:rPr>
          <w:b/>
          <w:bCs/>
        </w:rPr>
        <w:t xml:space="preserve">Individual </w:t>
      </w:r>
      <w:r w:rsidR="00BD6F81" w:rsidRPr="00BD6F81">
        <w:rPr>
          <w:b/>
          <w:bCs/>
        </w:rPr>
        <w:t>Rent Page</w:t>
      </w:r>
      <w:r w:rsidR="00E249BD">
        <w:t xml:space="preserve">: </w:t>
      </w:r>
      <w:r w:rsidR="00293F13">
        <w:t xml:space="preserve">Elaborated with detailed information </w:t>
      </w:r>
      <w:r w:rsidR="002050F6">
        <w:t>(</w:t>
      </w:r>
      <w:r w:rsidR="00BB5253">
        <w:t xml:space="preserve">location, </w:t>
      </w:r>
      <w:r w:rsidR="00835C3C">
        <w:t xml:space="preserve">space, </w:t>
      </w:r>
      <w:r w:rsidR="00BA16FE">
        <w:t>utility</w:t>
      </w:r>
      <w:r w:rsidR="005D778C">
        <w:t>, etc.</w:t>
      </w:r>
      <w:r w:rsidR="002050F6">
        <w:t>)</w:t>
      </w:r>
      <w:r w:rsidR="00293F13">
        <w:t xml:space="preserve"> of </w:t>
      </w:r>
      <w:r w:rsidR="0026675E">
        <w:t xml:space="preserve">the </w:t>
      </w:r>
      <w:r w:rsidR="00C309DD">
        <w:t>room posted by user</w:t>
      </w:r>
      <w:r w:rsidR="002050F6">
        <w:t>s. A like/dislike bottom will be provided</w:t>
      </w:r>
      <w:r w:rsidR="00707693">
        <w:t xml:space="preserve"> which is supposed to </w:t>
      </w:r>
      <w:r w:rsidR="00407341">
        <w:t>be used as a matric</w:t>
      </w:r>
      <w:r w:rsidR="00522D4A">
        <w:t xml:space="preserve"> to rate the popularity of a </w:t>
      </w:r>
      <w:r w:rsidR="00967851">
        <w:t>posted room.</w:t>
      </w:r>
      <w:r w:rsidR="00F8510E">
        <w:t xml:space="preserve"> </w:t>
      </w:r>
      <w:r w:rsidR="00116E3E">
        <w:t xml:space="preserve">There will be a </w:t>
      </w:r>
      <w:r w:rsidR="00DF7C43">
        <w:t>comment section</w:t>
      </w:r>
      <w:r w:rsidR="0079330A">
        <w:t xml:space="preserve"> </w:t>
      </w:r>
      <w:r w:rsidR="00B9254B">
        <w:t xml:space="preserve">on this page, </w:t>
      </w:r>
      <w:r w:rsidR="007C1E87">
        <w:t xml:space="preserve">users would be able to </w:t>
      </w:r>
      <w:r w:rsidR="004A201F">
        <w:t>interact</w:t>
      </w:r>
      <w:r w:rsidR="00677587">
        <w:t xml:space="preserve"> with this f</w:t>
      </w:r>
      <w:r w:rsidR="00A35E49">
        <w:t>eature</w:t>
      </w:r>
      <w:r w:rsidR="00620D1F">
        <w:t>.</w:t>
      </w:r>
      <w:r w:rsidR="009B5141" w:rsidRPr="009B5141">
        <w:rPr>
          <w:noProof/>
        </w:rPr>
        <w:t xml:space="preserve"> </w:t>
      </w:r>
    </w:p>
    <w:p w14:paraId="785AF583" w14:textId="1066CE61" w:rsidR="004A201F" w:rsidRPr="00E249BD" w:rsidRDefault="004A201F" w:rsidP="690E6E75">
      <w:pPr>
        <w:pStyle w:val="ListParagraph"/>
        <w:numPr>
          <w:ilvl w:val="0"/>
          <w:numId w:val="18"/>
        </w:numPr>
        <w:jc w:val="both"/>
      </w:pPr>
      <w:r>
        <w:rPr>
          <w:b/>
          <w:bCs/>
        </w:rPr>
        <w:t xml:space="preserve">Create </w:t>
      </w:r>
      <w:r w:rsidRPr="00BD6F81">
        <w:rPr>
          <w:b/>
          <w:bCs/>
        </w:rPr>
        <w:t>Individual Rent Page</w:t>
      </w:r>
      <w:r>
        <w:t xml:space="preserve">: </w:t>
      </w:r>
      <w:r w:rsidR="00AC0563">
        <w:t>Post create</w:t>
      </w:r>
      <w:r w:rsidR="003B4612">
        <w:t>s</w:t>
      </w:r>
      <w:r w:rsidR="007048CA">
        <w:t xml:space="preserve"> page gives users </w:t>
      </w:r>
      <w:r w:rsidR="003B4612">
        <w:t xml:space="preserve">the </w:t>
      </w:r>
      <w:r w:rsidR="000C7D0E">
        <w:t xml:space="preserve">ability to post </w:t>
      </w:r>
      <w:r w:rsidR="003850CD">
        <w:t xml:space="preserve">the </w:t>
      </w:r>
      <w:r w:rsidR="00467ABD">
        <w:t>room that they would like/intend to rent out.</w:t>
      </w:r>
      <w:r w:rsidR="008324A4">
        <w:t xml:space="preserve"> </w:t>
      </w:r>
      <w:r w:rsidR="0069079B">
        <w:t xml:space="preserve">Users will be able to </w:t>
      </w:r>
      <w:r w:rsidR="000301F2">
        <w:t>create/edit/delete description</w:t>
      </w:r>
      <w:r w:rsidR="003B4612">
        <w:t>s</w:t>
      </w:r>
      <w:r w:rsidR="000301F2">
        <w:t>, add priced/type/space/location</w:t>
      </w:r>
      <w:r w:rsidR="00A06813">
        <w:t>, add/delete some certain type of labels that the website w</w:t>
      </w:r>
      <w:r w:rsidR="00B57C8F">
        <w:t>ill provide</w:t>
      </w:r>
      <w:r w:rsidR="003B4612">
        <w:t>,</w:t>
      </w:r>
      <w:r w:rsidR="00035B4F">
        <w:t xml:space="preserve"> or even attach some </w:t>
      </w:r>
      <w:r w:rsidR="00254C0A">
        <w:t xml:space="preserve">related </w:t>
      </w:r>
      <w:r w:rsidR="002211F7">
        <w:t>picture</w:t>
      </w:r>
      <w:r w:rsidR="00254C0A">
        <w:t>s.</w:t>
      </w:r>
    </w:p>
    <w:p w14:paraId="05EB805A" w14:textId="08021EA1" w:rsidR="00C419BE" w:rsidRPr="00AC0563" w:rsidRDefault="000A77B5" w:rsidP="690E6E75">
      <w:pPr>
        <w:pStyle w:val="ListParagraph"/>
        <w:numPr>
          <w:ilvl w:val="0"/>
          <w:numId w:val="18"/>
        </w:numPr>
        <w:jc w:val="both"/>
      </w:pPr>
      <w:r w:rsidRPr="008D467B">
        <w:rPr>
          <w:b/>
          <w:bCs/>
        </w:rPr>
        <w:t>Furniture List Page</w:t>
      </w:r>
      <w:r w:rsidR="008754E9">
        <w:t xml:space="preserve">: </w:t>
      </w:r>
      <w:r w:rsidR="003B4612">
        <w:t>The l</w:t>
      </w:r>
      <w:r w:rsidR="00295811">
        <w:t>ist p</w:t>
      </w:r>
      <w:r w:rsidR="000631F0">
        <w:t xml:space="preserve">age </w:t>
      </w:r>
      <w:r w:rsidR="00295811">
        <w:t>will collect</w:t>
      </w:r>
      <w:r w:rsidR="000631F0">
        <w:t xml:space="preserve"> all furniture available </w:t>
      </w:r>
      <w:r w:rsidR="009E6783">
        <w:t>for s</w:t>
      </w:r>
      <w:r w:rsidR="003B4612">
        <w:t>ale</w:t>
      </w:r>
      <w:r w:rsidR="000631F0">
        <w:t xml:space="preserve"> with </w:t>
      </w:r>
      <w:r w:rsidR="00295811">
        <w:t xml:space="preserve">a </w:t>
      </w:r>
      <w:r w:rsidR="000631F0">
        <w:t xml:space="preserve">filter on </w:t>
      </w:r>
      <w:r w:rsidR="00A446B0">
        <w:t>commonly</w:t>
      </w:r>
      <w:r w:rsidR="00295811">
        <w:t xml:space="preserve"> used</w:t>
      </w:r>
      <w:r w:rsidR="000631F0">
        <w:t xml:space="preserve"> features</w:t>
      </w:r>
      <w:r w:rsidR="00C310C9">
        <w:t xml:space="preserve"> when </w:t>
      </w:r>
      <w:r w:rsidR="00F93A3A">
        <w:t>select furniture.</w:t>
      </w:r>
      <w:r w:rsidR="009E3DF4">
        <w:t xml:space="preserve"> They can filter by </w:t>
      </w:r>
      <w:proofErr w:type="gramStart"/>
      <w:r w:rsidR="00D67A17">
        <w:t>user name</w:t>
      </w:r>
      <w:proofErr w:type="gramEnd"/>
      <w:r w:rsidR="00D67A17">
        <w:t>, location, price</w:t>
      </w:r>
      <w:r w:rsidR="00DD68D6">
        <w:t>, category.</w:t>
      </w:r>
    </w:p>
    <w:p w14:paraId="21C5EECB" w14:textId="227FE00B" w:rsidR="006D6A76" w:rsidRPr="00B96D8A" w:rsidRDefault="00245C65" w:rsidP="690E6E75">
      <w:pPr>
        <w:pStyle w:val="ListParagraph"/>
        <w:numPr>
          <w:ilvl w:val="0"/>
          <w:numId w:val="18"/>
        </w:numPr>
        <w:jc w:val="both"/>
        <w:rPr>
          <w:highlight w:val="yellow"/>
        </w:rPr>
      </w:pPr>
      <w:r w:rsidRPr="00B96D8A">
        <w:rPr>
          <w:b/>
          <w:bCs/>
          <w:highlight w:val="yellow"/>
        </w:rPr>
        <w:t>Individual Furniture Page</w:t>
      </w:r>
      <w:r w:rsidRPr="00B96D8A">
        <w:rPr>
          <w:highlight w:val="yellow"/>
        </w:rPr>
        <w:t>:</w:t>
      </w:r>
      <w:r w:rsidR="00736F3B" w:rsidRPr="00B96D8A">
        <w:rPr>
          <w:highlight w:val="yellow"/>
        </w:rPr>
        <w:t xml:space="preserve"> The Individual Furniture Page will include the </w:t>
      </w:r>
      <w:r w:rsidR="009D328B" w:rsidRPr="00B96D8A">
        <w:rPr>
          <w:highlight w:val="yellow"/>
        </w:rPr>
        <w:t xml:space="preserve">details </w:t>
      </w:r>
      <w:r w:rsidR="00701FA0" w:rsidRPr="00B96D8A">
        <w:rPr>
          <w:highlight w:val="yellow"/>
        </w:rPr>
        <w:t>info</w:t>
      </w:r>
      <w:r w:rsidR="00F55394" w:rsidRPr="00B96D8A">
        <w:rPr>
          <w:highlight w:val="yellow"/>
        </w:rPr>
        <w:t xml:space="preserve">rmation of the </w:t>
      </w:r>
      <w:r w:rsidR="0043790A" w:rsidRPr="00B96D8A">
        <w:rPr>
          <w:highlight w:val="yellow"/>
        </w:rPr>
        <w:t>selling good</w:t>
      </w:r>
      <w:r w:rsidR="003500F8" w:rsidRPr="00B96D8A">
        <w:rPr>
          <w:highlight w:val="yellow"/>
        </w:rPr>
        <w:t>. A like/dislike bottom will be provided which is supposed to be used as a matric to rate the popularity of a posted room. There will be a comment section on this page, users would be able to interact with this feature.</w:t>
      </w:r>
      <w:r w:rsidR="003500F8" w:rsidRPr="00B96D8A">
        <w:rPr>
          <w:noProof/>
          <w:highlight w:val="yellow"/>
        </w:rPr>
        <w:t xml:space="preserve"> </w:t>
      </w:r>
    </w:p>
    <w:p w14:paraId="4B021DC1" w14:textId="30F03566" w:rsidR="004A5F75" w:rsidRPr="008754E9" w:rsidRDefault="004A5F75" w:rsidP="004A5F75">
      <w:pPr>
        <w:pStyle w:val="ListParagraph"/>
        <w:numPr>
          <w:ilvl w:val="0"/>
          <w:numId w:val="18"/>
        </w:numPr>
        <w:jc w:val="both"/>
      </w:pPr>
      <w:r w:rsidRPr="008D467B">
        <w:rPr>
          <w:b/>
          <w:bCs/>
        </w:rPr>
        <w:t xml:space="preserve">Create Individual </w:t>
      </w:r>
      <w:r>
        <w:rPr>
          <w:b/>
          <w:bCs/>
        </w:rPr>
        <w:t>Furniture</w:t>
      </w:r>
      <w:r w:rsidRPr="008D467B">
        <w:rPr>
          <w:b/>
          <w:bCs/>
        </w:rPr>
        <w:t xml:space="preserve"> Page</w:t>
      </w:r>
      <w:r>
        <w:t>: Post creates page gives users the ability to post the fu</w:t>
      </w:r>
      <w:r w:rsidR="00E37FFA">
        <w:t>rniture</w:t>
      </w:r>
      <w:r>
        <w:t xml:space="preserve"> that they would like to </w:t>
      </w:r>
      <w:r w:rsidR="009E68F1">
        <w:t>sell</w:t>
      </w:r>
      <w:r>
        <w:t xml:space="preserve">. Users will be able to create/edit/delete </w:t>
      </w:r>
      <w:r w:rsidR="009E68F1">
        <w:t>furniture</w:t>
      </w:r>
      <w:r>
        <w:t xml:space="preserve"> descriptions, add priced/type, add/delete define some certain type of labels that the website will provide, attach some related pictures.</w:t>
      </w:r>
    </w:p>
    <w:p w14:paraId="4217C1EC" w14:textId="3AE50195" w:rsidR="00625B5A" w:rsidRDefault="00502D01" w:rsidP="41CA9A86">
      <w:pPr>
        <w:pStyle w:val="Heading1"/>
        <w:rPr>
          <w:color w:val="000000" w:themeColor="text1"/>
        </w:rPr>
      </w:pPr>
      <w:r w:rsidRPr="00573C6F">
        <w:rPr>
          <w:color w:val="000000" w:themeColor="text1"/>
        </w:rPr>
        <w:lastRenderedPageBreak/>
        <w:t xml:space="preserve">Extra </w:t>
      </w:r>
      <w:r w:rsidR="0004693F">
        <w:rPr>
          <w:color w:val="000000" w:themeColor="text1"/>
        </w:rPr>
        <w:t>Features</w:t>
      </w:r>
    </w:p>
    <w:p w14:paraId="14F4BD09" w14:textId="7C22D470" w:rsidR="006B481F" w:rsidRPr="006B481F" w:rsidRDefault="7A8F7FB6" w:rsidP="006B481F">
      <w:pPr>
        <w:pStyle w:val="ListParagraph"/>
        <w:numPr>
          <w:ilvl w:val="0"/>
          <w:numId w:val="14"/>
        </w:numPr>
        <w:jc w:val="both"/>
      </w:pPr>
      <w:r>
        <w:t xml:space="preserve">Allow users to edit their profile and </w:t>
      </w:r>
      <w:r w:rsidRPr="00B630AD">
        <w:rPr>
          <w:highlight w:val="yellow"/>
        </w:rPr>
        <w:t>view other users’ profile pages</w:t>
      </w:r>
      <w:r>
        <w:t>.</w:t>
      </w:r>
    </w:p>
    <w:p w14:paraId="32F91E5C" w14:textId="0C823A3F" w:rsidR="16AF0F8A" w:rsidRDefault="7E060712" w:rsidP="33E74C85">
      <w:pPr>
        <w:pStyle w:val="ListParagraph"/>
        <w:numPr>
          <w:ilvl w:val="0"/>
          <w:numId w:val="14"/>
        </w:numPr>
        <w:jc w:val="both"/>
      </w:pPr>
      <w:r>
        <w:t xml:space="preserve">On the rent list page and </w:t>
      </w:r>
      <w:r w:rsidRPr="00B630AD">
        <w:rPr>
          <w:highlight w:val="yellow"/>
        </w:rPr>
        <w:t>individual rent page, add a link to the furniture list page. On the furniture list page and individual furniture page, add a link to the furniture list page as well. This feature allows users to view the information about both rents and furniture in a very convenient</w:t>
      </w:r>
      <w:r>
        <w:t xml:space="preserve"> way.</w:t>
      </w:r>
    </w:p>
    <w:p w14:paraId="697360C1" w14:textId="47F49B34" w:rsidR="7605E709" w:rsidRDefault="575BC20F" w:rsidP="33E74C85">
      <w:pPr>
        <w:pStyle w:val="ListParagraph"/>
        <w:numPr>
          <w:ilvl w:val="0"/>
          <w:numId w:val="14"/>
        </w:numPr>
        <w:jc w:val="both"/>
      </w:pPr>
      <w:r>
        <w:t xml:space="preserve">On the rent list page, </w:t>
      </w:r>
      <w:r w:rsidR="7B28ED50">
        <w:t xml:space="preserve">users can </w:t>
      </w:r>
      <w:r>
        <w:t xml:space="preserve">filter houses by location and utilities. </w:t>
      </w:r>
    </w:p>
    <w:p w14:paraId="25E0DBDD" w14:textId="54B05A38" w:rsidR="4E25BB75" w:rsidRDefault="575BC20F" w:rsidP="33E74C85">
      <w:pPr>
        <w:pStyle w:val="ListParagraph"/>
        <w:numPr>
          <w:ilvl w:val="0"/>
          <w:numId w:val="14"/>
        </w:numPr>
        <w:jc w:val="both"/>
      </w:pPr>
      <w:r>
        <w:t xml:space="preserve">On the furniture list page, </w:t>
      </w:r>
      <w:r w:rsidR="567A84BB">
        <w:t>users can</w:t>
      </w:r>
      <w:r w:rsidR="0869D272">
        <w:t xml:space="preserve"> </w:t>
      </w:r>
      <w:r>
        <w:t>filter houses by location and utilities.</w:t>
      </w:r>
    </w:p>
    <w:p w14:paraId="31B1B4FA" w14:textId="6531D23C" w:rsidR="00775DCE" w:rsidRPr="00775DCE" w:rsidRDefault="3B296DD9" w:rsidP="00775DCE">
      <w:pPr>
        <w:pStyle w:val="ListParagraph"/>
        <w:numPr>
          <w:ilvl w:val="0"/>
          <w:numId w:val="14"/>
        </w:numPr>
        <w:jc w:val="both"/>
      </w:pPr>
      <w:r>
        <w:t>On the individual rent page, add a Goog</w:t>
      </w:r>
      <w:r w:rsidR="182334A7">
        <w:t xml:space="preserve">le </w:t>
      </w:r>
      <w:r>
        <w:t xml:space="preserve">map </w:t>
      </w:r>
      <w:r w:rsidR="67439CF0">
        <w:t xml:space="preserve">according </w:t>
      </w:r>
      <w:r>
        <w:t xml:space="preserve">to the </w:t>
      </w:r>
      <w:r w:rsidR="67439CF0">
        <w:t>location of the house on rent.</w:t>
      </w:r>
      <w:r>
        <w:t xml:space="preserve"> </w:t>
      </w:r>
    </w:p>
    <w:p w14:paraId="4D9FCD98" w14:textId="45D17125" w:rsidR="5DC78EEE" w:rsidRDefault="5DC78EEE" w:rsidP="4FADF41A">
      <w:pPr>
        <w:pStyle w:val="ListParagraph"/>
        <w:numPr>
          <w:ilvl w:val="0"/>
          <w:numId w:val="14"/>
        </w:numPr>
        <w:jc w:val="both"/>
      </w:pPr>
      <w:r>
        <w:t>Users can report improper</w:t>
      </w:r>
      <w:r w:rsidR="79CD4A70">
        <w:t xml:space="preserve"> o</w:t>
      </w:r>
      <w:r w:rsidR="79086B55">
        <w:t>r</w:t>
      </w:r>
      <w:r>
        <w:t xml:space="preserve"> offensive</w:t>
      </w:r>
      <w:r w:rsidR="2D93E46B">
        <w:t xml:space="preserve"> comments. </w:t>
      </w:r>
      <w:r w:rsidR="3E2787A0">
        <w:t xml:space="preserve">If a comment is reported up to 50 times, the comment will be hidden. </w:t>
      </w:r>
    </w:p>
    <w:p w14:paraId="3D2492B5" w14:textId="491748E7" w:rsidR="61AA6DDF" w:rsidRDefault="61AA6DDF" w:rsidP="61AA6DDF">
      <w:pPr>
        <w:jc w:val="both"/>
      </w:pPr>
    </w:p>
    <w:p w14:paraId="556B01FA" w14:textId="79318412" w:rsidR="61AA6DDF" w:rsidRDefault="7BA90905" w:rsidP="61AA6DDF">
      <w:pPr>
        <w:jc w:val="both"/>
        <w:rPr>
          <w:color w:val="000000" w:themeColor="text1"/>
        </w:rPr>
      </w:pPr>
      <w:r w:rsidRPr="1ADAA610">
        <w:rPr>
          <w:rFonts w:asciiTheme="majorHAnsi" w:eastAsiaTheme="majorEastAsia" w:hAnsiTheme="majorHAnsi" w:cstheme="majorBidi"/>
          <w:color w:val="000000" w:themeColor="text1"/>
          <w:sz w:val="32"/>
          <w:szCs w:val="32"/>
        </w:rPr>
        <w:t>GitHub</w:t>
      </w:r>
    </w:p>
    <w:p w14:paraId="076F7E15" w14:textId="070CE4C1" w:rsidR="00226225" w:rsidRDefault="001C6FA8" w:rsidP="00226225">
      <w:pPr>
        <w:rPr>
          <w:rStyle w:val="Hyperlink"/>
        </w:rPr>
      </w:pPr>
      <w:hyperlink r:id="rId10">
        <w:r w:rsidR="7BA90905" w:rsidRPr="4CC465C2">
          <w:rPr>
            <w:rStyle w:val="Hyperlink"/>
          </w:rPr>
          <w:t>https://github.com/InscribeDeeper/LHRFE</w:t>
        </w:r>
      </w:hyperlink>
    </w:p>
    <w:p w14:paraId="583F5843" w14:textId="2E009084" w:rsidR="00E2582D" w:rsidRDefault="00E2582D" w:rsidP="00E2582D">
      <w:pPr>
        <w:pStyle w:val="ListParagraph"/>
        <w:numPr>
          <w:ilvl w:val="0"/>
          <w:numId w:val="19"/>
        </w:numPr>
      </w:pPr>
      <w:r>
        <w:t>Wei Yang</w:t>
      </w:r>
      <w:r w:rsidR="00A52C5B">
        <w:t>:</w:t>
      </w:r>
      <w:r w:rsidR="00A52C5B">
        <w:tab/>
      </w:r>
      <w:proofErr w:type="spellStart"/>
      <w:r w:rsidR="00A52C5B" w:rsidRPr="002F7F14">
        <w:rPr>
          <w:i/>
        </w:rPr>
        <w:t>InscribeDeeper</w:t>
      </w:r>
      <w:proofErr w:type="spellEnd"/>
    </w:p>
    <w:p w14:paraId="41D6DC2B" w14:textId="306E9972" w:rsidR="00E2582D" w:rsidRDefault="00E2582D" w:rsidP="00E2582D">
      <w:pPr>
        <w:pStyle w:val="ListParagraph"/>
        <w:numPr>
          <w:ilvl w:val="0"/>
          <w:numId w:val="19"/>
        </w:numPr>
      </w:pPr>
      <w:proofErr w:type="spellStart"/>
      <w:r>
        <w:t>Yixuan</w:t>
      </w:r>
      <w:proofErr w:type="spellEnd"/>
      <w:r>
        <w:t xml:space="preserve"> Wang</w:t>
      </w:r>
      <w:r w:rsidR="00EF6347">
        <w:t>:</w:t>
      </w:r>
      <w:r w:rsidR="00EF6347">
        <w:tab/>
      </w:r>
      <w:proofErr w:type="spellStart"/>
      <w:r w:rsidR="002F7F14" w:rsidRPr="002F7F14">
        <w:rPr>
          <w:i/>
          <w:iCs/>
        </w:rPr>
        <w:t>yixuanwwwwwang</w:t>
      </w:r>
      <w:proofErr w:type="spellEnd"/>
    </w:p>
    <w:p w14:paraId="42D1ED84" w14:textId="5F8BEFC5" w:rsidR="00E2582D" w:rsidRDefault="00E2582D" w:rsidP="00E2582D">
      <w:pPr>
        <w:pStyle w:val="ListParagraph"/>
        <w:numPr>
          <w:ilvl w:val="0"/>
          <w:numId w:val="19"/>
        </w:numPr>
      </w:pPr>
      <w:proofErr w:type="spellStart"/>
      <w:r>
        <w:t>Shaobo</w:t>
      </w:r>
      <w:proofErr w:type="spellEnd"/>
      <w:r>
        <w:t xml:space="preserve"> Li</w:t>
      </w:r>
      <w:r w:rsidR="002F7B68">
        <w:t xml:space="preserve">: </w:t>
      </w:r>
      <w:r w:rsidR="00EF6347">
        <w:tab/>
      </w:r>
      <w:proofErr w:type="spellStart"/>
      <w:r w:rsidR="002F7B68" w:rsidRPr="002F7F14">
        <w:rPr>
          <w:i/>
        </w:rPr>
        <w:t>ShaoBoD</w:t>
      </w:r>
      <w:proofErr w:type="spellEnd"/>
    </w:p>
    <w:p w14:paraId="4A1E99F3" w14:textId="3C3FFE42" w:rsidR="00E2582D" w:rsidRDefault="00E2582D" w:rsidP="00E2582D">
      <w:pPr>
        <w:pStyle w:val="ListParagraph"/>
        <w:numPr>
          <w:ilvl w:val="0"/>
          <w:numId w:val="19"/>
        </w:numPr>
      </w:pPr>
      <w:proofErr w:type="spellStart"/>
      <w:r>
        <w:t>Jiaqing</w:t>
      </w:r>
      <w:proofErr w:type="spellEnd"/>
      <w:r>
        <w:t xml:space="preserve"> Wang</w:t>
      </w:r>
      <w:r w:rsidR="002F7B68">
        <w:t xml:space="preserve">: </w:t>
      </w:r>
      <w:r w:rsidR="00EF6347">
        <w:tab/>
      </w:r>
      <w:r w:rsidR="007117A7" w:rsidRPr="002F7F14">
        <w:rPr>
          <w:i/>
        </w:rPr>
        <w:t>JWalden0909</w:t>
      </w:r>
    </w:p>
    <w:p w14:paraId="5E448F6A" w14:textId="3E61A7C5" w:rsidR="00E2582D" w:rsidRDefault="00F231C1" w:rsidP="003A5179">
      <w:r>
        <w:br w:type="page"/>
      </w:r>
    </w:p>
    <w:p w14:paraId="5D78A955" w14:textId="77777777" w:rsidR="00047A0A" w:rsidRPr="00047A0A" w:rsidRDefault="00F231C1" w:rsidP="00047A0A">
      <w:pPr>
        <w:jc w:val="both"/>
        <w:rPr>
          <w:rFonts w:asciiTheme="majorHAnsi" w:eastAsiaTheme="majorEastAsia" w:hAnsiTheme="majorHAnsi" w:cstheme="majorBidi"/>
          <w:color w:val="000000" w:themeColor="text1"/>
          <w:sz w:val="32"/>
          <w:szCs w:val="32"/>
        </w:rPr>
      </w:pPr>
      <w:r w:rsidRPr="00047A0A">
        <w:rPr>
          <w:rFonts w:asciiTheme="majorHAnsi" w:eastAsiaTheme="majorEastAsia" w:hAnsiTheme="majorHAnsi" w:cstheme="majorBidi"/>
          <w:color w:val="000000" w:themeColor="text1"/>
          <w:sz w:val="32"/>
          <w:szCs w:val="32"/>
        </w:rPr>
        <w:lastRenderedPageBreak/>
        <w:t>Framework</w:t>
      </w:r>
    </w:p>
    <w:p w14:paraId="43093173" w14:textId="2C7D497A" w:rsidR="003F0C8E" w:rsidRDefault="00F231C1" w:rsidP="00047A0A">
      <w:r>
        <w:rPr>
          <w:noProof/>
        </w:rPr>
        <w:drawing>
          <wp:inline distT="0" distB="0" distL="0" distR="0" wp14:anchorId="69883BBB" wp14:editId="28621941">
            <wp:extent cx="5030131" cy="77395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2201" cy="7742766"/>
                    </a:xfrm>
                    <a:prstGeom prst="rect">
                      <a:avLst/>
                    </a:prstGeom>
                  </pic:spPr>
                </pic:pic>
              </a:graphicData>
            </a:graphic>
          </wp:inline>
        </w:drawing>
      </w:r>
    </w:p>
    <w:p w14:paraId="30A6D221" w14:textId="723BFC62" w:rsidR="7AD1290D" w:rsidRDefault="7AD1290D" w:rsidP="6DB5CD22">
      <w:pPr>
        <w:pStyle w:val="Title"/>
        <w:jc w:val="center"/>
      </w:pPr>
      <w:r>
        <w:lastRenderedPageBreak/>
        <w:t>Database Proposal</w:t>
      </w:r>
    </w:p>
    <w:p w14:paraId="6A3196D1" w14:textId="0F5FE719" w:rsidR="00FA0736" w:rsidRPr="00E912E3" w:rsidRDefault="00FA0736" w:rsidP="00FA0736">
      <w:pPr>
        <w:jc w:val="center"/>
        <w:rPr>
          <w:i/>
          <w:iCs/>
        </w:rPr>
      </w:pPr>
      <w:r>
        <w:rPr>
          <w:i/>
          <w:iCs/>
        </w:rPr>
        <w:t>L</w:t>
      </w:r>
      <w:r w:rsidRPr="00E912E3">
        <w:rPr>
          <w:i/>
          <w:iCs/>
        </w:rPr>
        <w:t>ocal House Rental &amp; Furniture Exchange</w:t>
      </w:r>
    </w:p>
    <w:p w14:paraId="09E6F779" w14:textId="31BF46A5" w:rsidR="00FA0736" w:rsidRDefault="00FA0736" w:rsidP="00FA0736">
      <w:pPr>
        <w:jc w:val="center"/>
      </w:pPr>
      <w:r>
        <w:t xml:space="preserve">Wei Yang, </w:t>
      </w:r>
      <w:proofErr w:type="spellStart"/>
      <w:r>
        <w:t>Yixuan</w:t>
      </w:r>
      <w:proofErr w:type="spellEnd"/>
      <w:r>
        <w:t xml:space="preserve"> Wang, </w:t>
      </w:r>
      <w:proofErr w:type="spellStart"/>
      <w:r>
        <w:t>Shaobo</w:t>
      </w:r>
      <w:proofErr w:type="spellEnd"/>
      <w:r>
        <w:t xml:space="preserve"> Li, </w:t>
      </w:r>
      <w:proofErr w:type="spellStart"/>
      <w:r>
        <w:t>Jiaqing</w:t>
      </w:r>
      <w:proofErr w:type="spellEnd"/>
      <w:r>
        <w:t xml:space="preserve"> Wang</w:t>
      </w:r>
    </w:p>
    <w:p w14:paraId="49D1B20C" w14:textId="6C761C86" w:rsidR="7AD1290D" w:rsidRDefault="7AD1290D" w:rsidP="6DB5CD22">
      <w:pPr>
        <w:rPr>
          <w:color w:val="000000" w:themeColor="text1"/>
        </w:rPr>
      </w:pPr>
      <w:r w:rsidRPr="7C2D2B33">
        <w:rPr>
          <w:rFonts w:asciiTheme="majorHAnsi" w:eastAsiaTheme="majorEastAsia" w:hAnsiTheme="majorHAnsi" w:cstheme="majorBidi"/>
          <w:color w:val="000000" w:themeColor="text1"/>
          <w:sz w:val="32"/>
          <w:szCs w:val="32"/>
        </w:rPr>
        <w:t>Users</w:t>
      </w:r>
    </w:p>
    <w:p w14:paraId="09BC97E4" w14:textId="4ADE19FF" w:rsidR="00485584" w:rsidRDefault="7869D983" w:rsidP="191EDDA9">
      <w:pPr>
        <w:jc w:val="both"/>
      </w:pPr>
      <w:r>
        <w:t xml:space="preserve">The user collection will store all users. Users can create names, usernames, </w:t>
      </w:r>
      <w:r w:rsidR="741A1F70">
        <w:t>passwords</w:t>
      </w:r>
      <w:r>
        <w:t xml:space="preserve"> ages, email addresses, etc. In their profile. </w:t>
      </w:r>
      <w:r w:rsidR="73D64430">
        <w:t xml:space="preserve">Users can also post their houses on rent, second-hand goods, and comments. All their posts and comments will be stored </w:t>
      </w:r>
      <w:r w:rsidR="657D163C">
        <w:t>in</w:t>
      </w:r>
      <w:r w:rsidR="73D64430">
        <w:t xml:space="preserve"> a</w:t>
      </w:r>
      <w:r w:rsidR="771A513E">
        <w:t xml:space="preserve">rrays. </w:t>
      </w:r>
    </w:p>
    <w:p w14:paraId="38E56741" w14:textId="2EB3D3B5" w:rsidR="00485584" w:rsidRDefault="4942B37F" w:rsidP="00625B5A">
      <w:r>
        <w:rPr>
          <w:noProof/>
        </w:rPr>
        <w:drawing>
          <wp:inline distT="0" distB="0" distL="0" distR="0" wp14:anchorId="64192001" wp14:editId="2A1A7DEC">
            <wp:extent cx="5943600" cy="230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230505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0732" w:rsidRPr="004F0732" w14:paraId="706FBB2D" w14:textId="77777777" w:rsidTr="004D7DA5">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E4F0" w14:textId="7C9DE1F5"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51CAB908" w14:textId="21A63AEB"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69294CAF" w14:textId="06C0134E"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Description</w:t>
            </w:r>
          </w:p>
        </w:tc>
      </w:tr>
      <w:tr w:rsidR="004F0732" w:rsidRPr="004F0732" w14:paraId="6C40A90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96C92E1" w14:textId="0BCFE18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54B7A03" w14:textId="71A14578"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5B948860" w14:textId="4E8FBEB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nique id for each user</w:t>
            </w:r>
          </w:p>
        </w:tc>
      </w:tr>
      <w:tr w:rsidR="004F0732" w:rsidRPr="004F0732" w14:paraId="1E313482"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A28AA8" w14:textId="1A38554E" w:rsidR="004F0732" w:rsidRPr="004F0732" w:rsidRDefault="00AE18DE"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fi</w:t>
            </w:r>
            <w:r w:rsidR="004F0732" w:rsidRPr="004F0732">
              <w:rPr>
                <w:rFonts w:ascii="Calibri" w:hAnsi="Calibri" w:cs="Calibri"/>
                <w:color w:val="000000"/>
              </w:rPr>
              <w:t>rst</w:t>
            </w:r>
            <w:r w:rsidR="00221F36">
              <w:rPr>
                <w:rFonts w:ascii="Calibri" w:hAnsi="Calibri" w:cs="Calibri"/>
                <w:color w:val="000000"/>
              </w:rPr>
              <w:t>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01ADF938" w14:textId="0CF7071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3E96F0" w14:textId="2A7D0DB9"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first name</w:t>
            </w:r>
          </w:p>
        </w:tc>
      </w:tr>
      <w:tr w:rsidR="004F0732" w:rsidRPr="004F0732" w14:paraId="313CB52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0B815FD" w14:textId="3E4DE06C" w:rsidR="004F0732" w:rsidRPr="004F0732" w:rsidRDefault="00D57FE8"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l</w:t>
            </w:r>
            <w:r w:rsidR="004F0732" w:rsidRPr="004F0732">
              <w:rPr>
                <w:rFonts w:ascii="Calibri" w:hAnsi="Calibri" w:cs="Calibri"/>
                <w:color w:val="000000"/>
              </w:rPr>
              <w:t>ast</w:t>
            </w:r>
            <w:r w:rsidR="007D57A9">
              <w:rPr>
                <w:rFonts w:ascii="Calibri" w:hAnsi="Calibri" w:cs="Calibri"/>
                <w:color w:val="000000"/>
              </w:rPr>
              <w:t>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1307367" w14:textId="2267B3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C7E22E" w14:textId="65F020F4"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last name</w:t>
            </w:r>
          </w:p>
        </w:tc>
      </w:tr>
      <w:tr w:rsidR="004F0732" w:rsidRPr="004F0732" w14:paraId="25B4CA30"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0FFA7F1" w14:textId="758BADE1" w:rsidR="004F0732" w:rsidRPr="004F0732" w:rsidRDefault="007D57A9" w:rsidP="004F0732">
            <w:pPr>
              <w:spacing w:after="0" w:line="240" w:lineRule="auto"/>
              <w:jc w:val="center"/>
              <w:rPr>
                <w:rFonts w:ascii="Calibri" w:eastAsia="Times New Roman" w:hAnsi="Calibri" w:cs="Calibri"/>
                <w:color w:val="000000"/>
              </w:rPr>
            </w:pPr>
            <w:proofErr w:type="spellStart"/>
            <w:r>
              <w:rPr>
                <w:rFonts w:ascii="Calibri" w:hAnsi="Calibri" w:cs="Calibri" w:hint="eastAsia"/>
                <w:color w:val="000000"/>
              </w:rPr>
              <w:t>user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ADA7030" w14:textId="776F715D"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90EBEA6" w14:textId="4ED84DDD"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ccount name</w:t>
            </w:r>
          </w:p>
        </w:tc>
      </w:tr>
      <w:tr w:rsidR="004F0732" w:rsidRPr="004F0732" w14:paraId="2984CB5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3BD4BC9" w14:textId="5B2234B3"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age</w:t>
            </w:r>
          </w:p>
        </w:tc>
        <w:tc>
          <w:tcPr>
            <w:tcW w:w="3220" w:type="dxa"/>
            <w:tcBorders>
              <w:top w:val="nil"/>
              <w:left w:val="nil"/>
              <w:bottom w:val="single" w:sz="4" w:space="0" w:color="auto"/>
              <w:right w:val="single" w:sz="4" w:space="0" w:color="auto"/>
            </w:tcBorders>
            <w:shd w:val="clear" w:color="auto" w:fill="auto"/>
            <w:noWrap/>
            <w:vAlign w:val="center"/>
            <w:hideMark/>
          </w:tcPr>
          <w:p w14:paraId="30112846" w14:textId="76A6431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1D42DF7F" w14:textId="3C475528"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ge</w:t>
            </w:r>
          </w:p>
        </w:tc>
      </w:tr>
      <w:tr w:rsidR="004F0732" w:rsidRPr="004F0732" w14:paraId="2F541CC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67A08B8" w14:textId="240E76F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email</w:t>
            </w:r>
          </w:p>
        </w:tc>
        <w:tc>
          <w:tcPr>
            <w:tcW w:w="3220" w:type="dxa"/>
            <w:tcBorders>
              <w:top w:val="nil"/>
              <w:left w:val="nil"/>
              <w:bottom w:val="single" w:sz="4" w:space="0" w:color="auto"/>
              <w:right w:val="single" w:sz="4" w:space="0" w:color="auto"/>
            </w:tcBorders>
            <w:shd w:val="clear" w:color="auto" w:fill="auto"/>
            <w:noWrap/>
            <w:vAlign w:val="center"/>
            <w:hideMark/>
          </w:tcPr>
          <w:p w14:paraId="72AD708E" w14:textId="71B6236E"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2C3DF24" w14:textId="302F596B"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email</w:t>
            </w:r>
          </w:p>
        </w:tc>
      </w:tr>
      <w:tr w:rsidR="004F0732" w:rsidRPr="004F0732" w14:paraId="4C5361F7"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8DFE631" w14:textId="6F870D9D"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hashed_pw</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8EBA9E" w14:textId="5A410A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E9A30EB" w14:textId="237C0EA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account password</w:t>
            </w:r>
          </w:p>
        </w:tc>
      </w:tr>
      <w:tr w:rsidR="004F0732" w:rsidRPr="004F0732" w14:paraId="0F3EB4E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E21C38" w14:textId="7137C5A0"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comments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E6161DE" w14:textId="77A22E63"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8F44D1A" w14:textId="100F9D2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comment id </w:t>
            </w:r>
          </w:p>
        </w:tc>
      </w:tr>
      <w:tr w:rsidR="004F0732" w:rsidRPr="004F0732" w14:paraId="2A0845B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3AF4002" w14:textId="72CA07FF"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furniture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2537861D" w14:textId="44743CBC"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5E20C3E6" w14:textId="4D6D347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furniture id </w:t>
            </w:r>
          </w:p>
        </w:tc>
      </w:tr>
      <w:tr w:rsidR="004F0732" w:rsidRPr="004F0732" w14:paraId="1006DD6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A6669CD" w14:textId="16459ED7"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rental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5F5906C" w14:textId="5B674532"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18B26CDB" w14:textId="3C11F5F2"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rental house id </w:t>
            </w:r>
          </w:p>
        </w:tc>
      </w:tr>
    </w:tbl>
    <w:p w14:paraId="6CF0562E" w14:textId="55B79E4B" w:rsidR="004F0732" w:rsidRDefault="004F0732" w:rsidP="4CB70A54">
      <w:pPr>
        <w:rPr>
          <w:rFonts w:asciiTheme="majorHAnsi" w:eastAsiaTheme="majorEastAsia" w:hAnsiTheme="majorHAnsi" w:cstheme="majorBidi"/>
          <w:color w:val="000000" w:themeColor="text1"/>
          <w:sz w:val="32"/>
          <w:szCs w:val="32"/>
        </w:rPr>
      </w:pPr>
    </w:p>
    <w:p w14:paraId="08171550" w14:textId="55B79E4B" w:rsidR="004F0732" w:rsidRDefault="004F0732" w:rsidP="4CB70A54">
      <w:pPr>
        <w:rPr>
          <w:rFonts w:asciiTheme="majorHAnsi" w:eastAsiaTheme="majorEastAsia" w:hAnsiTheme="majorHAnsi" w:cstheme="majorBidi"/>
          <w:color w:val="000000" w:themeColor="text1"/>
          <w:sz w:val="32"/>
          <w:szCs w:val="32"/>
        </w:rPr>
      </w:pPr>
    </w:p>
    <w:p w14:paraId="7DC032B1" w14:textId="0C801DAF" w:rsidR="00485584" w:rsidRDefault="22E7AAA6" w:rsidP="4CB70A54">
      <w:pPr>
        <w:rPr>
          <w:rFonts w:asciiTheme="majorHAnsi" w:eastAsiaTheme="majorEastAsia" w:hAnsiTheme="majorHAnsi" w:cstheme="majorBidi"/>
          <w:color w:val="000000" w:themeColor="text1"/>
          <w:sz w:val="32"/>
          <w:szCs w:val="32"/>
        </w:rPr>
      </w:pPr>
      <w:r w:rsidRPr="1E3712EA">
        <w:rPr>
          <w:rFonts w:asciiTheme="majorHAnsi" w:eastAsiaTheme="majorEastAsia" w:hAnsiTheme="majorHAnsi" w:cstheme="majorBidi"/>
          <w:color w:val="000000" w:themeColor="text1"/>
          <w:sz w:val="32"/>
          <w:szCs w:val="32"/>
        </w:rPr>
        <w:lastRenderedPageBreak/>
        <w:t>Rental</w:t>
      </w:r>
      <w:r w:rsidR="17BE3957" w:rsidRPr="1E3712EA">
        <w:rPr>
          <w:rFonts w:asciiTheme="majorHAnsi" w:eastAsiaTheme="majorEastAsia" w:hAnsiTheme="majorHAnsi" w:cstheme="majorBidi"/>
          <w:color w:val="000000" w:themeColor="text1"/>
          <w:sz w:val="32"/>
          <w:szCs w:val="32"/>
        </w:rPr>
        <w:t xml:space="preserve"> </w:t>
      </w:r>
      <w:r w:rsidR="17BE3957" w:rsidRPr="259B4651">
        <w:rPr>
          <w:rFonts w:asciiTheme="majorHAnsi" w:eastAsiaTheme="majorEastAsia" w:hAnsiTheme="majorHAnsi" w:cstheme="majorBidi"/>
          <w:color w:val="000000" w:themeColor="text1"/>
          <w:sz w:val="32"/>
          <w:szCs w:val="32"/>
        </w:rPr>
        <w:t>House</w:t>
      </w:r>
    </w:p>
    <w:p w14:paraId="2D703EA0" w14:textId="18536BEF" w:rsidR="00485584" w:rsidRDefault="17BE3957" w:rsidP="0803249D">
      <w:pPr>
        <w:jc w:val="both"/>
      </w:pPr>
      <w:r>
        <w:t xml:space="preserve">The rental house collection will contain all the posted </w:t>
      </w:r>
      <w:r w:rsidR="797960FD">
        <w:t xml:space="preserve">rental </w:t>
      </w:r>
      <w:r>
        <w:t>sublet</w:t>
      </w:r>
      <w:r w:rsidR="344918EF">
        <w:t>s</w:t>
      </w:r>
      <w:r w:rsidR="4F098D58">
        <w:t xml:space="preserve">. Each of the sublets will </w:t>
      </w:r>
      <w:r w:rsidR="6427CCBF">
        <w:t>be related to</w:t>
      </w:r>
      <w:r w:rsidR="4F098D58">
        <w:t xml:space="preserve"> information about </w:t>
      </w:r>
      <w:r w:rsidR="5C77CF07">
        <w:t xml:space="preserve">labels, </w:t>
      </w:r>
      <w:r w:rsidR="4F098D58">
        <w:t>locations, prices, room types, descriptions, photos, utilities</w:t>
      </w:r>
      <w:r w:rsidR="3D83810B">
        <w:t>, contacts</w:t>
      </w:r>
      <w:r w:rsidR="50C9E374">
        <w:t>.</w:t>
      </w:r>
      <w:r w:rsidR="4F098D58">
        <w:t xml:space="preserve"> </w:t>
      </w:r>
      <w:r w:rsidR="403D62A8">
        <w:t>Comments, likes, dislikes</w:t>
      </w:r>
      <w:r w:rsidR="095001A4">
        <w:t xml:space="preserve"> will be updated after users add comments or click on “likes” or </w:t>
      </w:r>
      <w:r w:rsidR="3CE3577A">
        <w:t>“</w:t>
      </w:r>
      <w:r w:rsidR="095001A4">
        <w:t>dislikes</w:t>
      </w:r>
      <w:r w:rsidR="63AA02E9">
        <w:t>”</w:t>
      </w:r>
      <w:r w:rsidR="095001A4">
        <w:t xml:space="preserve"> </w:t>
      </w:r>
      <w:r w:rsidR="608C6EB5">
        <w:t>b</w:t>
      </w:r>
      <w:r w:rsidR="219F037B">
        <w:t>utton</w:t>
      </w:r>
      <w:r w:rsidR="10431FD1">
        <w:t>.</w:t>
      </w:r>
    </w:p>
    <w:p w14:paraId="12D247A1" w14:textId="55E270BE" w:rsidR="0088506A" w:rsidRDefault="00FC3F69" w:rsidP="00625B5A">
      <w:r>
        <w:rPr>
          <w:noProof/>
        </w:rPr>
        <w:drawing>
          <wp:inline distT="0" distB="0" distL="0" distR="0" wp14:anchorId="118E5E21" wp14:editId="4405843B">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516D38" w:rsidRPr="00516D38" w14:paraId="10A36995" w14:textId="77777777" w:rsidTr="008830C1">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329BF"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1A755277"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21E95D0C"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Description</w:t>
            </w:r>
          </w:p>
        </w:tc>
      </w:tr>
      <w:tr w:rsidR="00516D38" w:rsidRPr="00516D38" w14:paraId="4E4083A9"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81632E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36AB7D1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6BEBC06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nique id for each rental house</w:t>
            </w:r>
          </w:p>
        </w:tc>
      </w:tr>
      <w:tr w:rsidR="00516D38" w:rsidRPr="00516D38" w14:paraId="7D2A68BC"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C07C13D"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08D08A4"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6D91605B"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se</w:t>
            </w:r>
            <w:r w:rsidRPr="00516D38">
              <w:rPr>
                <w:rFonts w:ascii="Calibri" w:eastAsia="Times New Roman" w:hAnsi="Calibri" w:cs="Calibri"/>
              </w:rPr>
              <w:t>r id</w:t>
            </w:r>
          </w:p>
        </w:tc>
      </w:tr>
      <w:tr w:rsidR="00516D38" w:rsidRPr="00516D38" w14:paraId="03E256D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F00E0D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FBF8621" w14:textId="1D6005C3"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18985E4" w14:textId="5289C53F"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 xml:space="preserve">the array with string type </w:t>
            </w:r>
            <w:r w:rsidR="00C40B6C">
              <w:rPr>
                <w:rFonts w:ascii="Calibri" w:eastAsia="Times New Roman" w:hAnsi="Calibri" w:cs="Calibri"/>
                <w:color w:val="000000"/>
              </w:rPr>
              <w:t>comment</w:t>
            </w:r>
            <w:r w:rsidRPr="00516D38">
              <w:rPr>
                <w:rFonts w:ascii="Calibri" w:eastAsia="Times New Roman" w:hAnsi="Calibri" w:cs="Calibri"/>
                <w:color w:val="000000"/>
              </w:rPr>
              <w:t xml:space="preserve"> id </w:t>
            </w:r>
          </w:p>
        </w:tc>
      </w:tr>
      <w:tr w:rsidR="00516D38" w:rsidRPr="00516D38" w14:paraId="5981823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2B50B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21C4AD63"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13C8330" w14:textId="47941151"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themeColor="text1"/>
              </w:rPr>
              <w:t xml:space="preserve">the address of </w:t>
            </w:r>
            <w:r w:rsidR="728A471C" w:rsidRPr="37AFF6EC">
              <w:rPr>
                <w:rFonts w:ascii="Calibri" w:eastAsia="Times New Roman" w:hAnsi="Calibri" w:cs="Calibri"/>
                <w:color w:val="000000" w:themeColor="text1"/>
              </w:rPr>
              <w:t xml:space="preserve">the </w:t>
            </w:r>
            <w:r w:rsidRPr="00516D38">
              <w:rPr>
                <w:rFonts w:ascii="Calibri" w:eastAsia="Times New Roman" w:hAnsi="Calibri" w:cs="Calibri"/>
                <w:color w:val="000000" w:themeColor="text1"/>
              </w:rPr>
              <w:t xml:space="preserve">rental house </w:t>
            </w:r>
          </w:p>
        </w:tc>
      </w:tr>
      <w:tr w:rsidR="00516D38" w:rsidRPr="00516D38" w14:paraId="5AEC49B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86D06D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69AB586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D6BC83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the monthly price of rental house</w:t>
            </w:r>
          </w:p>
        </w:tc>
      </w:tr>
      <w:tr w:rsidR="00516D38" w:rsidRPr="00516D38" w14:paraId="6528D9C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D578D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edroom</w:t>
            </w:r>
          </w:p>
        </w:tc>
        <w:tc>
          <w:tcPr>
            <w:tcW w:w="3220" w:type="dxa"/>
            <w:tcBorders>
              <w:top w:val="nil"/>
              <w:left w:val="nil"/>
              <w:bottom w:val="single" w:sz="4" w:space="0" w:color="auto"/>
              <w:right w:val="single" w:sz="4" w:space="0" w:color="auto"/>
            </w:tcBorders>
            <w:shd w:val="clear" w:color="auto" w:fill="auto"/>
            <w:noWrap/>
            <w:vAlign w:val="center"/>
            <w:hideMark/>
          </w:tcPr>
          <w:p w14:paraId="598A2EF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537B509" w14:textId="769CBEDA" w:rsidR="00516D38" w:rsidRPr="00516D38" w:rsidRDefault="5E5F412F" w:rsidP="00516D38">
            <w:pPr>
              <w:spacing w:after="0" w:line="240" w:lineRule="auto"/>
              <w:rPr>
                <w:rFonts w:ascii="Calibri" w:eastAsia="Times New Roman" w:hAnsi="Calibri" w:cs="Calibri"/>
                <w:color w:val="000000"/>
              </w:rPr>
            </w:pPr>
            <w:r w:rsidRPr="477213FF">
              <w:rPr>
                <w:rFonts w:ascii="Calibri" w:eastAsia="Times New Roman" w:hAnsi="Calibri" w:cs="Calibri"/>
                <w:color w:val="000000" w:themeColor="text1"/>
              </w:rPr>
              <w:t xml:space="preserve">the number </w:t>
            </w:r>
            <w:r w:rsidRPr="37AACCE8">
              <w:rPr>
                <w:rFonts w:ascii="Calibri" w:eastAsia="Times New Roman" w:hAnsi="Calibri" w:cs="Calibri"/>
                <w:color w:val="000000" w:themeColor="text1"/>
              </w:rPr>
              <w:t>of bedrooms</w:t>
            </w:r>
          </w:p>
        </w:tc>
      </w:tr>
      <w:tr w:rsidR="00516D38" w:rsidRPr="00516D38" w14:paraId="4BF952D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B38B53C"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athroom</w:t>
            </w:r>
          </w:p>
        </w:tc>
        <w:tc>
          <w:tcPr>
            <w:tcW w:w="3220" w:type="dxa"/>
            <w:tcBorders>
              <w:top w:val="nil"/>
              <w:left w:val="nil"/>
              <w:bottom w:val="single" w:sz="4" w:space="0" w:color="auto"/>
              <w:right w:val="single" w:sz="4" w:space="0" w:color="auto"/>
            </w:tcBorders>
            <w:shd w:val="clear" w:color="auto" w:fill="auto"/>
            <w:noWrap/>
            <w:vAlign w:val="center"/>
            <w:hideMark/>
          </w:tcPr>
          <w:p w14:paraId="798DB33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C21E920" w14:textId="4140852C" w:rsidR="00516D38" w:rsidRPr="00516D38" w:rsidRDefault="67558F5D" w:rsidP="00516D38">
            <w:pPr>
              <w:spacing w:after="0" w:line="240" w:lineRule="auto"/>
              <w:rPr>
                <w:rFonts w:ascii="Calibri" w:eastAsia="Times New Roman" w:hAnsi="Calibri" w:cs="Calibri"/>
                <w:color w:val="000000"/>
              </w:rPr>
            </w:pPr>
            <w:r w:rsidRPr="79F63318">
              <w:rPr>
                <w:rFonts w:ascii="Calibri" w:eastAsia="Times New Roman" w:hAnsi="Calibri" w:cs="Calibri"/>
                <w:color w:val="000000" w:themeColor="text1"/>
              </w:rPr>
              <w:t xml:space="preserve">the number of </w:t>
            </w:r>
            <w:r w:rsidRPr="3A05108D">
              <w:rPr>
                <w:rFonts w:ascii="Calibri" w:eastAsia="Times New Roman" w:hAnsi="Calibri" w:cs="Calibri"/>
                <w:color w:val="000000" w:themeColor="text1"/>
              </w:rPr>
              <w:t>bathrooms</w:t>
            </w:r>
          </w:p>
        </w:tc>
      </w:tr>
      <w:tr w:rsidR="00516D38" w:rsidRPr="00516D38" w14:paraId="0C8E342E"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6EC7A6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pace</w:t>
            </w:r>
          </w:p>
        </w:tc>
        <w:tc>
          <w:tcPr>
            <w:tcW w:w="3220" w:type="dxa"/>
            <w:tcBorders>
              <w:top w:val="nil"/>
              <w:left w:val="nil"/>
              <w:bottom w:val="single" w:sz="4" w:space="0" w:color="auto"/>
              <w:right w:val="single" w:sz="4" w:space="0" w:color="auto"/>
            </w:tcBorders>
            <w:shd w:val="clear" w:color="auto" w:fill="auto"/>
            <w:noWrap/>
            <w:vAlign w:val="center"/>
            <w:hideMark/>
          </w:tcPr>
          <w:p w14:paraId="29213310"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79B0BEA2" w14:textId="747625D5" w:rsidR="00516D38" w:rsidRPr="00516D38" w:rsidRDefault="57B303B7" w:rsidP="00516D38">
            <w:pPr>
              <w:spacing w:after="0" w:line="240" w:lineRule="auto"/>
              <w:rPr>
                <w:rFonts w:ascii="Calibri" w:eastAsia="Times New Roman" w:hAnsi="Calibri" w:cs="Calibri"/>
                <w:color w:val="000000"/>
              </w:rPr>
            </w:pPr>
            <w:r w:rsidRPr="2C6E4064">
              <w:rPr>
                <w:rFonts w:ascii="Calibri" w:eastAsia="Times New Roman" w:hAnsi="Calibri" w:cs="Calibri"/>
                <w:color w:val="000000" w:themeColor="text1"/>
              </w:rPr>
              <w:t>the</w:t>
            </w:r>
            <w:r w:rsidRPr="17CB35FD">
              <w:rPr>
                <w:rFonts w:ascii="Calibri" w:eastAsia="Times New Roman" w:hAnsi="Calibri" w:cs="Calibri"/>
                <w:color w:val="000000" w:themeColor="text1"/>
              </w:rPr>
              <w:t xml:space="preserve"> number of </w:t>
            </w:r>
            <w:r w:rsidRPr="3EDE432C">
              <w:rPr>
                <w:rFonts w:ascii="Calibri" w:eastAsia="Times New Roman" w:hAnsi="Calibri" w:cs="Calibri"/>
                <w:color w:val="000000" w:themeColor="text1"/>
              </w:rPr>
              <w:t>room size</w:t>
            </w:r>
            <w:r w:rsidRPr="53814D93">
              <w:rPr>
                <w:rFonts w:ascii="Calibri" w:eastAsia="Times New Roman" w:hAnsi="Calibri" w:cs="Calibri"/>
                <w:color w:val="000000" w:themeColor="text1"/>
              </w:rPr>
              <w:t xml:space="preserve"> (</w:t>
            </w:r>
            <w:proofErr w:type="spellStart"/>
            <w:r w:rsidRPr="53814D93">
              <w:rPr>
                <w:rFonts w:ascii="Calibri" w:eastAsia="Times New Roman" w:hAnsi="Calibri" w:cs="Calibri"/>
                <w:color w:val="000000" w:themeColor="text1"/>
              </w:rPr>
              <w:t>sqft</w:t>
            </w:r>
            <w:proofErr w:type="spellEnd"/>
            <w:r w:rsidRPr="53814D93">
              <w:rPr>
                <w:rFonts w:ascii="Calibri" w:eastAsia="Times New Roman" w:hAnsi="Calibri" w:cs="Calibri"/>
                <w:color w:val="000000" w:themeColor="text1"/>
              </w:rPr>
              <w:t>)</w:t>
            </w:r>
          </w:p>
        </w:tc>
      </w:tr>
      <w:tr w:rsidR="00516D38" w:rsidRPr="00516D38" w14:paraId="04F6DAD4"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6748EC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0095EF0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3001373" w14:textId="69DEE76A" w:rsidR="00516D38" w:rsidRPr="00516D38" w:rsidRDefault="5AFD87CD" w:rsidP="00516D38">
            <w:pPr>
              <w:spacing w:after="0" w:line="240" w:lineRule="auto"/>
              <w:rPr>
                <w:rFonts w:ascii="Calibri" w:eastAsia="Times New Roman" w:hAnsi="Calibri" w:cs="Calibri"/>
                <w:color w:val="000000"/>
              </w:rPr>
            </w:pPr>
            <w:r w:rsidRPr="343525A3">
              <w:rPr>
                <w:rFonts w:ascii="Calibri" w:eastAsia="Times New Roman" w:hAnsi="Calibri" w:cs="Calibri"/>
                <w:color w:val="000000" w:themeColor="text1"/>
              </w:rPr>
              <w:t>description</w:t>
            </w:r>
            <w:r w:rsidRPr="6F439472">
              <w:rPr>
                <w:rFonts w:ascii="Calibri" w:eastAsia="Times New Roman" w:hAnsi="Calibri" w:cs="Calibri"/>
                <w:color w:val="000000" w:themeColor="text1"/>
              </w:rPr>
              <w:t xml:space="preserve"> of the </w:t>
            </w:r>
            <w:r w:rsidRPr="7D9FC84B">
              <w:rPr>
                <w:rFonts w:ascii="Calibri" w:eastAsia="Times New Roman" w:hAnsi="Calibri" w:cs="Calibri"/>
                <w:color w:val="000000" w:themeColor="text1"/>
              </w:rPr>
              <w:t>room or house on rent</w:t>
            </w:r>
          </w:p>
        </w:tc>
      </w:tr>
      <w:tr w:rsidR="00516D38" w:rsidRPr="00516D38" w14:paraId="4D42C96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D35B0E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5FD03A63" w14:textId="77777777" w:rsidR="00516D38" w:rsidRPr="00516D38" w:rsidRDefault="00516D38" w:rsidP="00516D38">
            <w:pPr>
              <w:spacing w:after="0" w:line="240" w:lineRule="auto"/>
              <w:jc w:val="center"/>
              <w:rPr>
                <w:rFonts w:ascii="Calibri" w:eastAsia="Times New Roman" w:hAnsi="Calibri" w:cs="Calibri"/>
                <w:b/>
                <w:bCs/>
                <w:color w:val="FF0000"/>
              </w:rPr>
            </w:pPr>
            <w:r w:rsidRPr="00516D3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525CCD74" w14:textId="0AB49130" w:rsidR="00516D38" w:rsidRPr="00516D38" w:rsidRDefault="6977206A" w:rsidP="00516D38">
            <w:pPr>
              <w:spacing w:after="0" w:line="240" w:lineRule="auto"/>
              <w:rPr>
                <w:rFonts w:ascii="Calibri" w:eastAsia="Times New Roman" w:hAnsi="Calibri" w:cs="Calibri"/>
                <w:color w:val="000000"/>
              </w:rPr>
            </w:pPr>
            <w:r w:rsidRPr="1AC631FD">
              <w:rPr>
                <w:rFonts w:ascii="Calibri" w:eastAsia="Times New Roman" w:hAnsi="Calibri" w:cs="Calibri"/>
                <w:color w:val="000000" w:themeColor="text1"/>
              </w:rPr>
              <w:t>a photo</w:t>
            </w:r>
            <w:r w:rsidRPr="683B2277">
              <w:rPr>
                <w:rFonts w:ascii="Calibri" w:eastAsia="Times New Roman" w:hAnsi="Calibri" w:cs="Calibri"/>
                <w:color w:val="000000" w:themeColor="text1"/>
              </w:rPr>
              <w:t xml:space="preserve"> </w:t>
            </w:r>
            <w:r w:rsidRPr="6ABCA222">
              <w:rPr>
                <w:rFonts w:ascii="Calibri" w:eastAsia="Times New Roman" w:hAnsi="Calibri" w:cs="Calibri"/>
                <w:color w:val="000000" w:themeColor="text1"/>
              </w:rPr>
              <w:t>uploaded</w:t>
            </w:r>
          </w:p>
        </w:tc>
      </w:tr>
      <w:tr w:rsidR="00516D38" w:rsidRPr="00516D38" w14:paraId="4100B85A"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6368F8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utility</w:t>
            </w:r>
          </w:p>
        </w:tc>
        <w:tc>
          <w:tcPr>
            <w:tcW w:w="3220" w:type="dxa"/>
            <w:tcBorders>
              <w:top w:val="nil"/>
              <w:left w:val="nil"/>
              <w:bottom w:val="single" w:sz="4" w:space="0" w:color="auto"/>
              <w:right w:val="single" w:sz="4" w:space="0" w:color="auto"/>
            </w:tcBorders>
            <w:shd w:val="clear" w:color="auto" w:fill="auto"/>
            <w:noWrap/>
            <w:vAlign w:val="center"/>
            <w:hideMark/>
          </w:tcPr>
          <w:p w14:paraId="462DE119" w14:textId="5164A4FB"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bottom"/>
            <w:hideMark/>
          </w:tcPr>
          <w:p w14:paraId="692163DB" w14:textId="270B3F6A" w:rsidR="00516D38" w:rsidRPr="00516D38" w:rsidRDefault="21F94A78" w:rsidP="00516D38">
            <w:pPr>
              <w:spacing w:after="0" w:line="240" w:lineRule="auto"/>
              <w:rPr>
                <w:rFonts w:ascii="Calibri" w:eastAsia="Times New Roman" w:hAnsi="Calibri" w:cs="Calibri"/>
                <w:color w:val="000000"/>
              </w:rPr>
            </w:pPr>
            <w:r w:rsidRPr="399155B4">
              <w:rPr>
                <w:rFonts w:ascii="Calibri" w:eastAsia="Times New Roman" w:hAnsi="Calibri" w:cs="Calibri"/>
                <w:color w:val="000000" w:themeColor="text1"/>
              </w:rPr>
              <w:t>utilities in the house</w:t>
            </w:r>
          </w:p>
        </w:tc>
      </w:tr>
      <w:tr w:rsidR="00516D38" w:rsidRPr="00516D38" w14:paraId="19066D1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AD2ED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35EA8EE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0279E302" w14:textId="7059DE71" w:rsidR="00516D38" w:rsidRPr="00516D38" w:rsidRDefault="4DDE8248" w:rsidP="00516D38">
            <w:pPr>
              <w:spacing w:after="0" w:line="240" w:lineRule="auto"/>
              <w:rPr>
                <w:rFonts w:ascii="Calibri" w:eastAsia="Times New Roman" w:hAnsi="Calibri" w:cs="Calibri"/>
                <w:color w:val="000000"/>
              </w:rPr>
            </w:pPr>
            <w:r w:rsidRPr="09F3F8CF">
              <w:rPr>
                <w:rFonts w:ascii="Calibri" w:eastAsia="Times New Roman" w:hAnsi="Calibri" w:cs="Calibri"/>
                <w:color w:val="000000" w:themeColor="text1"/>
              </w:rPr>
              <w:t>the number of likes</w:t>
            </w:r>
          </w:p>
        </w:tc>
      </w:tr>
      <w:tr w:rsidR="00516D38" w:rsidRPr="00516D38" w14:paraId="48B0F5C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693C90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0E93C878"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567E5C8A" w14:textId="1F9FA995" w:rsidR="00516D38" w:rsidRPr="00516D38" w:rsidRDefault="44E9B107" w:rsidP="00516D38">
            <w:pPr>
              <w:spacing w:after="0" w:line="240" w:lineRule="auto"/>
              <w:rPr>
                <w:rFonts w:ascii="Calibri" w:eastAsia="Times New Roman" w:hAnsi="Calibri" w:cs="Calibri"/>
                <w:color w:val="000000"/>
              </w:rPr>
            </w:pPr>
            <w:r w:rsidRPr="6F6A3900">
              <w:rPr>
                <w:rFonts w:ascii="Calibri" w:eastAsia="Times New Roman" w:hAnsi="Calibri" w:cs="Calibri"/>
                <w:color w:val="000000" w:themeColor="text1"/>
              </w:rPr>
              <w:t>the number of dislikes</w:t>
            </w:r>
          </w:p>
        </w:tc>
      </w:tr>
      <w:tr w:rsidR="00516D38" w:rsidRPr="00516D38" w14:paraId="1DA8DCD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7D1660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lastRenderedPageBreak/>
              <w:t>labels</w:t>
            </w:r>
          </w:p>
        </w:tc>
        <w:tc>
          <w:tcPr>
            <w:tcW w:w="3220" w:type="dxa"/>
            <w:tcBorders>
              <w:top w:val="nil"/>
              <w:left w:val="nil"/>
              <w:bottom w:val="single" w:sz="4" w:space="0" w:color="auto"/>
              <w:right w:val="single" w:sz="4" w:space="0" w:color="auto"/>
            </w:tcBorders>
            <w:shd w:val="clear" w:color="auto" w:fill="auto"/>
            <w:noWrap/>
            <w:vAlign w:val="center"/>
            <w:hideMark/>
          </w:tcPr>
          <w:p w14:paraId="4743DDC1" w14:textId="7B23418D"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00516D38" w:rsidRPr="00516D38">
              <w:rPr>
                <w:rFonts w:ascii="Calibri" w:eastAsia="Times New Roman" w:hAnsi="Calibri" w:cs="Calibri"/>
                <w:color w:val="000000"/>
              </w:rPr>
              <w:t>rray</w:t>
            </w:r>
          </w:p>
        </w:tc>
        <w:tc>
          <w:tcPr>
            <w:tcW w:w="4100" w:type="dxa"/>
            <w:tcBorders>
              <w:top w:val="nil"/>
              <w:left w:val="nil"/>
              <w:bottom w:val="single" w:sz="4" w:space="0" w:color="auto"/>
              <w:right w:val="single" w:sz="4" w:space="0" w:color="auto"/>
            </w:tcBorders>
            <w:shd w:val="clear" w:color="auto" w:fill="auto"/>
            <w:noWrap/>
            <w:vAlign w:val="bottom"/>
            <w:hideMark/>
          </w:tcPr>
          <w:p w14:paraId="119F0C55" w14:textId="7DB3BD96" w:rsidR="00516D38" w:rsidRPr="00516D38" w:rsidRDefault="6D16AB84" w:rsidP="00516D38">
            <w:pPr>
              <w:spacing w:after="0" w:line="240" w:lineRule="auto"/>
              <w:rPr>
                <w:rFonts w:ascii="Calibri" w:eastAsia="Times New Roman" w:hAnsi="Calibri" w:cs="Calibri"/>
                <w:color w:val="000000"/>
              </w:rPr>
            </w:pPr>
            <w:r w:rsidRPr="289ED0EC">
              <w:rPr>
                <w:rFonts w:ascii="Calibri" w:eastAsia="Times New Roman" w:hAnsi="Calibri" w:cs="Calibri"/>
                <w:color w:val="000000" w:themeColor="text1"/>
              </w:rPr>
              <w:t xml:space="preserve">the array contains </w:t>
            </w:r>
            <w:r w:rsidRPr="0934EE13">
              <w:rPr>
                <w:rFonts w:ascii="Calibri" w:eastAsia="Times New Roman" w:hAnsi="Calibri" w:cs="Calibri"/>
                <w:color w:val="000000" w:themeColor="text1"/>
              </w:rPr>
              <w:t xml:space="preserve">strings of labels of the </w:t>
            </w:r>
            <w:r w:rsidRPr="647C2488">
              <w:rPr>
                <w:rFonts w:ascii="Calibri" w:eastAsia="Times New Roman" w:hAnsi="Calibri" w:cs="Calibri"/>
                <w:color w:val="000000" w:themeColor="text1"/>
              </w:rPr>
              <w:t>house</w:t>
            </w:r>
          </w:p>
        </w:tc>
      </w:tr>
      <w:tr w:rsidR="00516D38" w:rsidRPr="00516D38" w14:paraId="3477B70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2CF44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41A42F4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52B63E0F" w14:textId="76EFD415" w:rsidR="00516D38" w:rsidRPr="00516D38" w:rsidRDefault="494D0BCF" w:rsidP="00516D38">
            <w:pPr>
              <w:spacing w:after="0" w:line="240" w:lineRule="auto"/>
              <w:rPr>
                <w:rFonts w:ascii="Calibri" w:eastAsia="Times New Roman" w:hAnsi="Calibri" w:cs="Calibri"/>
                <w:color w:val="000000"/>
              </w:rPr>
            </w:pPr>
            <w:r w:rsidRPr="531FFD7C">
              <w:rPr>
                <w:rFonts w:ascii="Calibri" w:eastAsia="Times New Roman" w:hAnsi="Calibri" w:cs="Calibri"/>
                <w:color w:val="000000" w:themeColor="text1"/>
              </w:rPr>
              <w:t xml:space="preserve">the contact information of the </w:t>
            </w:r>
            <w:r w:rsidRPr="0103CF18">
              <w:rPr>
                <w:rFonts w:ascii="Calibri" w:eastAsia="Times New Roman" w:hAnsi="Calibri" w:cs="Calibri"/>
                <w:color w:val="000000" w:themeColor="text1"/>
              </w:rPr>
              <w:t xml:space="preserve">user who sublet the </w:t>
            </w:r>
            <w:r w:rsidRPr="5597FC0A">
              <w:rPr>
                <w:rFonts w:ascii="Calibri" w:eastAsia="Times New Roman" w:hAnsi="Calibri" w:cs="Calibri"/>
                <w:color w:val="000000" w:themeColor="text1"/>
              </w:rPr>
              <w:t>house</w:t>
            </w:r>
          </w:p>
        </w:tc>
      </w:tr>
    </w:tbl>
    <w:p w14:paraId="6F4945CD" w14:textId="55E270BE" w:rsidR="0088506A" w:rsidRDefault="0088506A" w:rsidP="00625B5A"/>
    <w:p w14:paraId="67F5A797" w14:textId="328416E0" w:rsidR="0088506A" w:rsidRDefault="681B20FB" w:rsidP="3D9BCBBF">
      <w:pPr>
        <w:rPr>
          <w:color w:val="000000" w:themeColor="text1"/>
        </w:rPr>
      </w:pPr>
      <w:r w:rsidRPr="005364E5">
        <w:rPr>
          <w:rFonts w:asciiTheme="majorHAnsi" w:eastAsiaTheme="majorEastAsia" w:hAnsiTheme="majorHAnsi" w:cstheme="majorBidi"/>
          <w:color w:val="000000" w:themeColor="text1"/>
          <w:sz w:val="32"/>
          <w:szCs w:val="32"/>
        </w:rPr>
        <w:t>Furniture</w:t>
      </w:r>
    </w:p>
    <w:p w14:paraId="20EE2933" w14:textId="367B7092" w:rsidR="0088506A" w:rsidRDefault="29C7ECE5" w:rsidP="00625B5A">
      <w:r>
        <w:t xml:space="preserve">The furniture collection will contain all the posted second-hand furniture. Each of the goods will </w:t>
      </w:r>
      <w:r w:rsidR="165F40E9">
        <w:t>be related to information about categories, prices, locations, descriptions, photos, likes, dislikes, purchase links, contact, and sold or not. Comments, likes, dislikes will be updated after users add comments or click on “likes” or “dislikes” b</w:t>
      </w:r>
      <w:r w:rsidR="5E3F9DA3">
        <w:t>u</w:t>
      </w:r>
      <w:r w:rsidR="165F40E9">
        <w:t>tto</w:t>
      </w:r>
      <w:r w:rsidR="6D615047">
        <w:t>n</w:t>
      </w:r>
      <w:r w:rsidR="165F40E9">
        <w:t>.</w:t>
      </w:r>
    </w:p>
    <w:p w14:paraId="2FEA8687" w14:textId="76EFD415" w:rsidR="00BB4308" w:rsidRDefault="00B47CA5" w:rsidP="00625B5A">
      <w:r>
        <w:rPr>
          <w:noProof/>
        </w:rPr>
        <w:drawing>
          <wp:inline distT="0" distB="0" distL="0" distR="0" wp14:anchorId="66761765" wp14:editId="62EC7A41">
            <wp:extent cx="5943600" cy="2354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35458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0F68B8" w:rsidRPr="000F68B8" w14:paraId="56B3CDF7" w14:textId="77777777" w:rsidTr="004844A8">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B02D3"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467821EF"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09BA9A08"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Description</w:t>
            </w:r>
          </w:p>
        </w:tc>
      </w:tr>
      <w:tr w:rsidR="000F68B8" w:rsidRPr="000F68B8" w14:paraId="1922746B"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AF16B4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AAC4D05"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2F137955"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nique id for each rental house</w:t>
            </w:r>
          </w:p>
        </w:tc>
      </w:tr>
      <w:tr w:rsidR="000F68B8" w:rsidRPr="000F68B8" w14:paraId="1159C43D"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8EBBC"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1D8745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7F44723"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se</w:t>
            </w:r>
            <w:r w:rsidRPr="000F68B8">
              <w:rPr>
                <w:rFonts w:ascii="Calibri" w:eastAsia="Times New Roman" w:hAnsi="Calibri" w:cs="Calibri"/>
              </w:rPr>
              <w:t>r id</w:t>
            </w:r>
          </w:p>
        </w:tc>
      </w:tr>
      <w:tr w:rsidR="000F68B8" w:rsidRPr="000F68B8" w14:paraId="2B658F6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BCA06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612711" w14:textId="77D140FD"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A24A89E"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 xml:space="preserve">the array with string type comment id </w:t>
            </w:r>
          </w:p>
        </w:tc>
      </w:tr>
      <w:tr w:rsidR="000F68B8" w:rsidRPr="000F68B8" w14:paraId="3644591C"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3AA89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ategory</w:t>
            </w:r>
          </w:p>
        </w:tc>
        <w:tc>
          <w:tcPr>
            <w:tcW w:w="3220" w:type="dxa"/>
            <w:tcBorders>
              <w:top w:val="nil"/>
              <w:left w:val="nil"/>
              <w:bottom w:val="single" w:sz="4" w:space="0" w:color="auto"/>
              <w:right w:val="single" w:sz="4" w:space="0" w:color="auto"/>
            </w:tcBorders>
            <w:shd w:val="clear" w:color="auto" w:fill="auto"/>
            <w:noWrap/>
            <w:vAlign w:val="center"/>
            <w:hideMark/>
          </w:tcPr>
          <w:p w14:paraId="4F61E08D" w14:textId="30D94B49"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78F05045" w14:textId="4E261CAF" w:rsidR="000F68B8" w:rsidRPr="000F68B8" w:rsidRDefault="0CD13E20" w:rsidP="000F68B8">
            <w:pPr>
              <w:spacing w:after="0" w:line="240" w:lineRule="auto"/>
              <w:rPr>
                <w:rFonts w:ascii="Calibri" w:eastAsia="Times New Roman" w:hAnsi="Calibri" w:cs="Calibri"/>
                <w:color w:val="000000"/>
              </w:rPr>
            </w:pPr>
            <w:r w:rsidRPr="375C87AD">
              <w:rPr>
                <w:rFonts w:ascii="Calibri" w:eastAsia="Times New Roman" w:hAnsi="Calibri" w:cs="Calibri"/>
                <w:color w:val="000000" w:themeColor="text1"/>
              </w:rPr>
              <w:t xml:space="preserve">an array </w:t>
            </w:r>
            <w:r w:rsidRPr="1EA5AE57">
              <w:rPr>
                <w:rFonts w:ascii="Calibri" w:eastAsia="Times New Roman" w:hAnsi="Calibri" w:cs="Calibri"/>
                <w:color w:val="000000" w:themeColor="text1"/>
              </w:rPr>
              <w:t xml:space="preserve">containing the </w:t>
            </w:r>
            <w:r w:rsidRPr="03B24C45">
              <w:rPr>
                <w:rFonts w:ascii="Calibri" w:eastAsia="Times New Roman" w:hAnsi="Calibri" w:cs="Calibri"/>
                <w:color w:val="000000" w:themeColor="text1"/>
              </w:rPr>
              <w:t>categories</w:t>
            </w:r>
            <w:r w:rsidRPr="375C87AD">
              <w:rPr>
                <w:rFonts w:ascii="Calibri" w:eastAsia="Times New Roman" w:hAnsi="Calibri" w:cs="Calibri"/>
                <w:color w:val="000000" w:themeColor="text1"/>
              </w:rPr>
              <w:t xml:space="preserve"> of the goods</w:t>
            </w:r>
          </w:p>
        </w:tc>
      </w:tr>
      <w:tr w:rsidR="000F68B8" w:rsidRPr="000F68B8" w14:paraId="18B8C08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1B4C5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6D4C257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D45C58F" w14:textId="33E15CB1" w:rsidR="000F68B8" w:rsidRPr="000F68B8" w:rsidRDefault="378A54A0" w:rsidP="000F68B8">
            <w:pPr>
              <w:spacing w:after="0" w:line="240" w:lineRule="auto"/>
              <w:rPr>
                <w:rFonts w:ascii="Calibri" w:eastAsia="Times New Roman" w:hAnsi="Calibri" w:cs="Calibri"/>
                <w:color w:val="000000"/>
              </w:rPr>
            </w:pPr>
            <w:r w:rsidRPr="2F3BDA3B">
              <w:rPr>
                <w:rFonts w:ascii="Calibri" w:eastAsia="Times New Roman" w:hAnsi="Calibri" w:cs="Calibri"/>
                <w:color w:val="000000" w:themeColor="text1"/>
              </w:rPr>
              <w:t xml:space="preserve">the location </w:t>
            </w:r>
            <w:r w:rsidRPr="2EEFF2E0">
              <w:rPr>
                <w:rFonts w:ascii="Calibri" w:eastAsia="Times New Roman" w:hAnsi="Calibri" w:cs="Calibri"/>
                <w:color w:val="000000" w:themeColor="text1"/>
              </w:rPr>
              <w:t xml:space="preserve">where to pick up </w:t>
            </w:r>
            <w:r w:rsidRPr="4830BA14">
              <w:rPr>
                <w:rFonts w:ascii="Calibri" w:eastAsia="Times New Roman" w:hAnsi="Calibri" w:cs="Calibri"/>
                <w:color w:val="000000" w:themeColor="text1"/>
              </w:rPr>
              <w:t>the furniture</w:t>
            </w:r>
          </w:p>
        </w:tc>
      </w:tr>
      <w:tr w:rsidR="000F68B8" w:rsidRPr="000F68B8" w14:paraId="3926151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2BE38F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569BE0E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350FC5DA" w14:textId="778EA473" w:rsidR="000F68B8" w:rsidRPr="000F68B8" w:rsidRDefault="0A87349A" w:rsidP="000F68B8">
            <w:pPr>
              <w:spacing w:after="0" w:line="240" w:lineRule="auto"/>
              <w:rPr>
                <w:rFonts w:ascii="Calibri" w:eastAsia="Times New Roman" w:hAnsi="Calibri" w:cs="Calibri"/>
                <w:color w:val="000000"/>
              </w:rPr>
            </w:pPr>
            <w:r w:rsidRPr="0F014C2D">
              <w:rPr>
                <w:rFonts w:ascii="Calibri" w:eastAsia="Times New Roman" w:hAnsi="Calibri" w:cs="Calibri"/>
                <w:color w:val="000000" w:themeColor="text1"/>
              </w:rPr>
              <w:t>t</w:t>
            </w:r>
            <w:r w:rsidR="200ABEFE" w:rsidRPr="0F014C2D">
              <w:rPr>
                <w:rFonts w:ascii="Calibri" w:eastAsia="Times New Roman" w:hAnsi="Calibri" w:cs="Calibri"/>
                <w:color w:val="000000" w:themeColor="text1"/>
              </w:rPr>
              <w:t>he</w:t>
            </w:r>
            <w:r w:rsidR="200ABEFE" w:rsidRPr="6CB466C0">
              <w:rPr>
                <w:rFonts w:ascii="Calibri" w:eastAsia="Times New Roman" w:hAnsi="Calibri" w:cs="Calibri"/>
                <w:color w:val="000000" w:themeColor="text1"/>
              </w:rPr>
              <w:t xml:space="preserve"> price of </w:t>
            </w:r>
            <w:r w:rsidR="0A728478" w:rsidRPr="6CB466C0">
              <w:rPr>
                <w:rFonts w:ascii="Calibri" w:eastAsia="Times New Roman" w:hAnsi="Calibri" w:cs="Calibri"/>
                <w:color w:val="000000" w:themeColor="text1"/>
              </w:rPr>
              <w:t>furniture</w:t>
            </w:r>
          </w:p>
        </w:tc>
      </w:tr>
      <w:tr w:rsidR="000F68B8" w:rsidRPr="000F68B8" w14:paraId="62BEFB3F"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502CAA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57241E5C"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FAD9F24" w14:textId="76E5833D" w:rsidR="000F68B8" w:rsidRPr="000F68B8" w:rsidRDefault="2D23A392"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w:t>
            </w:r>
            <w:r w:rsidR="5879AE6F" w:rsidRPr="28245878">
              <w:rPr>
                <w:rFonts w:ascii="Calibri" w:eastAsia="Times New Roman" w:hAnsi="Calibri" w:cs="Calibri"/>
                <w:color w:val="000000" w:themeColor="text1"/>
              </w:rPr>
              <w:t>he</w:t>
            </w:r>
            <w:r w:rsidR="5879AE6F" w:rsidRPr="656DEE42">
              <w:rPr>
                <w:rFonts w:ascii="Calibri" w:eastAsia="Times New Roman" w:hAnsi="Calibri" w:cs="Calibri"/>
                <w:color w:val="000000" w:themeColor="text1"/>
              </w:rPr>
              <w:t xml:space="preserve"> </w:t>
            </w:r>
            <w:r w:rsidR="0F43987D" w:rsidRPr="656DEE42">
              <w:rPr>
                <w:rFonts w:ascii="Calibri" w:eastAsia="Times New Roman" w:hAnsi="Calibri" w:cs="Calibri"/>
                <w:color w:val="000000" w:themeColor="text1"/>
              </w:rPr>
              <w:t>description of the furniture</w:t>
            </w:r>
          </w:p>
        </w:tc>
      </w:tr>
      <w:tr w:rsidR="000F68B8" w:rsidRPr="000F68B8" w14:paraId="04FF8CB7"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B9918D"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1111BD1F" w14:textId="77777777" w:rsidR="000F68B8" w:rsidRPr="000F68B8" w:rsidRDefault="000F68B8" w:rsidP="000F68B8">
            <w:pPr>
              <w:spacing w:after="0" w:line="240" w:lineRule="auto"/>
              <w:jc w:val="center"/>
              <w:rPr>
                <w:rFonts w:ascii="Calibri" w:eastAsia="Times New Roman" w:hAnsi="Calibri" w:cs="Calibri"/>
                <w:b/>
                <w:bCs/>
                <w:color w:val="FF0000"/>
              </w:rPr>
            </w:pPr>
            <w:r w:rsidRPr="000F68B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7090FB24" w14:textId="3B17D01B" w:rsidR="000F68B8" w:rsidRPr="000F68B8" w:rsidRDefault="604D031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photos uploaded</w:t>
            </w:r>
          </w:p>
        </w:tc>
      </w:tr>
      <w:tr w:rsidR="000F68B8" w:rsidRPr="000F68B8" w14:paraId="5FC8FDB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AC60D0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7AEF1A3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1CC904F" w14:textId="70AB2FDD" w:rsidR="000F68B8" w:rsidRPr="000F68B8" w:rsidRDefault="448CBD1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likes</w:t>
            </w:r>
          </w:p>
        </w:tc>
      </w:tr>
      <w:tr w:rsidR="000F68B8" w:rsidRPr="000F68B8" w14:paraId="7D054D5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CB944B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2A8E236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9F02698" w14:textId="426AE53A" w:rsidR="000F68B8" w:rsidRPr="000F68B8" w:rsidRDefault="599A6993"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dislikes</w:t>
            </w:r>
          </w:p>
        </w:tc>
      </w:tr>
      <w:tr w:rsidR="000F68B8" w:rsidRPr="000F68B8" w14:paraId="0C186EE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F74DE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purchase_link</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181AFD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774423A5" w14:textId="213D20D8" w:rsidR="000F68B8" w:rsidRPr="000F68B8" w:rsidRDefault="28180F5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purchase link of the goods which can show the original price and photos of the goods</w:t>
            </w:r>
          </w:p>
        </w:tc>
      </w:tr>
      <w:tr w:rsidR="000F68B8" w:rsidRPr="000F68B8" w14:paraId="4161A40A"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632E1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lastRenderedPageBreak/>
              <w:t>sold</w:t>
            </w:r>
          </w:p>
        </w:tc>
        <w:tc>
          <w:tcPr>
            <w:tcW w:w="3220" w:type="dxa"/>
            <w:tcBorders>
              <w:top w:val="nil"/>
              <w:left w:val="nil"/>
              <w:bottom w:val="single" w:sz="4" w:space="0" w:color="auto"/>
              <w:right w:val="single" w:sz="4" w:space="0" w:color="auto"/>
            </w:tcBorders>
            <w:shd w:val="clear" w:color="auto" w:fill="auto"/>
            <w:noWrap/>
            <w:vAlign w:val="center"/>
            <w:hideMark/>
          </w:tcPr>
          <w:p w14:paraId="17EB2B1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Boolean</w:t>
            </w:r>
          </w:p>
        </w:tc>
        <w:tc>
          <w:tcPr>
            <w:tcW w:w="4100" w:type="dxa"/>
            <w:tcBorders>
              <w:top w:val="nil"/>
              <w:left w:val="nil"/>
              <w:bottom w:val="single" w:sz="4" w:space="0" w:color="auto"/>
              <w:right w:val="single" w:sz="4" w:space="0" w:color="auto"/>
            </w:tcBorders>
            <w:shd w:val="clear" w:color="auto" w:fill="auto"/>
            <w:noWrap/>
            <w:vAlign w:val="bottom"/>
            <w:hideMark/>
          </w:tcPr>
          <w:p w14:paraId="33E05D22" w14:textId="7E63EE6C" w:rsidR="000F68B8" w:rsidRPr="000F68B8" w:rsidRDefault="0DA2377B"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a </w:t>
            </w:r>
            <w:r w:rsidR="148191EF" w:rsidRPr="48B8E18A">
              <w:rPr>
                <w:rFonts w:ascii="Calibri" w:eastAsia="Times New Roman" w:hAnsi="Calibri" w:cs="Calibri"/>
                <w:color w:val="000000" w:themeColor="text1"/>
              </w:rPr>
              <w:t>Boolean</w:t>
            </w:r>
            <w:r w:rsidRPr="48B8E18A">
              <w:rPr>
                <w:rFonts w:ascii="Calibri" w:eastAsia="Times New Roman" w:hAnsi="Calibri" w:cs="Calibri"/>
                <w:color w:val="000000" w:themeColor="text1"/>
              </w:rPr>
              <w:t xml:space="preserve"> </w:t>
            </w:r>
            <w:r w:rsidR="50DB9485" w:rsidRPr="48B8E18A">
              <w:rPr>
                <w:rFonts w:ascii="Calibri" w:eastAsia="Times New Roman" w:hAnsi="Calibri" w:cs="Calibri"/>
                <w:color w:val="000000" w:themeColor="text1"/>
              </w:rPr>
              <w:t>which</w:t>
            </w:r>
            <w:r w:rsidRPr="28245878">
              <w:rPr>
                <w:rFonts w:ascii="Calibri" w:eastAsia="Times New Roman" w:hAnsi="Calibri" w:cs="Calibri"/>
                <w:color w:val="000000" w:themeColor="text1"/>
              </w:rPr>
              <w:t xml:space="preserve"> shows whether the furniture is sold</w:t>
            </w:r>
          </w:p>
        </w:tc>
      </w:tr>
      <w:tr w:rsidR="000F68B8" w:rsidRPr="000F68B8" w14:paraId="69EAE3AE"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EE06F"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5654E321"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119A5CE8" w14:textId="75CDFD6B" w:rsidR="000F68B8" w:rsidRPr="000F68B8" w:rsidRDefault="5F6F71C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the contact information of the user who is </w:t>
            </w:r>
            <w:r w:rsidRPr="2702046C">
              <w:rPr>
                <w:rFonts w:ascii="Calibri" w:eastAsia="Times New Roman" w:hAnsi="Calibri" w:cs="Calibri"/>
                <w:color w:val="000000" w:themeColor="text1"/>
              </w:rPr>
              <w:t>sell</w:t>
            </w:r>
            <w:r w:rsidR="26ACF0D7" w:rsidRPr="2702046C">
              <w:rPr>
                <w:rFonts w:ascii="Calibri" w:eastAsia="Times New Roman" w:hAnsi="Calibri" w:cs="Calibri"/>
                <w:color w:val="000000" w:themeColor="text1"/>
              </w:rPr>
              <w:t>ing</w:t>
            </w:r>
          </w:p>
        </w:tc>
      </w:tr>
    </w:tbl>
    <w:p w14:paraId="40CC129B" w14:textId="55E270BE" w:rsidR="0088506A" w:rsidRDefault="0088506A" w:rsidP="00625B5A"/>
    <w:p w14:paraId="4C1C8D48" w14:textId="55E270BE" w:rsidR="0088506A" w:rsidRDefault="0088506A" w:rsidP="00625B5A"/>
    <w:p w14:paraId="01C64E8D" w14:textId="55E270BE" w:rsidR="0088506A" w:rsidRDefault="0088506A" w:rsidP="00625B5A"/>
    <w:p w14:paraId="780AFF87" w14:textId="068BC2BB" w:rsidR="00CF63FA" w:rsidRPr="00CF63FA" w:rsidRDefault="6F852499" w:rsidP="00CF63FA">
      <w:pPr>
        <w:rPr>
          <w:rFonts w:asciiTheme="majorHAnsi" w:eastAsiaTheme="majorEastAsia" w:hAnsiTheme="majorHAnsi" w:cstheme="majorBidi"/>
          <w:color w:val="000000" w:themeColor="text1"/>
          <w:sz w:val="32"/>
          <w:szCs w:val="32"/>
        </w:rPr>
      </w:pPr>
      <w:r w:rsidRPr="2047359C">
        <w:rPr>
          <w:rFonts w:asciiTheme="majorHAnsi" w:eastAsiaTheme="majorEastAsia" w:hAnsiTheme="majorHAnsi" w:cstheme="majorBidi"/>
          <w:color w:val="000000" w:themeColor="text1"/>
          <w:sz w:val="32"/>
          <w:szCs w:val="32"/>
        </w:rPr>
        <w:t>Comments</w:t>
      </w:r>
    </w:p>
    <w:p w14:paraId="69642664" w14:textId="60F9C8E4" w:rsidR="2ACE0F4D" w:rsidRPr="00E328AA" w:rsidRDefault="6876CD7C" w:rsidP="00E328AA">
      <w:pPr>
        <w:jc w:val="both"/>
      </w:pPr>
      <w:r>
        <w:t xml:space="preserve">The comments collection will contain all </w:t>
      </w:r>
      <w:r w:rsidR="1A8BEA1E">
        <w:t xml:space="preserve">comments posted on individual furniture or individual rent. </w:t>
      </w:r>
      <w:r w:rsidR="0C579245">
        <w:t xml:space="preserve">The comment will be a string. </w:t>
      </w:r>
      <w:r w:rsidR="38F7ADCA">
        <w:t>The value of “</w:t>
      </w:r>
      <w:proofErr w:type="spellStart"/>
      <w:r w:rsidR="38F7ADCA">
        <w:t>report_count</w:t>
      </w:r>
      <w:proofErr w:type="spellEnd"/>
      <w:r w:rsidR="38F7ADCA">
        <w:t>” will be added by 1 after one user reports the specific comment. After the value of “</w:t>
      </w:r>
      <w:proofErr w:type="spellStart"/>
      <w:r w:rsidR="38F7ADCA">
        <w:t>report_count</w:t>
      </w:r>
      <w:proofErr w:type="spellEnd"/>
      <w:r w:rsidR="38F7ADCA">
        <w:t>” reach 50, the</w:t>
      </w:r>
      <w:r w:rsidR="193E80B3">
        <w:t xml:space="preserve"> comment will be hidden. </w:t>
      </w:r>
      <w:r w:rsidR="5DF54B5B">
        <w:t>The value of “</w:t>
      </w:r>
      <w:proofErr w:type="spellStart"/>
      <w:r w:rsidR="5DF54B5B">
        <w:t>helpful_count</w:t>
      </w:r>
      <w:proofErr w:type="spellEnd"/>
      <w:r w:rsidR="5DF54B5B">
        <w:t>” will be added by 1 after one user click on the “helpful” button</w:t>
      </w:r>
      <w:r w:rsidR="3197A592">
        <w:t>.</w:t>
      </w:r>
      <w:r w:rsidR="5DF54B5B">
        <w:t xml:space="preserve"> </w:t>
      </w:r>
    </w:p>
    <w:p w14:paraId="5B42E908" w14:textId="45A10B42" w:rsidR="008F3F49" w:rsidRDefault="008F3F49" w:rsidP="00625B5A">
      <w:r>
        <w:rPr>
          <w:noProof/>
        </w:rPr>
        <w:drawing>
          <wp:inline distT="0" distB="0" distL="0" distR="0" wp14:anchorId="7E93C97E" wp14:editId="71625D01">
            <wp:extent cx="5943600" cy="13646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6A90" w:rsidRPr="004F6A90" w14:paraId="7D255BD4" w14:textId="77777777" w:rsidTr="004F6A90">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7ED19"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60CF9A2B"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175A4568"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Description</w:t>
            </w:r>
          </w:p>
        </w:tc>
      </w:tr>
      <w:tr w:rsidR="004F6A90" w:rsidRPr="004F6A90" w14:paraId="65DBA13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40C4EF"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58CFD479"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38170305"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nique id for each rental house or furniture</w:t>
            </w:r>
          </w:p>
        </w:tc>
      </w:tr>
      <w:tr w:rsidR="004F6A90" w:rsidRPr="004F6A90" w14:paraId="0055D1D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C4C958"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96D134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488A651C"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se</w:t>
            </w:r>
            <w:r w:rsidRPr="004F6A90">
              <w:rPr>
                <w:rFonts w:ascii="Calibri" w:eastAsia="Times New Roman" w:hAnsi="Calibri" w:cs="Calibri"/>
              </w:rPr>
              <w:t>r id</w:t>
            </w:r>
          </w:p>
        </w:tc>
      </w:tr>
      <w:tr w:rsidR="004F6A90" w:rsidRPr="004F6A90" w14:paraId="04147AC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6009C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comment</w:t>
            </w:r>
          </w:p>
        </w:tc>
        <w:tc>
          <w:tcPr>
            <w:tcW w:w="3220" w:type="dxa"/>
            <w:tcBorders>
              <w:top w:val="nil"/>
              <w:left w:val="nil"/>
              <w:bottom w:val="single" w:sz="4" w:space="0" w:color="auto"/>
              <w:right w:val="single" w:sz="4" w:space="0" w:color="auto"/>
            </w:tcBorders>
            <w:shd w:val="clear" w:color="auto" w:fill="auto"/>
            <w:noWrap/>
            <w:vAlign w:val="center"/>
            <w:hideMark/>
          </w:tcPr>
          <w:p w14:paraId="3A6528D6"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5DC6B7D" w14:textId="1549A106" w:rsidR="004F6A90" w:rsidRPr="004F6A90" w:rsidRDefault="00AE18DE"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w:t>
            </w:r>
            <w:r w:rsidR="004F6A90" w:rsidRPr="004F6A90">
              <w:rPr>
                <w:rFonts w:ascii="Calibri" w:eastAsia="Times New Roman" w:hAnsi="Calibri" w:cs="Calibri"/>
                <w:color w:val="000000"/>
              </w:rPr>
              <w:t>ser</w:t>
            </w:r>
            <w:r>
              <w:rPr>
                <w:rFonts w:ascii="Calibri" w:eastAsia="Times New Roman" w:hAnsi="Calibri" w:cs="Calibri"/>
                <w:color w:val="000000"/>
              </w:rPr>
              <w:t>’s</w:t>
            </w:r>
            <w:r w:rsidR="004F6A90" w:rsidRPr="004F6A90">
              <w:rPr>
                <w:rFonts w:ascii="Calibri" w:eastAsia="Times New Roman" w:hAnsi="Calibri" w:cs="Calibri"/>
                <w:color w:val="000000"/>
              </w:rPr>
              <w:t xml:space="preserve"> comment </w:t>
            </w:r>
            <w:r>
              <w:rPr>
                <w:rFonts w:ascii="Calibri" w:eastAsia="Times New Roman" w:hAnsi="Calibri" w:cs="Calibri"/>
                <w:color w:val="000000"/>
              </w:rPr>
              <w:t>with this id</w:t>
            </w:r>
          </w:p>
        </w:tc>
      </w:tr>
      <w:tr w:rsidR="004F6A90" w:rsidRPr="004F6A90" w14:paraId="1876280E"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B6A1AC"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report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9650F9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5514C27D"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reporting flag for this comment</w:t>
            </w:r>
          </w:p>
        </w:tc>
      </w:tr>
      <w:tr w:rsidR="004F6A90" w:rsidRPr="004F6A90" w14:paraId="32CFF91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EB511E"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helpful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993AFE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1D13AF7"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helpful flag for this comment</w:t>
            </w:r>
          </w:p>
        </w:tc>
      </w:tr>
    </w:tbl>
    <w:p w14:paraId="06093A77" w14:textId="55E270BE" w:rsidR="0088506A" w:rsidRDefault="0088506A" w:rsidP="00625B5A"/>
    <w:p w14:paraId="521AF0EE" w14:textId="55E270BE" w:rsidR="0088506A" w:rsidRDefault="0088506A" w:rsidP="00625B5A"/>
    <w:p w14:paraId="1D417622" w14:textId="55E270BE" w:rsidR="0088506A" w:rsidRDefault="0088506A" w:rsidP="00625B5A"/>
    <w:p w14:paraId="1E221F6E" w14:textId="6408F041" w:rsidR="00BB4308" w:rsidRDefault="00BB4308" w:rsidP="00625B5A"/>
    <w:p w14:paraId="46A3AA3C" w14:textId="6408F041" w:rsidR="00BB4308" w:rsidRDefault="00BB4308" w:rsidP="00625B5A"/>
    <w:p w14:paraId="52AA40BF" w14:textId="6408F041" w:rsidR="00BB4308" w:rsidRDefault="00BB4308" w:rsidP="00625B5A"/>
    <w:p w14:paraId="1E80708F" w14:textId="77777777" w:rsidR="00485584" w:rsidRPr="00625B5A" w:rsidRDefault="00485584" w:rsidP="00625B5A"/>
    <w:sectPr w:rsidR="00485584" w:rsidRPr="00625B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ED373" w14:textId="77777777" w:rsidR="001C6FA8" w:rsidRDefault="001C6FA8" w:rsidP="00047A0A">
      <w:pPr>
        <w:spacing w:after="0" w:line="240" w:lineRule="auto"/>
      </w:pPr>
      <w:r>
        <w:separator/>
      </w:r>
    </w:p>
  </w:endnote>
  <w:endnote w:type="continuationSeparator" w:id="0">
    <w:p w14:paraId="00BC973B" w14:textId="77777777" w:rsidR="001C6FA8" w:rsidRDefault="001C6FA8" w:rsidP="0004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23FAE" w14:textId="77777777" w:rsidR="001C6FA8" w:rsidRDefault="001C6FA8" w:rsidP="00047A0A">
      <w:pPr>
        <w:spacing w:after="0" w:line="240" w:lineRule="auto"/>
      </w:pPr>
      <w:r>
        <w:separator/>
      </w:r>
    </w:p>
  </w:footnote>
  <w:footnote w:type="continuationSeparator" w:id="0">
    <w:p w14:paraId="627194A7" w14:textId="77777777" w:rsidR="001C6FA8" w:rsidRDefault="001C6FA8" w:rsidP="00047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5EF5"/>
    <w:multiLevelType w:val="hybridMultilevel"/>
    <w:tmpl w:val="FFFFFFFF"/>
    <w:lvl w:ilvl="0" w:tplc="3FE23E9A">
      <w:start w:val="1"/>
      <w:numFmt w:val="decimal"/>
      <w:lvlText w:val="%1."/>
      <w:lvlJc w:val="left"/>
      <w:pPr>
        <w:ind w:left="720" w:hanging="360"/>
      </w:pPr>
    </w:lvl>
    <w:lvl w:ilvl="1" w:tplc="19403658">
      <w:start w:val="1"/>
      <w:numFmt w:val="lowerLetter"/>
      <w:lvlText w:val="%2."/>
      <w:lvlJc w:val="left"/>
      <w:pPr>
        <w:ind w:left="1440" w:hanging="360"/>
      </w:pPr>
    </w:lvl>
    <w:lvl w:ilvl="2" w:tplc="3F5057B6">
      <w:start w:val="1"/>
      <w:numFmt w:val="lowerRoman"/>
      <w:lvlText w:val="%3."/>
      <w:lvlJc w:val="right"/>
      <w:pPr>
        <w:ind w:left="2160" w:hanging="180"/>
      </w:pPr>
    </w:lvl>
    <w:lvl w:ilvl="3" w:tplc="7A3E0ED0">
      <w:start w:val="1"/>
      <w:numFmt w:val="decimal"/>
      <w:lvlText w:val="%4."/>
      <w:lvlJc w:val="left"/>
      <w:pPr>
        <w:ind w:left="2880" w:hanging="360"/>
      </w:pPr>
    </w:lvl>
    <w:lvl w:ilvl="4" w:tplc="95D471C2">
      <w:start w:val="1"/>
      <w:numFmt w:val="lowerLetter"/>
      <w:lvlText w:val="%5."/>
      <w:lvlJc w:val="left"/>
      <w:pPr>
        <w:ind w:left="3600" w:hanging="360"/>
      </w:pPr>
    </w:lvl>
    <w:lvl w:ilvl="5" w:tplc="7B6C7FCC">
      <w:start w:val="1"/>
      <w:numFmt w:val="lowerRoman"/>
      <w:lvlText w:val="%6."/>
      <w:lvlJc w:val="right"/>
      <w:pPr>
        <w:ind w:left="4320" w:hanging="180"/>
      </w:pPr>
    </w:lvl>
    <w:lvl w:ilvl="6" w:tplc="3F88993A">
      <w:start w:val="1"/>
      <w:numFmt w:val="decimal"/>
      <w:lvlText w:val="%7."/>
      <w:lvlJc w:val="left"/>
      <w:pPr>
        <w:ind w:left="5040" w:hanging="360"/>
      </w:pPr>
    </w:lvl>
    <w:lvl w:ilvl="7" w:tplc="AC7233F0">
      <w:start w:val="1"/>
      <w:numFmt w:val="lowerLetter"/>
      <w:lvlText w:val="%8."/>
      <w:lvlJc w:val="left"/>
      <w:pPr>
        <w:ind w:left="5760" w:hanging="360"/>
      </w:pPr>
    </w:lvl>
    <w:lvl w:ilvl="8" w:tplc="D0F6E50A">
      <w:start w:val="1"/>
      <w:numFmt w:val="lowerRoman"/>
      <w:lvlText w:val="%9."/>
      <w:lvlJc w:val="right"/>
      <w:pPr>
        <w:ind w:left="6480" w:hanging="180"/>
      </w:pPr>
    </w:lvl>
  </w:abstractNum>
  <w:abstractNum w:abstractNumId="1" w15:restartNumberingAfterBreak="0">
    <w:nsid w:val="14E12113"/>
    <w:multiLevelType w:val="hybridMultilevel"/>
    <w:tmpl w:val="FFFFFFFF"/>
    <w:lvl w:ilvl="0" w:tplc="F6A0D91A">
      <w:start w:val="1"/>
      <w:numFmt w:val="decimal"/>
      <w:lvlText w:val="%1."/>
      <w:lvlJc w:val="left"/>
      <w:pPr>
        <w:ind w:left="720" w:hanging="360"/>
      </w:pPr>
    </w:lvl>
    <w:lvl w:ilvl="1" w:tplc="44142FF6">
      <w:start w:val="1"/>
      <w:numFmt w:val="lowerLetter"/>
      <w:lvlText w:val="%2."/>
      <w:lvlJc w:val="left"/>
      <w:pPr>
        <w:ind w:left="1440" w:hanging="360"/>
      </w:pPr>
    </w:lvl>
    <w:lvl w:ilvl="2" w:tplc="5AE0B9EE">
      <w:start w:val="1"/>
      <w:numFmt w:val="lowerRoman"/>
      <w:lvlText w:val="%3."/>
      <w:lvlJc w:val="right"/>
      <w:pPr>
        <w:ind w:left="2160" w:hanging="180"/>
      </w:pPr>
    </w:lvl>
    <w:lvl w:ilvl="3" w:tplc="7A28DDF8">
      <w:start w:val="1"/>
      <w:numFmt w:val="decimal"/>
      <w:lvlText w:val="%4."/>
      <w:lvlJc w:val="left"/>
      <w:pPr>
        <w:ind w:left="2880" w:hanging="360"/>
      </w:pPr>
    </w:lvl>
    <w:lvl w:ilvl="4" w:tplc="24820D3A">
      <w:start w:val="1"/>
      <w:numFmt w:val="lowerLetter"/>
      <w:lvlText w:val="%5."/>
      <w:lvlJc w:val="left"/>
      <w:pPr>
        <w:ind w:left="3600" w:hanging="360"/>
      </w:pPr>
    </w:lvl>
    <w:lvl w:ilvl="5" w:tplc="C75EDC00">
      <w:start w:val="1"/>
      <w:numFmt w:val="lowerRoman"/>
      <w:lvlText w:val="%6."/>
      <w:lvlJc w:val="right"/>
      <w:pPr>
        <w:ind w:left="4320" w:hanging="180"/>
      </w:pPr>
    </w:lvl>
    <w:lvl w:ilvl="6" w:tplc="650E2E0E">
      <w:start w:val="1"/>
      <w:numFmt w:val="decimal"/>
      <w:lvlText w:val="%7."/>
      <w:lvlJc w:val="left"/>
      <w:pPr>
        <w:ind w:left="5040" w:hanging="360"/>
      </w:pPr>
    </w:lvl>
    <w:lvl w:ilvl="7" w:tplc="390E5AB0">
      <w:start w:val="1"/>
      <w:numFmt w:val="lowerLetter"/>
      <w:lvlText w:val="%8."/>
      <w:lvlJc w:val="left"/>
      <w:pPr>
        <w:ind w:left="5760" w:hanging="360"/>
      </w:pPr>
    </w:lvl>
    <w:lvl w:ilvl="8" w:tplc="676CF1D4">
      <w:start w:val="1"/>
      <w:numFmt w:val="lowerRoman"/>
      <w:lvlText w:val="%9."/>
      <w:lvlJc w:val="right"/>
      <w:pPr>
        <w:ind w:left="6480" w:hanging="180"/>
      </w:pPr>
    </w:lvl>
  </w:abstractNum>
  <w:abstractNum w:abstractNumId="2" w15:restartNumberingAfterBreak="0">
    <w:nsid w:val="1B6528EA"/>
    <w:multiLevelType w:val="hybridMultilevel"/>
    <w:tmpl w:val="B9E0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174A8"/>
    <w:multiLevelType w:val="hybridMultilevel"/>
    <w:tmpl w:val="FFFFFFFF"/>
    <w:lvl w:ilvl="0" w:tplc="5C906B76">
      <w:start w:val="1"/>
      <w:numFmt w:val="decimal"/>
      <w:lvlText w:val="%1."/>
      <w:lvlJc w:val="left"/>
      <w:pPr>
        <w:ind w:left="720" w:hanging="360"/>
      </w:pPr>
    </w:lvl>
    <w:lvl w:ilvl="1" w:tplc="221CFACC">
      <w:start w:val="1"/>
      <w:numFmt w:val="lowerLetter"/>
      <w:lvlText w:val="%2."/>
      <w:lvlJc w:val="left"/>
      <w:pPr>
        <w:ind w:left="1440" w:hanging="360"/>
      </w:pPr>
    </w:lvl>
    <w:lvl w:ilvl="2" w:tplc="0B30B2E2">
      <w:start w:val="1"/>
      <w:numFmt w:val="lowerRoman"/>
      <w:lvlText w:val="%3."/>
      <w:lvlJc w:val="right"/>
      <w:pPr>
        <w:ind w:left="2160" w:hanging="180"/>
      </w:pPr>
    </w:lvl>
    <w:lvl w:ilvl="3" w:tplc="29D0816A">
      <w:start w:val="1"/>
      <w:numFmt w:val="decimal"/>
      <w:lvlText w:val="%4."/>
      <w:lvlJc w:val="left"/>
      <w:pPr>
        <w:ind w:left="2880" w:hanging="360"/>
      </w:pPr>
    </w:lvl>
    <w:lvl w:ilvl="4" w:tplc="46ACBB7A">
      <w:start w:val="1"/>
      <w:numFmt w:val="lowerLetter"/>
      <w:lvlText w:val="%5."/>
      <w:lvlJc w:val="left"/>
      <w:pPr>
        <w:ind w:left="3600" w:hanging="360"/>
      </w:pPr>
    </w:lvl>
    <w:lvl w:ilvl="5" w:tplc="CC9AB400">
      <w:start w:val="1"/>
      <w:numFmt w:val="lowerRoman"/>
      <w:lvlText w:val="%6."/>
      <w:lvlJc w:val="right"/>
      <w:pPr>
        <w:ind w:left="4320" w:hanging="180"/>
      </w:pPr>
    </w:lvl>
    <w:lvl w:ilvl="6" w:tplc="F4DEABE2">
      <w:start w:val="1"/>
      <w:numFmt w:val="decimal"/>
      <w:lvlText w:val="%7."/>
      <w:lvlJc w:val="left"/>
      <w:pPr>
        <w:ind w:left="5040" w:hanging="360"/>
      </w:pPr>
    </w:lvl>
    <w:lvl w:ilvl="7" w:tplc="68DA0D18">
      <w:start w:val="1"/>
      <w:numFmt w:val="lowerLetter"/>
      <w:lvlText w:val="%8."/>
      <w:lvlJc w:val="left"/>
      <w:pPr>
        <w:ind w:left="5760" w:hanging="360"/>
      </w:pPr>
    </w:lvl>
    <w:lvl w:ilvl="8" w:tplc="AAF4DBD8">
      <w:start w:val="1"/>
      <w:numFmt w:val="lowerRoman"/>
      <w:lvlText w:val="%9."/>
      <w:lvlJc w:val="right"/>
      <w:pPr>
        <w:ind w:left="6480" w:hanging="180"/>
      </w:pPr>
    </w:lvl>
  </w:abstractNum>
  <w:abstractNum w:abstractNumId="4" w15:restartNumberingAfterBreak="0">
    <w:nsid w:val="20D842B9"/>
    <w:multiLevelType w:val="hybridMultilevel"/>
    <w:tmpl w:val="FFFFFFFF"/>
    <w:lvl w:ilvl="0" w:tplc="C4E4DA6C">
      <w:start w:val="1"/>
      <w:numFmt w:val="decimal"/>
      <w:lvlText w:val="%1."/>
      <w:lvlJc w:val="left"/>
      <w:pPr>
        <w:ind w:left="720" w:hanging="360"/>
      </w:pPr>
    </w:lvl>
    <w:lvl w:ilvl="1" w:tplc="1C1CC5F4">
      <w:start w:val="1"/>
      <w:numFmt w:val="lowerLetter"/>
      <w:lvlText w:val="%2."/>
      <w:lvlJc w:val="left"/>
      <w:pPr>
        <w:ind w:left="1440" w:hanging="360"/>
      </w:pPr>
    </w:lvl>
    <w:lvl w:ilvl="2" w:tplc="D0EEF94C">
      <w:start w:val="1"/>
      <w:numFmt w:val="lowerRoman"/>
      <w:lvlText w:val="%3."/>
      <w:lvlJc w:val="right"/>
      <w:pPr>
        <w:ind w:left="2160" w:hanging="180"/>
      </w:pPr>
    </w:lvl>
    <w:lvl w:ilvl="3" w:tplc="5D28357E">
      <w:start w:val="1"/>
      <w:numFmt w:val="decimal"/>
      <w:lvlText w:val="%4."/>
      <w:lvlJc w:val="left"/>
      <w:pPr>
        <w:ind w:left="2880" w:hanging="360"/>
      </w:pPr>
    </w:lvl>
    <w:lvl w:ilvl="4" w:tplc="802C903C">
      <w:start w:val="1"/>
      <w:numFmt w:val="lowerLetter"/>
      <w:lvlText w:val="%5."/>
      <w:lvlJc w:val="left"/>
      <w:pPr>
        <w:ind w:left="3600" w:hanging="360"/>
      </w:pPr>
    </w:lvl>
    <w:lvl w:ilvl="5" w:tplc="D018DD1E">
      <w:start w:val="1"/>
      <w:numFmt w:val="lowerRoman"/>
      <w:lvlText w:val="%6."/>
      <w:lvlJc w:val="right"/>
      <w:pPr>
        <w:ind w:left="4320" w:hanging="180"/>
      </w:pPr>
    </w:lvl>
    <w:lvl w:ilvl="6" w:tplc="722C8956">
      <w:start w:val="1"/>
      <w:numFmt w:val="decimal"/>
      <w:lvlText w:val="%7."/>
      <w:lvlJc w:val="left"/>
      <w:pPr>
        <w:ind w:left="5040" w:hanging="360"/>
      </w:pPr>
    </w:lvl>
    <w:lvl w:ilvl="7" w:tplc="46B296E2">
      <w:start w:val="1"/>
      <w:numFmt w:val="lowerLetter"/>
      <w:lvlText w:val="%8."/>
      <w:lvlJc w:val="left"/>
      <w:pPr>
        <w:ind w:left="5760" w:hanging="360"/>
      </w:pPr>
    </w:lvl>
    <w:lvl w:ilvl="8" w:tplc="086C9208">
      <w:start w:val="1"/>
      <w:numFmt w:val="lowerRoman"/>
      <w:lvlText w:val="%9."/>
      <w:lvlJc w:val="right"/>
      <w:pPr>
        <w:ind w:left="6480" w:hanging="180"/>
      </w:pPr>
    </w:lvl>
  </w:abstractNum>
  <w:abstractNum w:abstractNumId="5" w15:restartNumberingAfterBreak="0">
    <w:nsid w:val="28D93FDA"/>
    <w:multiLevelType w:val="hybridMultilevel"/>
    <w:tmpl w:val="FFFFFFFF"/>
    <w:lvl w:ilvl="0" w:tplc="B3D685C0">
      <w:start w:val="1"/>
      <w:numFmt w:val="decimal"/>
      <w:lvlText w:val="%1."/>
      <w:lvlJc w:val="left"/>
      <w:pPr>
        <w:ind w:left="720" w:hanging="360"/>
      </w:pPr>
    </w:lvl>
    <w:lvl w:ilvl="1" w:tplc="A15009C0">
      <w:start w:val="1"/>
      <w:numFmt w:val="lowerLetter"/>
      <w:lvlText w:val="%2."/>
      <w:lvlJc w:val="left"/>
      <w:pPr>
        <w:ind w:left="1440" w:hanging="360"/>
      </w:pPr>
    </w:lvl>
    <w:lvl w:ilvl="2" w:tplc="530C6054">
      <w:start w:val="1"/>
      <w:numFmt w:val="lowerRoman"/>
      <w:lvlText w:val="%3."/>
      <w:lvlJc w:val="right"/>
      <w:pPr>
        <w:ind w:left="2160" w:hanging="180"/>
      </w:pPr>
    </w:lvl>
    <w:lvl w:ilvl="3" w:tplc="DF48546C">
      <w:start w:val="1"/>
      <w:numFmt w:val="decimal"/>
      <w:lvlText w:val="%4."/>
      <w:lvlJc w:val="left"/>
      <w:pPr>
        <w:ind w:left="2880" w:hanging="360"/>
      </w:pPr>
    </w:lvl>
    <w:lvl w:ilvl="4" w:tplc="1604E02A">
      <w:start w:val="1"/>
      <w:numFmt w:val="lowerLetter"/>
      <w:lvlText w:val="%5."/>
      <w:lvlJc w:val="left"/>
      <w:pPr>
        <w:ind w:left="3600" w:hanging="360"/>
      </w:pPr>
    </w:lvl>
    <w:lvl w:ilvl="5" w:tplc="65D86712">
      <w:start w:val="1"/>
      <w:numFmt w:val="lowerRoman"/>
      <w:lvlText w:val="%6."/>
      <w:lvlJc w:val="right"/>
      <w:pPr>
        <w:ind w:left="4320" w:hanging="180"/>
      </w:pPr>
    </w:lvl>
    <w:lvl w:ilvl="6" w:tplc="87E02862">
      <w:start w:val="1"/>
      <w:numFmt w:val="decimal"/>
      <w:lvlText w:val="%7."/>
      <w:lvlJc w:val="left"/>
      <w:pPr>
        <w:ind w:left="5040" w:hanging="360"/>
      </w:pPr>
    </w:lvl>
    <w:lvl w:ilvl="7" w:tplc="BE4C0004">
      <w:start w:val="1"/>
      <w:numFmt w:val="lowerLetter"/>
      <w:lvlText w:val="%8."/>
      <w:lvlJc w:val="left"/>
      <w:pPr>
        <w:ind w:left="5760" w:hanging="360"/>
      </w:pPr>
    </w:lvl>
    <w:lvl w:ilvl="8" w:tplc="DF2E7758">
      <w:start w:val="1"/>
      <w:numFmt w:val="lowerRoman"/>
      <w:lvlText w:val="%9."/>
      <w:lvlJc w:val="right"/>
      <w:pPr>
        <w:ind w:left="6480" w:hanging="180"/>
      </w:pPr>
    </w:lvl>
  </w:abstractNum>
  <w:abstractNum w:abstractNumId="6" w15:restartNumberingAfterBreak="0">
    <w:nsid w:val="35180B34"/>
    <w:multiLevelType w:val="hybridMultilevel"/>
    <w:tmpl w:val="FFFFFFFF"/>
    <w:lvl w:ilvl="0" w:tplc="F63E5946">
      <w:start w:val="1"/>
      <w:numFmt w:val="decimal"/>
      <w:lvlText w:val="%1."/>
      <w:lvlJc w:val="left"/>
      <w:pPr>
        <w:ind w:left="360" w:hanging="360"/>
      </w:pPr>
    </w:lvl>
    <w:lvl w:ilvl="1" w:tplc="60EE2814">
      <w:start w:val="1"/>
      <w:numFmt w:val="lowerLetter"/>
      <w:lvlText w:val="%2."/>
      <w:lvlJc w:val="left"/>
      <w:pPr>
        <w:ind w:left="1080" w:hanging="360"/>
      </w:pPr>
    </w:lvl>
    <w:lvl w:ilvl="2" w:tplc="EF02D6F2">
      <w:start w:val="1"/>
      <w:numFmt w:val="lowerRoman"/>
      <w:lvlText w:val="%3."/>
      <w:lvlJc w:val="right"/>
      <w:pPr>
        <w:ind w:left="1800" w:hanging="180"/>
      </w:pPr>
    </w:lvl>
    <w:lvl w:ilvl="3" w:tplc="A9DCD83C">
      <w:start w:val="1"/>
      <w:numFmt w:val="decimal"/>
      <w:lvlText w:val="%4."/>
      <w:lvlJc w:val="left"/>
      <w:pPr>
        <w:ind w:left="2520" w:hanging="360"/>
      </w:pPr>
    </w:lvl>
    <w:lvl w:ilvl="4" w:tplc="13A63210">
      <w:start w:val="1"/>
      <w:numFmt w:val="lowerLetter"/>
      <w:lvlText w:val="%5."/>
      <w:lvlJc w:val="left"/>
      <w:pPr>
        <w:ind w:left="3240" w:hanging="360"/>
      </w:pPr>
    </w:lvl>
    <w:lvl w:ilvl="5" w:tplc="060EA096">
      <w:start w:val="1"/>
      <w:numFmt w:val="lowerRoman"/>
      <w:lvlText w:val="%6."/>
      <w:lvlJc w:val="right"/>
      <w:pPr>
        <w:ind w:left="3960" w:hanging="180"/>
      </w:pPr>
    </w:lvl>
    <w:lvl w:ilvl="6" w:tplc="4532FF2E">
      <w:start w:val="1"/>
      <w:numFmt w:val="decimal"/>
      <w:lvlText w:val="%7."/>
      <w:lvlJc w:val="left"/>
      <w:pPr>
        <w:ind w:left="4680" w:hanging="360"/>
      </w:pPr>
    </w:lvl>
    <w:lvl w:ilvl="7" w:tplc="47804978">
      <w:start w:val="1"/>
      <w:numFmt w:val="lowerLetter"/>
      <w:lvlText w:val="%8."/>
      <w:lvlJc w:val="left"/>
      <w:pPr>
        <w:ind w:left="5400" w:hanging="360"/>
      </w:pPr>
    </w:lvl>
    <w:lvl w:ilvl="8" w:tplc="F71CA156">
      <w:start w:val="1"/>
      <w:numFmt w:val="lowerRoman"/>
      <w:lvlText w:val="%9."/>
      <w:lvlJc w:val="right"/>
      <w:pPr>
        <w:ind w:left="6120" w:hanging="180"/>
      </w:pPr>
    </w:lvl>
  </w:abstractNum>
  <w:abstractNum w:abstractNumId="7" w15:restartNumberingAfterBreak="0">
    <w:nsid w:val="36F1048D"/>
    <w:multiLevelType w:val="hybridMultilevel"/>
    <w:tmpl w:val="6C14B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1B69F1"/>
    <w:multiLevelType w:val="hybridMultilevel"/>
    <w:tmpl w:val="FFFFFFFF"/>
    <w:lvl w:ilvl="0" w:tplc="304C2DF8">
      <w:start w:val="1"/>
      <w:numFmt w:val="decimal"/>
      <w:lvlText w:val="%1."/>
      <w:lvlJc w:val="left"/>
      <w:pPr>
        <w:ind w:left="360" w:hanging="360"/>
      </w:pPr>
    </w:lvl>
    <w:lvl w:ilvl="1" w:tplc="D2768172">
      <w:start w:val="1"/>
      <w:numFmt w:val="lowerLetter"/>
      <w:lvlText w:val="%2."/>
      <w:lvlJc w:val="left"/>
      <w:pPr>
        <w:ind w:left="1080" w:hanging="360"/>
      </w:pPr>
    </w:lvl>
    <w:lvl w:ilvl="2" w:tplc="930A6A22">
      <w:start w:val="1"/>
      <w:numFmt w:val="lowerRoman"/>
      <w:lvlText w:val="%3."/>
      <w:lvlJc w:val="right"/>
      <w:pPr>
        <w:ind w:left="1800" w:hanging="180"/>
      </w:pPr>
    </w:lvl>
    <w:lvl w:ilvl="3" w:tplc="2AA20D7A">
      <w:start w:val="1"/>
      <w:numFmt w:val="decimal"/>
      <w:lvlText w:val="%4."/>
      <w:lvlJc w:val="left"/>
      <w:pPr>
        <w:ind w:left="2520" w:hanging="360"/>
      </w:pPr>
    </w:lvl>
    <w:lvl w:ilvl="4" w:tplc="6BC613FA">
      <w:start w:val="1"/>
      <w:numFmt w:val="lowerLetter"/>
      <w:lvlText w:val="%5."/>
      <w:lvlJc w:val="left"/>
      <w:pPr>
        <w:ind w:left="3240" w:hanging="360"/>
      </w:pPr>
    </w:lvl>
    <w:lvl w:ilvl="5" w:tplc="C220CCBE">
      <w:start w:val="1"/>
      <w:numFmt w:val="lowerRoman"/>
      <w:lvlText w:val="%6."/>
      <w:lvlJc w:val="right"/>
      <w:pPr>
        <w:ind w:left="3960" w:hanging="180"/>
      </w:pPr>
    </w:lvl>
    <w:lvl w:ilvl="6" w:tplc="51AE0DBC">
      <w:start w:val="1"/>
      <w:numFmt w:val="decimal"/>
      <w:lvlText w:val="%7."/>
      <w:lvlJc w:val="left"/>
      <w:pPr>
        <w:ind w:left="4680" w:hanging="360"/>
      </w:pPr>
    </w:lvl>
    <w:lvl w:ilvl="7" w:tplc="2174B8D6">
      <w:start w:val="1"/>
      <w:numFmt w:val="lowerLetter"/>
      <w:lvlText w:val="%8."/>
      <w:lvlJc w:val="left"/>
      <w:pPr>
        <w:ind w:left="5400" w:hanging="360"/>
      </w:pPr>
    </w:lvl>
    <w:lvl w:ilvl="8" w:tplc="7946D5E6">
      <w:start w:val="1"/>
      <w:numFmt w:val="lowerRoman"/>
      <w:lvlText w:val="%9."/>
      <w:lvlJc w:val="right"/>
      <w:pPr>
        <w:ind w:left="6120" w:hanging="180"/>
      </w:pPr>
    </w:lvl>
  </w:abstractNum>
  <w:abstractNum w:abstractNumId="9" w15:restartNumberingAfterBreak="0">
    <w:nsid w:val="4A0A23DC"/>
    <w:multiLevelType w:val="hybridMultilevel"/>
    <w:tmpl w:val="FFFFFFFF"/>
    <w:lvl w:ilvl="0" w:tplc="D6340AF6">
      <w:start w:val="1"/>
      <w:numFmt w:val="decimal"/>
      <w:lvlText w:val="%1."/>
      <w:lvlJc w:val="left"/>
      <w:pPr>
        <w:ind w:left="360" w:hanging="360"/>
      </w:pPr>
    </w:lvl>
    <w:lvl w:ilvl="1" w:tplc="EE0CE2E0">
      <w:start w:val="1"/>
      <w:numFmt w:val="lowerLetter"/>
      <w:lvlText w:val="%2."/>
      <w:lvlJc w:val="left"/>
      <w:pPr>
        <w:ind w:left="1080" w:hanging="360"/>
      </w:pPr>
    </w:lvl>
    <w:lvl w:ilvl="2" w:tplc="32DCAE5C">
      <w:start w:val="1"/>
      <w:numFmt w:val="lowerRoman"/>
      <w:lvlText w:val="%3."/>
      <w:lvlJc w:val="right"/>
      <w:pPr>
        <w:ind w:left="1800" w:hanging="180"/>
      </w:pPr>
    </w:lvl>
    <w:lvl w:ilvl="3" w:tplc="80863A20">
      <w:start w:val="1"/>
      <w:numFmt w:val="decimal"/>
      <w:lvlText w:val="%4."/>
      <w:lvlJc w:val="left"/>
      <w:pPr>
        <w:ind w:left="2520" w:hanging="360"/>
      </w:pPr>
    </w:lvl>
    <w:lvl w:ilvl="4" w:tplc="47BEB810">
      <w:start w:val="1"/>
      <w:numFmt w:val="lowerLetter"/>
      <w:lvlText w:val="%5."/>
      <w:lvlJc w:val="left"/>
      <w:pPr>
        <w:ind w:left="3240" w:hanging="360"/>
      </w:pPr>
    </w:lvl>
    <w:lvl w:ilvl="5" w:tplc="E0AA810E">
      <w:start w:val="1"/>
      <w:numFmt w:val="lowerRoman"/>
      <w:lvlText w:val="%6."/>
      <w:lvlJc w:val="right"/>
      <w:pPr>
        <w:ind w:left="3960" w:hanging="180"/>
      </w:pPr>
    </w:lvl>
    <w:lvl w:ilvl="6" w:tplc="6C5ED2E8">
      <w:start w:val="1"/>
      <w:numFmt w:val="decimal"/>
      <w:lvlText w:val="%7."/>
      <w:lvlJc w:val="left"/>
      <w:pPr>
        <w:ind w:left="4680" w:hanging="360"/>
      </w:pPr>
    </w:lvl>
    <w:lvl w:ilvl="7" w:tplc="9B36E38C">
      <w:start w:val="1"/>
      <w:numFmt w:val="lowerLetter"/>
      <w:lvlText w:val="%8."/>
      <w:lvlJc w:val="left"/>
      <w:pPr>
        <w:ind w:left="5400" w:hanging="360"/>
      </w:pPr>
    </w:lvl>
    <w:lvl w:ilvl="8" w:tplc="0C4617CC">
      <w:start w:val="1"/>
      <w:numFmt w:val="lowerRoman"/>
      <w:lvlText w:val="%9."/>
      <w:lvlJc w:val="right"/>
      <w:pPr>
        <w:ind w:left="6120" w:hanging="180"/>
      </w:pPr>
    </w:lvl>
  </w:abstractNum>
  <w:abstractNum w:abstractNumId="10" w15:restartNumberingAfterBreak="0">
    <w:nsid w:val="4F3C6957"/>
    <w:multiLevelType w:val="hybridMultilevel"/>
    <w:tmpl w:val="FFFFFFFF"/>
    <w:lvl w:ilvl="0" w:tplc="1CEC0CC0">
      <w:start w:val="1"/>
      <w:numFmt w:val="decimal"/>
      <w:lvlText w:val="%1."/>
      <w:lvlJc w:val="left"/>
      <w:pPr>
        <w:ind w:left="720" w:hanging="360"/>
      </w:pPr>
    </w:lvl>
    <w:lvl w:ilvl="1" w:tplc="840C2BC2">
      <w:start w:val="1"/>
      <w:numFmt w:val="lowerLetter"/>
      <w:lvlText w:val="%2."/>
      <w:lvlJc w:val="left"/>
      <w:pPr>
        <w:ind w:left="1440" w:hanging="360"/>
      </w:pPr>
    </w:lvl>
    <w:lvl w:ilvl="2" w:tplc="1456663C">
      <w:start w:val="1"/>
      <w:numFmt w:val="lowerRoman"/>
      <w:lvlText w:val="%3."/>
      <w:lvlJc w:val="right"/>
      <w:pPr>
        <w:ind w:left="2160" w:hanging="180"/>
      </w:pPr>
    </w:lvl>
    <w:lvl w:ilvl="3" w:tplc="9344FBCE">
      <w:start w:val="1"/>
      <w:numFmt w:val="decimal"/>
      <w:lvlText w:val="%4."/>
      <w:lvlJc w:val="left"/>
      <w:pPr>
        <w:ind w:left="2880" w:hanging="360"/>
      </w:pPr>
    </w:lvl>
    <w:lvl w:ilvl="4" w:tplc="DA6E4918">
      <w:start w:val="1"/>
      <w:numFmt w:val="lowerLetter"/>
      <w:lvlText w:val="%5."/>
      <w:lvlJc w:val="left"/>
      <w:pPr>
        <w:ind w:left="3600" w:hanging="360"/>
      </w:pPr>
    </w:lvl>
    <w:lvl w:ilvl="5" w:tplc="965A80F6">
      <w:start w:val="1"/>
      <w:numFmt w:val="lowerRoman"/>
      <w:lvlText w:val="%6."/>
      <w:lvlJc w:val="right"/>
      <w:pPr>
        <w:ind w:left="4320" w:hanging="180"/>
      </w:pPr>
    </w:lvl>
    <w:lvl w:ilvl="6" w:tplc="F2149F9A">
      <w:start w:val="1"/>
      <w:numFmt w:val="decimal"/>
      <w:lvlText w:val="%7."/>
      <w:lvlJc w:val="left"/>
      <w:pPr>
        <w:ind w:left="5040" w:hanging="360"/>
      </w:pPr>
    </w:lvl>
    <w:lvl w:ilvl="7" w:tplc="40D2082C">
      <w:start w:val="1"/>
      <w:numFmt w:val="lowerLetter"/>
      <w:lvlText w:val="%8."/>
      <w:lvlJc w:val="left"/>
      <w:pPr>
        <w:ind w:left="5760" w:hanging="360"/>
      </w:pPr>
    </w:lvl>
    <w:lvl w:ilvl="8" w:tplc="D1D8E782">
      <w:start w:val="1"/>
      <w:numFmt w:val="lowerRoman"/>
      <w:lvlText w:val="%9."/>
      <w:lvlJc w:val="right"/>
      <w:pPr>
        <w:ind w:left="6480" w:hanging="180"/>
      </w:pPr>
    </w:lvl>
  </w:abstractNum>
  <w:abstractNum w:abstractNumId="11" w15:restartNumberingAfterBreak="0">
    <w:nsid w:val="501C7F75"/>
    <w:multiLevelType w:val="hybridMultilevel"/>
    <w:tmpl w:val="FFFFFFFF"/>
    <w:lvl w:ilvl="0" w:tplc="EF205DA8">
      <w:start w:val="1"/>
      <w:numFmt w:val="decimal"/>
      <w:lvlText w:val="%1."/>
      <w:lvlJc w:val="left"/>
      <w:pPr>
        <w:ind w:left="360" w:hanging="360"/>
      </w:pPr>
    </w:lvl>
    <w:lvl w:ilvl="1" w:tplc="6B1A54D0">
      <w:start w:val="1"/>
      <w:numFmt w:val="lowerLetter"/>
      <w:lvlText w:val="%2."/>
      <w:lvlJc w:val="left"/>
      <w:pPr>
        <w:ind w:left="1080" w:hanging="360"/>
      </w:pPr>
    </w:lvl>
    <w:lvl w:ilvl="2" w:tplc="36FCAB7C">
      <w:start w:val="1"/>
      <w:numFmt w:val="lowerRoman"/>
      <w:lvlText w:val="%3."/>
      <w:lvlJc w:val="right"/>
      <w:pPr>
        <w:ind w:left="1800" w:hanging="180"/>
      </w:pPr>
    </w:lvl>
    <w:lvl w:ilvl="3" w:tplc="3944614E">
      <w:start w:val="1"/>
      <w:numFmt w:val="decimal"/>
      <w:lvlText w:val="%4."/>
      <w:lvlJc w:val="left"/>
      <w:pPr>
        <w:ind w:left="2520" w:hanging="360"/>
      </w:pPr>
    </w:lvl>
    <w:lvl w:ilvl="4" w:tplc="41BAE0DC">
      <w:start w:val="1"/>
      <w:numFmt w:val="lowerLetter"/>
      <w:lvlText w:val="%5."/>
      <w:lvlJc w:val="left"/>
      <w:pPr>
        <w:ind w:left="3240" w:hanging="360"/>
      </w:pPr>
    </w:lvl>
    <w:lvl w:ilvl="5" w:tplc="E578D0E2">
      <w:start w:val="1"/>
      <w:numFmt w:val="lowerRoman"/>
      <w:lvlText w:val="%6."/>
      <w:lvlJc w:val="right"/>
      <w:pPr>
        <w:ind w:left="3960" w:hanging="180"/>
      </w:pPr>
    </w:lvl>
    <w:lvl w:ilvl="6" w:tplc="F63051FE">
      <w:start w:val="1"/>
      <w:numFmt w:val="decimal"/>
      <w:lvlText w:val="%7."/>
      <w:lvlJc w:val="left"/>
      <w:pPr>
        <w:ind w:left="4680" w:hanging="360"/>
      </w:pPr>
    </w:lvl>
    <w:lvl w:ilvl="7" w:tplc="F5382690">
      <w:start w:val="1"/>
      <w:numFmt w:val="lowerLetter"/>
      <w:lvlText w:val="%8."/>
      <w:lvlJc w:val="left"/>
      <w:pPr>
        <w:ind w:left="5400" w:hanging="360"/>
      </w:pPr>
    </w:lvl>
    <w:lvl w:ilvl="8" w:tplc="AF061D12">
      <w:start w:val="1"/>
      <w:numFmt w:val="lowerRoman"/>
      <w:lvlText w:val="%9."/>
      <w:lvlJc w:val="right"/>
      <w:pPr>
        <w:ind w:left="6120" w:hanging="180"/>
      </w:pPr>
    </w:lvl>
  </w:abstractNum>
  <w:abstractNum w:abstractNumId="12" w15:restartNumberingAfterBreak="0">
    <w:nsid w:val="52C925AA"/>
    <w:multiLevelType w:val="hybridMultilevel"/>
    <w:tmpl w:val="FFFFFFFF"/>
    <w:lvl w:ilvl="0" w:tplc="640A482E">
      <w:start w:val="1"/>
      <w:numFmt w:val="decimal"/>
      <w:lvlText w:val="%1."/>
      <w:lvlJc w:val="left"/>
      <w:pPr>
        <w:ind w:left="720" w:hanging="360"/>
      </w:pPr>
    </w:lvl>
    <w:lvl w:ilvl="1" w:tplc="7DBC10F6">
      <w:start w:val="1"/>
      <w:numFmt w:val="lowerLetter"/>
      <w:lvlText w:val="%2."/>
      <w:lvlJc w:val="left"/>
      <w:pPr>
        <w:ind w:left="1440" w:hanging="360"/>
      </w:pPr>
    </w:lvl>
    <w:lvl w:ilvl="2" w:tplc="1A6CF348">
      <w:start w:val="1"/>
      <w:numFmt w:val="lowerRoman"/>
      <w:lvlText w:val="%3."/>
      <w:lvlJc w:val="right"/>
      <w:pPr>
        <w:ind w:left="2160" w:hanging="180"/>
      </w:pPr>
    </w:lvl>
    <w:lvl w:ilvl="3" w:tplc="A3F09598">
      <w:start w:val="1"/>
      <w:numFmt w:val="decimal"/>
      <w:lvlText w:val="%4."/>
      <w:lvlJc w:val="left"/>
      <w:pPr>
        <w:ind w:left="2880" w:hanging="360"/>
      </w:pPr>
    </w:lvl>
    <w:lvl w:ilvl="4" w:tplc="4FF03F6E">
      <w:start w:val="1"/>
      <w:numFmt w:val="lowerLetter"/>
      <w:lvlText w:val="%5."/>
      <w:lvlJc w:val="left"/>
      <w:pPr>
        <w:ind w:left="3600" w:hanging="360"/>
      </w:pPr>
    </w:lvl>
    <w:lvl w:ilvl="5" w:tplc="D28845EE">
      <w:start w:val="1"/>
      <w:numFmt w:val="lowerRoman"/>
      <w:lvlText w:val="%6."/>
      <w:lvlJc w:val="right"/>
      <w:pPr>
        <w:ind w:left="4320" w:hanging="180"/>
      </w:pPr>
    </w:lvl>
    <w:lvl w:ilvl="6" w:tplc="45C4E1BE">
      <w:start w:val="1"/>
      <w:numFmt w:val="decimal"/>
      <w:lvlText w:val="%7."/>
      <w:lvlJc w:val="left"/>
      <w:pPr>
        <w:ind w:left="5040" w:hanging="360"/>
      </w:pPr>
    </w:lvl>
    <w:lvl w:ilvl="7" w:tplc="C24A17B4">
      <w:start w:val="1"/>
      <w:numFmt w:val="lowerLetter"/>
      <w:lvlText w:val="%8."/>
      <w:lvlJc w:val="left"/>
      <w:pPr>
        <w:ind w:left="5760" w:hanging="360"/>
      </w:pPr>
    </w:lvl>
    <w:lvl w:ilvl="8" w:tplc="9782CC7C">
      <w:start w:val="1"/>
      <w:numFmt w:val="lowerRoman"/>
      <w:lvlText w:val="%9."/>
      <w:lvlJc w:val="right"/>
      <w:pPr>
        <w:ind w:left="6480" w:hanging="180"/>
      </w:pPr>
    </w:lvl>
  </w:abstractNum>
  <w:abstractNum w:abstractNumId="13" w15:restartNumberingAfterBreak="0">
    <w:nsid w:val="637F3CEC"/>
    <w:multiLevelType w:val="hybridMultilevel"/>
    <w:tmpl w:val="FFFFFFFF"/>
    <w:lvl w:ilvl="0" w:tplc="ED64A6DE">
      <w:start w:val="1"/>
      <w:numFmt w:val="decimal"/>
      <w:lvlText w:val="%1."/>
      <w:lvlJc w:val="left"/>
      <w:pPr>
        <w:ind w:left="720" w:hanging="360"/>
      </w:pPr>
    </w:lvl>
    <w:lvl w:ilvl="1" w:tplc="16844428">
      <w:start w:val="1"/>
      <w:numFmt w:val="lowerLetter"/>
      <w:lvlText w:val="%2."/>
      <w:lvlJc w:val="left"/>
      <w:pPr>
        <w:ind w:left="1440" w:hanging="360"/>
      </w:pPr>
    </w:lvl>
    <w:lvl w:ilvl="2" w:tplc="09E4BB52">
      <w:start w:val="1"/>
      <w:numFmt w:val="lowerRoman"/>
      <w:lvlText w:val="%3."/>
      <w:lvlJc w:val="right"/>
      <w:pPr>
        <w:ind w:left="2160" w:hanging="180"/>
      </w:pPr>
    </w:lvl>
    <w:lvl w:ilvl="3" w:tplc="D41E00C4">
      <w:start w:val="1"/>
      <w:numFmt w:val="decimal"/>
      <w:lvlText w:val="%4."/>
      <w:lvlJc w:val="left"/>
      <w:pPr>
        <w:ind w:left="2880" w:hanging="360"/>
      </w:pPr>
    </w:lvl>
    <w:lvl w:ilvl="4" w:tplc="D0EA42CE">
      <w:start w:val="1"/>
      <w:numFmt w:val="lowerLetter"/>
      <w:lvlText w:val="%5."/>
      <w:lvlJc w:val="left"/>
      <w:pPr>
        <w:ind w:left="3600" w:hanging="360"/>
      </w:pPr>
    </w:lvl>
    <w:lvl w:ilvl="5" w:tplc="6302B7C4">
      <w:start w:val="1"/>
      <w:numFmt w:val="lowerRoman"/>
      <w:lvlText w:val="%6."/>
      <w:lvlJc w:val="right"/>
      <w:pPr>
        <w:ind w:left="4320" w:hanging="180"/>
      </w:pPr>
    </w:lvl>
    <w:lvl w:ilvl="6" w:tplc="4C70F666">
      <w:start w:val="1"/>
      <w:numFmt w:val="decimal"/>
      <w:lvlText w:val="%7."/>
      <w:lvlJc w:val="left"/>
      <w:pPr>
        <w:ind w:left="5040" w:hanging="360"/>
      </w:pPr>
    </w:lvl>
    <w:lvl w:ilvl="7" w:tplc="421EE45A">
      <w:start w:val="1"/>
      <w:numFmt w:val="lowerLetter"/>
      <w:lvlText w:val="%8."/>
      <w:lvlJc w:val="left"/>
      <w:pPr>
        <w:ind w:left="5760" w:hanging="360"/>
      </w:pPr>
    </w:lvl>
    <w:lvl w:ilvl="8" w:tplc="16AC251C">
      <w:start w:val="1"/>
      <w:numFmt w:val="lowerRoman"/>
      <w:lvlText w:val="%9."/>
      <w:lvlJc w:val="right"/>
      <w:pPr>
        <w:ind w:left="6480" w:hanging="180"/>
      </w:pPr>
    </w:lvl>
  </w:abstractNum>
  <w:abstractNum w:abstractNumId="14" w15:restartNumberingAfterBreak="0">
    <w:nsid w:val="64346452"/>
    <w:multiLevelType w:val="hybridMultilevel"/>
    <w:tmpl w:val="FFFFFFFF"/>
    <w:lvl w:ilvl="0" w:tplc="F7401ADE">
      <w:start w:val="1"/>
      <w:numFmt w:val="decimal"/>
      <w:lvlText w:val="%1."/>
      <w:lvlJc w:val="left"/>
      <w:pPr>
        <w:ind w:left="720" w:hanging="360"/>
      </w:pPr>
    </w:lvl>
    <w:lvl w:ilvl="1" w:tplc="245E8082">
      <w:start w:val="1"/>
      <w:numFmt w:val="lowerLetter"/>
      <w:lvlText w:val="%2."/>
      <w:lvlJc w:val="left"/>
      <w:pPr>
        <w:ind w:left="1440" w:hanging="360"/>
      </w:pPr>
    </w:lvl>
    <w:lvl w:ilvl="2" w:tplc="8012CECE">
      <w:start w:val="1"/>
      <w:numFmt w:val="lowerRoman"/>
      <w:lvlText w:val="%3."/>
      <w:lvlJc w:val="right"/>
      <w:pPr>
        <w:ind w:left="2160" w:hanging="180"/>
      </w:pPr>
    </w:lvl>
    <w:lvl w:ilvl="3" w:tplc="4B6E159C">
      <w:start w:val="1"/>
      <w:numFmt w:val="decimal"/>
      <w:lvlText w:val="%4."/>
      <w:lvlJc w:val="left"/>
      <w:pPr>
        <w:ind w:left="2880" w:hanging="360"/>
      </w:pPr>
    </w:lvl>
    <w:lvl w:ilvl="4" w:tplc="86365CEE">
      <w:start w:val="1"/>
      <w:numFmt w:val="lowerLetter"/>
      <w:lvlText w:val="%5."/>
      <w:lvlJc w:val="left"/>
      <w:pPr>
        <w:ind w:left="3600" w:hanging="360"/>
      </w:pPr>
    </w:lvl>
    <w:lvl w:ilvl="5" w:tplc="A750488A">
      <w:start w:val="1"/>
      <w:numFmt w:val="lowerRoman"/>
      <w:lvlText w:val="%6."/>
      <w:lvlJc w:val="right"/>
      <w:pPr>
        <w:ind w:left="4320" w:hanging="180"/>
      </w:pPr>
    </w:lvl>
    <w:lvl w:ilvl="6" w:tplc="3710C6A4">
      <w:start w:val="1"/>
      <w:numFmt w:val="decimal"/>
      <w:lvlText w:val="%7."/>
      <w:lvlJc w:val="left"/>
      <w:pPr>
        <w:ind w:left="5040" w:hanging="360"/>
      </w:pPr>
    </w:lvl>
    <w:lvl w:ilvl="7" w:tplc="FB663CC6">
      <w:start w:val="1"/>
      <w:numFmt w:val="lowerLetter"/>
      <w:lvlText w:val="%8."/>
      <w:lvlJc w:val="left"/>
      <w:pPr>
        <w:ind w:left="5760" w:hanging="360"/>
      </w:pPr>
    </w:lvl>
    <w:lvl w:ilvl="8" w:tplc="D2A23018">
      <w:start w:val="1"/>
      <w:numFmt w:val="lowerRoman"/>
      <w:lvlText w:val="%9."/>
      <w:lvlJc w:val="right"/>
      <w:pPr>
        <w:ind w:left="6480" w:hanging="180"/>
      </w:pPr>
    </w:lvl>
  </w:abstractNum>
  <w:abstractNum w:abstractNumId="15" w15:restartNumberingAfterBreak="0">
    <w:nsid w:val="64AD0285"/>
    <w:multiLevelType w:val="hybridMultilevel"/>
    <w:tmpl w:val="FFFFFFFF"/>
    <w:lvl w:ilvl="0" w:tplc="9586D472">
      <w:start w:val="1"/>
      <w:numFmt w:val="decimal"/>
      <w:lvlText w:val="%1."/>
      <w:lvlJc w:val="left"/>
      <w:pPr>
        <w:ind w:left="720" w:hanging="360"/>
      </w:pPr>
    </w:lvl>
    <w:lvl w:ilvl="1" w:tplc="C846D480">
      <w:start w:val="1"/>
      <w:numFmt w:val="lowerLetter"/>
      <w:lvlText w:val="%2."/>
      <w:lvlJc w:val="left"/>
      <w:pPr>
        <w:ind w:left="1440" w:hanging="360"/>
      </w:pPr>
    </w:lvl>
    <w:lvl w:ilvl="2" w:tplc="C346CE8C">
      <w:start w:val="1"/>
      <w:numFmt w:val="lowerRoman"/>
      <w:lvlText w:val="%3."/>
      <w:lvlJc w:val="right"/>
      <w:pPr>
        <w:ind w:left="2160" w:hanging="180"/>
      </w:pPr>
    </w:lvl>
    <w:lvl w:ilvl="3" w:tplc="4E64CAD8">
      <w:start w:val="1"/>
      <w:numFmt w:val="decimal"/>
      <w:lvlText w:val="%4."/>
      <w:lvlJc w:val="left"/>
      <w:pPr>
        <w:ind w:left="2880" w:hanging="360"/>
      </w:pPr>
    </w:lvl>
    <w:lvl w:ilvl="4" w:tplc="374A75B0">
      <w:start w:val="1"/>
      <w:numFmt w:val="lowerLetter"/>
      <w:lvlText w:val="%5."/>
      <w:lvlJc w:val="left"/>
      <w:pPr>
        <w:ind w:left="3600" w:hanging="360"/>
      </w:pPr>
    </w:lvl>
    <w:lvl w:ilvl="5" w:tplc="4BEE7D92">
      <w:start w:val="1"/>
      <w:numFmt w:val="lowerRoman"/>
      <w:lvlText w:val="%6."/>
      <w:lvlJc w:val="right"/>
      <w:pPr>
        <w:ind w:left="4320" w:hanging="180"/>
      </w:pPr>
    </w:lvl>
    <w:lvl w:ilvl="6" w:tplc="A73E9B5C">
      <w:start w:val="1"/>
      <w:numFmt w:val="decimal"/>
      <w:lvlText w:val="%7."/>
      <w:lvlJc w:val="left"/>
      <w:pPr>
        <w:ind w:left="5040" w:hanging="360"/>
      </w:pPr>
    </w:lvl>
    <w:lvl w:ilvl="7" w:tplc="ADDA3984">
      <w:start w:val="1"/>
      <w:numFmt w:val="lowerLetter"/>
      <w:lvlText w:val="%8."/>
      <w:lvlJc w:val="left"/>
      <w:pPr>
        <w:ind w:left="5760" w:hanging="360"/>
      </w:pPr>
    </w:lvl>
    <w:lvl w:ilvl="8" w:tplc="E562899C">
      <w:start w:val="1"/>
      <w:numFmt w:val="lowerRoman"/>
      <w:lvlText w:val="%9."/>
      <w:lvlJc w:val="right"/>
      <w:pPr>
        <w:ind w:left="6480" w:hanging="180"/>
      </w:pPr>
    </w:lvl>
  </w:abstractNum>
  <w:abstractNum w:abstractNumId="16" w15:restartNumberingAfterBreak="0">
    <w:nsid w:val="6AA511EF"/>
    <w:multiLevelType w:val="hybridMultilevel"/>
    <w:tmpl w:val="FFFFFFFF"/>
    <w:lvl w:ilvl="0" w:tplc="876A84D6">
      <w:start w:val="1"/>
      <w:numFmt w:val="decimal"/>
      <w:lvlText w:val="%1."/>
      <w:lvlJc w:val="left"/>
      <w:pPr>
        <w:ind w:left="720" w:hanging="360"/>
      </w:pPr>
    </w:lvl>
    <w:lvl w:ilvl="1" w:tplc="93107710">
      <w:start w:val="1"/>
      <w:numFmt w:val="lowerLetter"/>
      <w:lvlText w:val="%2."/>
      <w:lvlJc w:val="left"/>
      <w:pPr>
        <w:ind w:left="1440" w:hanging="360"/>
      </w:pPr>
    </w:lvl>
    <w:lvl w:ilvl="2" w:tplc="22BCC8A8">
      <w:start w:val="1"/>
      <w:numFmt w:val="lowerRoman"/>
      <w:lvlText w:val="%3."/>
      <w:lvlJc w:val="right"/>
      <w:pPr>
        <w:ind w:left="2160" w:hanging="180"/>
      </w:pPr>
    </w:lvl>
    <w:lvl w:ilvl="3" w:tplc="6F0ED44E">
      <w:start w:val="1"/>
      <w:numFmt w:val="decimal"/>
      <w:lvlText w:val="%4."/>
      <w:lvlJc w:val="left"/>
      <w:pPr>
        <w:ind w:left="2880" w:hanging="360"/>
      </w:pPr>
    </w:lvl>
    <w:lvl w:ilvl="4" w:tplc="5DEA53A2">
      <w:start w:val="1"/>
      <w:numFmt w:val="lowerLetter"/>
      <w:lvlText w:val="%5."/>
      <w:lvlJc w:val="left"/>
      <w:pPr>
        <w:ind w:left="3600" w:hanging="360"/>
      </w:pPr>
    </w:lvl>
    <w:lvl w:ilvl="5" w:tplc="C32E3F20">
      <w:start w:val="1"/>
      <w:numFmt w:val="lowerRoman"/>
      <w:lvlText w:val="%6."/>
      <w:lvlJc w:val="right"/>
      <w:pPr>
        <w:ind w:left="4320" w:hanging="180"/>
      </w:pPr>
    </w:lvl>
    <w:lvl w:ilvl="6" w:tplc="36D62E0A">
      <w:start w:val="1"/>
      <w:numFmt w:val="decimal"/>
      <w:lvlText w:val="%7."/>
      <w:lvlJc w:val="left"/>
      <w:pPr>
        <w:ind w:left="5040" w:hanging="360"/>
      </w:pPr>
    </w:lvl>
    <w:lvl w:ilvl="7" w:tplc="943C506E">
      <w:start w:val="1"/>
      <w:numFmt w:val="lowerLetter"/>
      <w:lvlText w:val="%8."/>
      <w:lvlJc w:val="left"/>
      <w:pPr>
        <w:ind w:left="5760" w:hanging="360"/>
      </w:pPr>
    </w:lvl>
    <w:lvl w:ilvl="8" w:tplc="ED22F0C4">
      <w:start w:val="1"/>
      <w:numFmt w:val="lowerRoman"/>
      <w:lvlText w:val="%9."/>
      <w:lvlJc w:val="right"/>
      <w:pPr>
        <w:ind w:left="6480" w:hanging="180"/>
      </w:pPr>
    </w:lvl>
  </w:abstractNum>
  <w:abstractNum w:abstractNumId="17" w15:restartNumberingAfterBreak="0">
    <w:nsid w:val="79FE659A"/>
    <w:multiLevelType w:val="hybridMultilevel"/>
    <w:tmpl w:val="FFFFFFFF"/>
    <w:lvl w:ilvl="0" w:tplc="02224988">
      <w:start w:val="1"/>
      <w:numFmt w:val="decimal"/>
      <w:lvlText w:val="%1."/>
      <w:lvlJc w:val="left"/>
      <w:pPr>
        <w:ind w:left="360" w:hanging="360"/>
      </w:pPr>
    </w:lvl>
    <w:lvl w:ilvl="1" w:tplc="4C441F62">
      <w:start w:val="1"/>
      <w:numFmt w:val="lowerLetter"/>
      <w:lvlText w:val="%2."/>
      <w:lvlJc w:val="left"/>
      <w:pPr>
        <w:ind w:left="1080" w:hanging="360"/>
      </w:pPr>
    </w:lvl>
    <w:lvl w:ilvl="2" w:tplc="4F7CA382">
      <w:start w:val="1"/>
      <w:numFmt w:val="lowerRoman"/>
      <w:lvlText w:val="%3."/>
      <w:lvlJc w:val="right"/>
      <w:pPr>
        <w:ind w:left="1800" w:hanging="180"/>
      </w:pPr>
    </w:lvl>
    <w:lvl w:ilvl="3" w:tplc="47C6CF10">
      <w:start w:val="1"/>
      <w:numFmt w:val="decimal"/>
      <w:lvlText w:val="%4."/>
      <w:lvlJc w:val="left"/>
      <w:pPr>
        <w:ind w:left="2520" w:hanging="360"/>
      </w:pPr>
    </w:lvl>
    <w:lvl w:ilvl="4" w:tplc="15E2FE84">
      <w:start w:val="1"/>
      <w:numFmt w:val="lowerLetter"/>
      <w:lvlText w:val="%5."/>
      <w:lvlJc w:val="left"/>
      <w:pPr>
        <w:ind w:left="3240" w:hanging="360"/>
      </w:pPr>
    </w:lvl>
    <w:lvl w:ilvl="5" w:tplc="B8D2EF90">
      <w:start w:val="1"/>
      <w:numFmt w:val="lowerRoman"/>
      <w:lvlText w:val="%6."/>
      <w:lvlJc w:val="right"/>
      <w:pPr>
        <w:ind w:left="3960" w:hanging="180"/>
      </w:pPr>
    </w:lvl>
    <w:lvl w:ilvl="6" w:tplc="254A076C">
      <w:start w:val="1"/>
      <w:numFmt w:val="decimal"/>
      <w:lvlText w:val="%7."/>
      <w:lvlJc w:val="left"/>
      <w:pPr>
        <w:ind w:left="4680" w:hanging="360"/>
      </w:pPr>
    </w:lvl>
    <w:lvl w:ilvl="7" w:tplc="2FA642EC">
      <w:start w:val="1"/>
      <w:numFmt w:val="lowerLetter"/>
      <w:lvlText w:val="%8."/>
      <w:lvlJc w:val="left"/>
      <w:pPr>
        <w:ind w:left="5400" w:hanging="360"/>
      </w:pPr>
    </w:lvl>
    <w:lvl w:ilvl="8" w:tplc="C35C4E0C">
      <w:start w:val="1"/>
      <w:numFmt w:val="lowerRoman"/>
      <w:lvlText w:val="%9."/>
      <w:lvlJc w:val="right"/>
      <w:pPr>
        <w:ind w:left="6120" w:hanging="180"/>
      </w:pPr>
    </w:lvl>
  </w:abstractNum>
  <w:abstractNum w:abstractNumId="18" w15:restartNumberingAfterBreak="0">
    <w:nsid w:val="7F5648D2"/>
    <w:multiLevelType w:val="hybridMultilevel"/>
    <w:tmpl w:val="FFFFFFFF"/>
    <w:lvl w:ilvl="0" w:tplc="E4A2D0E4">
      <w:start w:val="1"/>
      <w:numFmt w:val="decimal"/>
      <w:lvlText w:val="%1."/>
      <w:lvlJc w:val="left"/>
      <w:pPr>
        <w:ind w:left="360" w:hanging="360"/>
      </w:pPr>
    </w:lvl>
    <w:lvl w:ilvl="1" w:tplc="43881368">
      <w:start w:val="1"/>
      <w:numFmt w:val="lowerLetter"/>
      <w:lvlText w:val="%2."/>
      <w:lvlJc w:val="left"/>
      <w:pPr>
        <w:ind w:left="1080" w:hanging="360"/>
      </w:pPr>
    </w:lvl>
    <w:lvl w:ilvl="2" w:tplc="CC86C95E">
      <w:start w:val="1"/>
      <w:numFmt w:val="lowerRoman"/>
      <w:lvlText w:val="%3."/>
      <w:lvlJc w:val="right"/>
      <w:pPr>
        <w:ind w:left="1800" w:hanging="180"/>
      </w:pPr>
    </w:lvl>
    <w:lvl w:ilvl="3" w:tplc="9878E0A8">
      <w:start w:val="1"/>
      <w:numFmt w:val="decimal"/>
      <w:lvlText w:val="%4."/>
      <w:lvlJc w:val="left"/>
      <w:pPr>
        <w:ind w:left="2520" w:hanging="360"/>
      </w:pPr>
    </w:lvl>
    <w:lvl w:ilvl="4" w:tplc="4A6A1E34">
      <w:start w:val="1"/>
      <w:numFmt w:val="lowerLetter"/>
      <w:lvlText w:val="%5."/>
      <w:lvlJc w:val="left"/>
      <w:pPr>
        <w:ind w:left="3240" w:hanging="360"/>
      </w:pPr>
    </w:lvl>
    <w:lvl w:ilvl="5" w:tplc="F870A39C">
      <w:start w:val="1"/>
      <w:numFmt w:val="lowerRoman"/>
      <w:lvlText w:val="%6."/>
      <w:lvlJc w:val="right"/>
      <w:pPr>
        <w:ind w:left="3960" w:hanging="180"/>
      </w:pPr>
    </w:lvl>
    <w:lvl w:ilvl="6" w:tplc="27B81C28">
      <w:start w:val="1"/>
      <w:numFmt w:val="decimal"/>
      <w:lvlText w:val="%7."/>
      <w:lvlJc w:val="left"/>
      <w:pPr>
        <w:ind w:left="4680" w:hanging="360"/>
      </w:pPr>
    </w:lvl>
    <w:lvl w:ilvl="7" w:tplc="9FDA2068">
      <w:start w:val="1"/>
      <w:numFmt w:val="lowerLetter"/>
      <w:lvlText w:val="%8."/>
      <w:lvlJc w:val="left"/>
      <w:pPr>
        <w:ind w:left="5400" w:hanging="360"/>
      </w:pPr>
    </w:lvl>
    <w:lvl w:ilvl="8" w:tplc="84309756">
      <w:start w:val="1"/>
      <w:numFmt w:val="lowerRoman"/>
      <w:lvlText w:val="%9."/>
      <w:lvlJc w:val="right"/>
      <w:pPr>
        <w:ind w:left="6120" w:hanging="180"/>
      </w:pPr>
    </w:lvl>
  </w:abstractNum>
  <w:num w:numId="1">
    <w:abstractNumId w:val="10"/>
  </w:num>
  <w:num w:numId="2">
    <w:abstractNumId w:val="15"/>
  </w:num>
  <w:num w:numId="3">
    <w:abstractNumId w:val="14"/>
  </w:num>
  <w:num w:numId="4">
    <w:abstractNumId w:val="9"/>
  </w:num>
  <w:num w:numId="5">
    <w:abstractNumId w:val="4"/>
  </w:num>
  <w:num w:numId="6">
    <w:abstractNumId w:val="17"/>
  </w:num>
  <w:num w:numId="7">
    <w:abstractNumId w:val="12"/>
  </w:num>
  <w:num w:numId="8">
    <w:abstractNumId w:val="6"/>
  </w:num>
  <w:num w:numId="9">
    <w:abstractNumId w:val="16"/>
  </w:num>
  <w:num w:numId="10">
    <w:abstractNumId w:val="11"/>
  </w:num>
  <w:num w:numId="11">
    <w:abstractNumId w:val="13"/>
  </w:num>
  <w:num w:numId="12">
    <w:abstractNumId w:val="18"/>
  </w:num>
  <w:num w:numId="13">
    <w:abstractNumId w:val="1"/>
  </w:num>
  <w:num w:numId="14">
    <w:abstractNumId w:val="0"/>
  </w:num>
  <w:num w:numId="15">
    <w:abstractNumId w:val="3"/>
  </w:num>
  <w:num w:numId="16">
    <w:abstractNumId w:val="8"/>
  </w:num>
  <w:num w:numId="17">
    <w:abstractNumId w:val="5"/>
  </w:num>
  <w:num w:numId="18">
    <w:abstractNumId w:val="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AyNDG2tLC0MDRS0lEKTi0uzszPAykwrAUA5EwTFiwAAAA="/>
  </w:docVars>
  <w:rsids>
    <w:rsidRoot w:val="00226F56"/>
    <w:rsid w:val="00001DFC"/>
    <w:rsid w:val="000028BB"/>
    <w:rsid w:val="0000396E"/>
    <w:rsid w:val="00006CAE"/>
    <w:rsid w:val="00007796"/>
    <w:rsid w:val="00010DFA"/>
    <w:rsid w:val="00011E37"/>
    <w:rsid w:val="000122E9"/>
    <w:rsid w:val="000125FF"/>
    <w:rsid w:val="00013526"/>
    <w:rsid w:val="00020159"/>
    <w:rsid w:val="00022889"/>
    <w:rsid w:val="00024776"/>
    <w:rsid w:val="00024C99"/>
    <w:rsid w:val="000301F2"/>
    <w:rsid w:val="000325B2"/>
    <w:rsid w:val="00033037"/>
    <w:rsid w:val="000348CE"/>
    <w:rsid w:val="00035491"/>
    <w:rsid w:val="00035AB4"/>
    <w:rsid w:val="00035B4F"/>
    <w:rsid w:val="00037313"/>
    <w:rsid w:val="0004390A"/>
    <w:rsid w:val="00043BAF"/>
    <w:rsid w:val="000463B4"/>
    <w:rsid w:val="0004693F"/>
    <w:rsid w:val="00047A0A"/>
    <w:rsid w:val="00047C00"/>
    <w:rsid w:val="00052C04"/>
    <w:rsid w:val="000574E8"/>
    <w:rsid w:val="000615CC"/>
    <w:rsid w:val="00061B1A"/>
    <w:rsid w:val="000631F0"/>
    <w:rsid w:val="00065DB6"/>
    <w:rsid w:val="00065E2E"/>
    <w:rsid w:val="0007312B"/>
    <w:rsid w:val="00074CC0"/>
    <w:rsid w:val="00077B3F"/>
    <w:rsid w:val="000814D1"/>
    <w:rsid w:val="00082E51"/>
    <w:rsid w:val="0008369C"/>
    <w:rsid w:val="000905CD"/>
    <w:rsid w:val="000916CE"/>
    <w:rsid w:val="00092204"/>
    <w:rsid w:val="00096257"/>
    <w:rsid w:val="00097395"/>
    <w:rsid w:val="000A2316"/>
    <w:rsid w:val="000A4BFD"/>
    <w:rsid w:val="000A77B5"/>
    <w:rsid w:val="000B02D3"/>
    <w:rsid w:val="000B13F6"/>
    <w:rsid w:val="000B201A"/>
    <w:rsid w:val="000B4F51"/>
    <w:rsid w:val="000B66FB"/>
    <w:rsid w:val="000C151E"/>
    <w:rsid w:val="000C604B"/>
    <w:rsid w:val="000C7D0E"/>
    <w:rsid w:val="000D50EF"/>
    <w:rsid w:val="000D5E3D"/>
    <w:rsid w:val="000D78DA"/>
    <w:rsid w:val="000E0125"/>
    <w:rsid w:val="000E0EF4"/>
    <w:rsid w:val="000F0166"/>
    <w:rsid w:val="000F2992"/>
    <w:rsid w:val="000F6633"/>
    <w:rsid w:val="000F68B8"/>
    <w:rsid w:val="000F76E4"/>
    <w:rsid w:val="000F7885"/>
    <w:rsid w:val="00101B63"/>
    <w:rsid w:val="00103F45"/>
    <w:rsid w:val="00105476"/>
    <w:rsid w:val="00110B60"/>
    <w:rsid w:val="00111736"/>
    <w:rsid w:val="00113929"/>
    <w:rsid w:val="00116D2E"/>
    <w:rsid w:val="00116E3E"/>
    <w:rsid w:val="00130150"/>
    <w:rsid w:val="00132FD8"/>
    <w:rsid w:val="00135BB7"/>
    <w:rsid w:val="00140989"/>
    <w:rsid w:val="00141D40"/>
    <w:rsid w:val="00145081"/>
    <w:rsid w:val="0014787E"/>
    <w:rsid w:val="0015225B"/>
    <w:rsid w:val="00160971"/>
    <w:rsid w:val="00170322"/>
    <w:rsid w:val="00170715"/>
    <w:rsid w:val="00170E61"/>
    <w:rsid w:val="00171566"/>
    <w:rsid w:val="0017506B"/>
    <w:rsid w:val="001778E3"/>
    <w:rsid w:val="00181417"/>
    <w:rsid w:val="00187EB2"/>
    <w:rsid w:val="00192798"/>
    <w:rsid w:val="00197B6E"/>
    <w:rsid w:val="001A0EB1"/>
    <w:rsid w:val="001A22A0"/>
    <w:rsid w:val="001A696C"/>
    <w:rsid w:val="001A6DE2"/>
    <w:rsid w:val="001B078C"/>
    <w:rsid w:val="001B1EF5"/>
    <w:rsid w:val="001B629E"/>
    <w:rsid w:val="001B7508"/>
    <w:rsid w:val="001C39D9"/>
    <w:rsid w:val="001C6FA8"/>
    <w:rsid w:val="001D2172"/>
    <w:rsid w:val="001D25CE"/>
    <w:rsid w:val="001D77FE"/>
    <w:rsid w:val="001E2EBF"/>
    <w:rsid w:val="001E3F53"/>
    <w:rsid w:val="001E6ADB"/>
    <w:rsid w:val="001E72F0"/>
    <w:rsid w:val="001F04B7"/>
    <w:rsid w:val="001F1F06"/>
    <w:rsid w:val="001F4569"/>
    <w:rsid w:val="00200509"/>
    <w:rsid w:val="002015B2"/>
    <w:rsid w:val="00203A76"/>
    <w:rsid w:val="002050F6"/>
    <w:rsid w:val="00211254"/>
    <w:rsid w:val="00212490"/>
    <w:rsid w:val="0021357B"/>
    <w:rsid w:val="0021501E"/>
    <w:rsid w:val="002211F7"/>
    <w:rsid w:val="00221F36"/>
    <w:rsid w:val="00222A75"/>
    <w:rsid w:val="002248EF"/>
    <w:rsid w:val="00224C95"/>
    <w:rsid w:val="00226225"/>
    <w:rsid w:val="00226F56"/>
    <w:rsid w:val="00227973"/>
    <w:rsid w:val="00230CE4"/>
    <w:rsid w:val="00230DE1"/>
    <w:rsid w:val="00234D12"/>
    <w:rsid w:val="00235F35"/>
    <w:rsid w:val="002422BA"/>
    <w:rsid w:val="00245C65"/>
    <w:rsid w:val="00247BF3"/>
    <w:rsid w:val="00247CB0"/>
    <w:rsid w:val="0025053C"/>
    <w:rsid w:val="00252077"/>
    <w:rsid w:val="0025241C"/>
    <w:rsid w:val="00253964"/>
    <w:rsid w:val="00253F31"/>
    <w:rsid w:val="00254C0A"/>
    <w:rsid w:val="002550FE"/>
    <w:rsid w:val="00255BD4"/>
    <w:rsid w:val="00256278"/>
    <w:rsid w:val="00256612"/>
    <w:rsid w:val="00261CBC"/>
    <w:rsid w:val="002637BC"/>
    <w:rsid w:val="0026675E"/>
    <w:rsid w:val="00267E91"/>
    <w:rsid w:val="00271148"/>
    <w:rsid w:val="00271FF6"/>
    <w:rsid w:val="00272FBC"/>
    <w:rsid w:val="002737D9"/>
    <w:rsid w:val="00274AFF"/>
    <w:rsid w:val="00281743"/>
    <w:rsid w:val="002828A1"/>
    <w:rsid w:val="00282EEB"/>
    <w:rsid w:val="00283D17"/>
    <w:rsid w:val="00283EE8"/>
    <w:rsid w:val="00285B2B"/>
    <w:rsid w:val="00293F13"/>
    <w:rsid w:val="00295309"/>
    <w:rsid w:val="00295811"/>
    <w:rsid w:val="002964CD"/>
    <w:rsid w:val="002A0388"/>
    <w:rsid w:val="002A3011"/>
    <w:rsid w:val="002A3F33"/>
    <w:rsid w:val="002A4FB5"/>
    <w:rsid w:val="002A5555"/>
    <w:rsid w:val="002A5989"/>
    <w:rsid w:val="002A711A"/>
    <w:rsid w:val="002A722F"/>
    <w:rsid w:val="002B6271"/>
    <w:rsid w:val="002B77C0"/>
    <w:rsid w:val="002C7BC3"/>
    <w:rsid w:val="002D253E"/>
    <w:rsid w:val="002D2F6E"/>
    <w:rsid w:val="002D31B1"/>
    <w:rsid w:val="002D4C04"/>
    <w:rsid w:val="002D4E17"/>
    <w:rsid w:val="002E1F9D"/>
    <w:rsid w:val="002F4989"/>
    <w:rsid w:val="002F66B7"/>
    <w:rsid w:val="002F7B68"/>
    <w:rsid w:val="002F7C13"/>
    <w:rsid w:val="002F7F14"/>
    <w:rsid w:val="0030155F"/>
    <w:rsid w:val="003076FB"/>
    <w:rsid w:val="00314C9B"/>
    <w:rsid w:val="003152E9"/>
    <w:rsid w:val="0031541E"/>
    <w:rsid w:val="00316C14"/>
    <w:rsid w:val="00317438"/>
    <w:rsid w:val="00317932"/>
    <w:rsid w:val="0032621C"/>
    <w:rsid w:val="00327864"/>
    <w:rsid w:val="00330BBF"/>
    <w:rsid w:val="00331533"/>
    <w:rsid w:val="00334111"/>
    <w:rsid w:val="0033611C"/>
    <w:rsid w:val="00340172"/>
    <w:rsid w:val="00343BAA"/>
    <w:rsid w:val="003446AD"/>
    <w:rsid w:val="00344DB6"/>
    <w:rsid w:val="003479C2"/>
    <w:rsid w:val="00347E22"/>
    <w:rsid w:val="003500F8"/>
    <w:rsid w:val="003519D1"/>
    <w:rsid w:val="0035293E"/>
    <w:rsid w:val="003530C9"/>
    <w:rsid w:val="00353FB4"/>
    <w:rsid w:val="003547DA"/>
    <w:rsid w:val="00363DBE"/>
    <w:rsid w:val="0037027E"/>
    <w:rsid w:val="00371258"/>
    <w:rsid w:val="00372D49"/>
    <w:rsid w:val="00374686"/>
    <w:rsid w:val="00374AF2"/>
    <w:rsid w:val="003759D7"/>
    <w:rsid w:val="003766DC"/>
    <w:rsid w:val="00376D3F"/>
    <w:rsid w:val="0037741C"/>
    <w:rsid w:val="003775F0"/>
    <w:rsid w:val="00377862"/>
    <w:rsid w:val="0038090B"/>
    <w:rsid w:val="003839CE"/>
    <w:rsid w:val="00384A37"/>
    <w:rsid w:val="003850CD"/>
    <w:rsid w:val="0038511E"/>
    <w:rsid w:val="0039121D"/>
    <w:rsid w:val="0039420A"/>
    <w:rsid w:val="003A4982"/>
    <w:rsid w:val="003A5179"/>
    <w:rsid w:val="003A6AC0"/>
    <w:rsid w:val="003B4612"/>
    <w:rsid w:val="003B663A"/>
    <w:rsid w:val="003B70B6"/>
    <w:rsid w:val="003B7F0E"/>
    <w:rsid w:val="003B7F1B"/>
    <w:rsid w:val="003C0913"/>
    <w:rsid w:val="003C1878"/>
    <w:rsid w:val="003C27BD"/>
    <w:rsid w:val="003C3348"/>
    <w:rsid w:val="003C6631"/>
    <w:rsid w:val="003C6C38"/>
    <w:rsid w:val="003D0CF2"/>
    <w:rsid w:val="003E0B3F"/>
    <w:rsid w:val="003E0CF6"/>
    <w:rsid w:val="003E3932"/>
    <w:rsid w:val="003E7617"/>
    <w:rsid w:val="003E7FA4"/>
    <w:rsid w:val="003F0202"/>
    <w:rsid w:val="003F0C8E"/>
    <w:rsid w:val="003F20FF"/>
    <w:rsid w:val="003F4134"/>
    <w:rsid w:val="0040124E"/>
    <w:rsid w:val="00404C94"/>
    <w:rsid w:val="00405B68"/>
    <w:rsid w:val="00406155"/>
    <w:rsid w:val="00406FCB"/>
    <w:rsid w:val="00407341"/>
    <w:rsid w:val="0041046B"/>
    <w:rsid w:val="00421C39"/>
    <w:rsid w:val="0042365D"/>
    <w:rsid w:val="0043046E"/>
    <w:rsid w:val="00431DF9"/>
    <w:rsid w:val="00431E67"/>
    <w:rsid w:val="0043228B"/>
    <w:rsid w:val="00432B0D"/>
    <w:rsid w:val="00432B5C"/>
    <w:rsid w:val="0043790A"/>
    <w:rsid w:val="00441BFF"/>
    <w:rsid w:val="004459D9"/>
    <w:rsid w:val="004462A0"/>
    <w:rsid w:val="00451D0A"/>
    <w:rsid w:val="00454006"/>
    <w:rsid w:val="0045406B"/>
    <w:rsid w:val="0045629A"/>
    <w:rsid w:val="0046176E"/>
    <w:rsid w:val="00464F9E"/>
    <w:rsid w:val="00467ABD"/>
    <w:rsid w:val="004719D8"/>
    <w:rsid w:val="00474E4E"/>
    <w:rsid w:val="0047543F"/>
    <w:rsid w:val="004800E0"/>
    <w:rsid w:val="00481603"/>
    <w:rsid w:val="00483B43"/>
    <w:rsid w:val="004844A8"/>
    <w:rsid w:val="00485584"/>
    <w:rsid w:val="00486F88"/>
    <w:rsid w:val="00493375"/>
    <w:rsid w:val="004937CC"/>
    <w:rsid w:val="0049555D"/>
    <w:rsid w:val="004A04C1"/>
    <w:rsid w:val="004A0D63"/>
    <w:rsid w:val="004A18F8"/>
    <w:rsid w:val="004A1F89"/>
    <w:rsid w:val="004A201F"/>
    <w:rsid w:val="004A40BC"/>
    <w:rsid w:val="004A4455"/>
    <w:rsid w:val="004A5F75"/>
    <w:rsid w:val="004A665E"/>
    <w:rsid w:val="004A6FA7"/>
    <w:rsid w:val="004B3BE8"/>
    <w:rsid w:val="004B78B1"/>
    <w:rsid w:val="004D0117"/>
    <w:rsid w:val="004D0CEB"/>
    <w:rsid w:val="004D1F83"/>
    <w:rsid w:val="004D414E"/>
    <w:rsid w:val="004D446D"/>
    <w:rsid w:val="004D6EE9"/>
    <w:rsid w:val="004D7DA5"/>
    <w:rsid w:val="004E28AB"/>
    <w:rsid w:val="004E37FF"/>
    <w:rsid w:val="004F0732"/>
    <w:rsid w:val="004F59F9"/>
    <w:rsid w:val="004F5AE8"/>
    <w:rsid w:val="004F5CA5"/>
    <w:rsid w:val="004F6A90"/>
    <w:rsid w:val="00502D01"/>
    <w:rsid w:val="005035E1"/>
    <w:rsid w:val="00504B57"/>
    <w:rsid w:val="00505876"/>
    <w:rsid w:val="00510E4F"/>
    <w:rsid w:val="00511330"/>
    <w:rsid w:val="00511495"/>
    <w:rsid w:val="00513830"/>
    <w:rsid w:val="00514531"/>
    <w:rsid w:val="00516D38"/>
    <w:rsid w:val="00522D4A"/>
    <w:rsid w:val="00527051"/>
    <w:rsid w:val="00530510"/>
    <w:rsid w:val="005324E8"/>
    <w:rsid w:val="005348F7"/>
    <w:rsid w:val="005364E5"/>
    <w:rsid w:val="00550221"/>
    <w:rsid w:val="00551E43"/>
    <w:rsid w:val="00554164"/>
    <w:rsid w:val="00555417"/>
    <w:rsid w:val="00571630"/>
    <w:rsid w:val="00573C6F"/>
    <w:rsid w:val="00574AD7"/>
    <w:rsid w:val="0057561B"/>
    <w:rsid w:val="005809F2"/>
    <w:rsid w:val="00581665"/>
    <w:rsid w:val="0058444B"/>
    <w:rsid w:val="00585467"/>
    <w:rsid w:val="00585E01"/>
    <w:rsid w:val="00594E8C"/>
    <w:rsid w:val="00595A0B"/>
    <w:rsid w:val="005973C8"/>
    <w:rsid w:val="005A0A78"/>
    <w:rsid w:val="005A5AD9"/>
    <w:rsid w:val="005B5F8B"/>
    <w:rsid w:val="005B6B80"/>
    <w:rsid w:val="005B6D3F"/>
    <w:rsid w:val="005B77F0"/>
    <w:rsid w:val="005C7848"/>
    <w:rsid w:val="005D0899"/>
    <w:rsid w:val="005D0F30"/>
    <w:rsid w:val="005D14E4"/>
    <w:rsid w:val="005D2BDB"/>
    <w:rsid w:val="005D2FDB"/>
    <w:rsid w:val="005D778C"/>
    <w:rsid w:val="005E36EC"/>
    <w:rsid w:val="005E5595"/>
    <w:rsid w:val="005E799E"/>
    <w:rsid w:val="005F0A7B"/>
    <w:rsid w:val="005F141F"/>
    <w:rsid w:val="005F1970"/>
    <w:rsid w:val="005F2851"/>
    <w:rsid w:val="005F36DA"/>
    <w:rsid w:val="005F416E"/>
    <w:rsid w:val="005F4536"/>
    <w:rsid w:val="005F6BD8"/>
    <w:rsid w:val="005F770E"/>
    <w:rsid w:val="006005A8"/>
    <w:rsid w:val="006058DF"/>
    <w:rsid w:val="00607391"/>
    <w:rsid w:val="006074DD"/>
    <w:rsid w:val="00615B4A"/>
    <w:rsid w:val="00620381"/>
    <w:rsid w:val="00620D1F"/>
    <w:rsid w:val="006258EB"/>
    <w:rsid w:val="00625B5A"/>
    <w:rsid w:val="0062716A"/>
    <w:rsid w:val="00632034"/>
    <w:rsid w:val="00632F9A"/>
    <w:rsid w:val="00645E1A"/>
    <w:rsid w:val="0064669B"/>
    <w:rsid w:val="00646B28"/>
    <w:rsid w:val="006474F8"/>
    <w:rsid w:val="00647DE9"/>
    <w:rsid w:val="006514C6"/>
    <w:rsid w:val="00653A06"/>
    <w:rsid w:val="00653FE4"/>
    <w:rsid w:val="00656F7C"/>
    <w:rsid w:val="00657116"/>
    <w:rsid w:val="00664387"/>
    <w:rsid w:val="0066670A"/>
    <w:rsid w:val="00670E4D"/>
    <w:rsid w:val="00673A54"/>
    <w:rsid w:val="00677587"/>
    <w:rsid w:val="00681102"/>
    <w:rsid w:val="006826F8"/>
    <w:rsid w:val="00685560"/>
    <w:rsid w:val="00686874"/>
    <w:rsid w:val="00687093"/>
    <w:rsid w:val="0069079B"/>
    <w:rsid w:val="0069176E"/>
    <w:rsid w:val="00693718"/>
    <w:rsid w:val="00693B8A"/>
    <w:rsid w:val="006A03C2"/>
    <w:rsid w:val="006A1502"/>
    <w:rsid w:val="006A3D67"/>
    <w:rsid w:val="006A63E1"/>
    <w:rsid w:val="006A755C"/>
    <w:rsid w:val="006B1B57"/>
    <w:rsid w:val="006B461D"/>
    <w:rsid w:val="006B481F"/>
    <w:rsid w:val="006B747E"/>
    <w:rsid w:val="006C166A"/>
    <w:rsid w:val="006C2496"/>
    <w:rsid w:val="006C3345"/>
    <w:rsid w:val="006C3D85"/>
    <w:rsid w:val="006C480E"/>
    <w:rsid w:val="006D283A"/>
    <w:rsid w:val="006D55D6"/>
    <w:rsid w:val="006D6A76"/>
    <w:rsid w:val="006DE724"/>
    <w:rsid w:val="006E1A78"/>
    <w:rsid w:val="006E2AF5"/>
    <w:rsid w:val="006E38E0"/>
    <w:rsid w:val="006E66CD"/>
    <w:rsid w:val="006F1FDC"/>
    <w:rsid w:val="006F25F3"/>
    <w:rsid w:val="006F3E5C"/>
    <w:rsid w:val="00701FA0"/>
    <w:rsid w:val="007025D3"/>
    <w:rsid w:val="007048CA"/>
    <w:rsid w:val="00705ECD"/>
    <w:rsid w:val="00707565"/>
    <w:rsid w:val="00707693"/>
    <w:rsid w:val="00707FAD"/>
    <w:rsid w:val="007105EE"/>
    <w:rsid w:val="007117A7"/>
    <w:rsid w:val="00712600"/>
    <w:rsid w:val="0072080F"/>
    <w:rsid w:val="00725CC2"/>
    <w:rsid w:val="007276B7"/>
    <w:rsid w:val="00727F8F"/>
    <w:rsid w:val="007300E7"/>
    <w:rsid w:val="00734841"/>
    <w:rsid w:val="00736F3B"/>
    <w:rsid w:val="00740777"/>
    <w:rsid w:val="00740832"/>
    <w:rsid w:val="00742730"/>
    <w:rsid w:val="00745094"/>
    <w:rsid w:val="007450EE"/>
    <w:rsid w:val="00745F6D"/>
    <w:rsid w:val="00746EF9"/>
    <w:rsid w:val="007511A9"/>
    <w:rsid w:val="00751B15"/>
    <w:rsid w:val="00751FDE"/>
    <w:rsid w:val="00754B51"/>
    <w:rsid w:val="007648B5"/>
    <w:rsid w:val="00765B26"/>
    <w:rsid w:val="00765DF1"/>
    <w:rsid w:val="0077580A"/>
    <w:rsid w:val="00775DCE"/>
    <w:rsid w:val="00783B8E"/>
    <w:rsid w:val="0079330A"/>
    <w:rsid w:val="00796293"/>
    <w:rsid w:val="007A0C86"/>
    <w:rsid w:val="007A204A"/>
    <w:rsid w:val="007A3043"/>
    <w:rsid w:val="007A36FC"/>
    <w:rsid w:val="007A37E8"/>
    <w:rsid w:val="007A45ED"/>
    <w:rsid w:val="007A4655"/>
    <w:rsid w:val="007A664F"/>
    <w:rsid w:val="007B197B"/>
    <w:rsid w:val="007B3155"/>
    <w:rsid w:val="007B540A"/>
    <w:rsid w:val="007B5530"/>
    <w:rsid w:val="007B6F05"/>
    <w:rsid w:val="007B7690"/>
    <w:rsid w:val="007C198B"/>
    <w:rsid w:val="007C1E87"/>
    <w:rsid w:val="007C1FAF"/>
    <w:rsid w:val="007C36D8"/>
    <w:rsid w:val="007C632D"/>
    <w:rsid w:val="007C7CBF"/>
    <w:rsid w:val="007D061D"/>
    <w:rsid w:val="007D3133"/>
    <w:rsid w:val="007D45FE"/>
    <w:rsid w:val="007D57A9"/>
    <w:rsid w:val="007D6F4B"/>
    <w:rsid w:val="007D6FB4"/>
    <w:rsid w:val="007E3444"/>
    <w:rsid w:val="007E4CC4"/>
    <w:rsid w:val="007E646C"/>
    <w:rsid w:val="007E6775"/>
    <w:rsid w:val="007F4AD9"/>
    <w:rsid w:val="007F5EE7"/>
    <w:rsid w:val="007F6AEC"/>
    <w:rsid w:val="007F7768"/>
    <w:rsid w:val="00800D05"/>
    <w:rsid w:val="00801AC3"/>
    <w:rsid w:val="00803D94"/>
    <w:rsid w:val="0080496C"/>
    <w:rsid w:val="008068BA"/>
    <w:rsid w:val="00810B8E"/>
    <w:rsid w:val="00811511"/>
    <w:rsid w:val="00811941"/>
    <w:rsid w:val="00812258"/>
    <w:rsid w:val="0081343F"/>
    <w:rsid w:val="0081537E"/>
    <w:rsid w:val="008165FC"/>
    <w:rsid w:val="00824AEB"/>
    <w:rsid w:val="00827633"/>
    <w:rsid w:val="00830CC0"/>
    <w:rsid w:val="008324A4"/>
    <w:rsid w:val="008338B3"/>
    <w:rsid w:val="00833B40"/>
    <w:rsid w:val="00835C3C"/>
    <w:rsid w:val="00836A05"/>
    <w:rsid w:val="00843E47"/>
    <w:rsid w:val="00845134"/>
    <w:rsid w:val="00851C93"/>
    <w:rsid w:val="008528EE"/>
    <w:rsid w:val="00852E6D"/>
    <w:rsid w:val="008536C8"/>
    <w:rsid w:val="00856623"/>
    <w:rsid w:val="00857907"/>
    <w:rsid w:val="0086079E"/>
    <w:rsid w:val="00862BD8"/>
    <w:rsid w:val="00863DB6"/>
    <w:rsid w:val="00865946"/>
    <w:rsid w:val="00865C71"/>
    <w:rsid w:val="00872A55"/>
    <w:rsid w:val="008736C1"/>
    <w:rsid w:val="008754E9"/>
    <w:rsid w:val="00880377"/>
    <w:rsid w:val="008830C1"/>
    <w:rsid w:val="00883F24"/>
    <w:rsid w:val="0088506A"/>
    <w:rsid w:val="00886118"/>
    <w:rsid w:val="00891177"/>
    <w:rsid w:val="00893AB5"/>
    <w:rsid w:val="00893D39"/>
    <w:rsid w:val="00893D72"/>
    <w:rsid w:val="008952DB"/>
    <w:rsid w:val="00897CF3"/>
    <w:rsid w:val="008A06C3"/>
    <w:rsid w:val="008A1B05"/>
    <w:rsid w:val="008A1ED9"/>
    <w:rsid w:val="008A6657"/>
    <w:rsid w:val="008B1CB1"/>
    <w:rsid w:val="008B5949"/>
    <w:rsid w:val="008B70D0"/>
    <w:rsid w:val="008C0005"/>
    <w:rsid w:val="008C0ABC"/>
    <w:rsid w:val="008C246C"/>
    <w:rsid w:val="008C50CB"/>
    <w:rsid w:val="008C6B17"/>
    <w:rsid w:val="008D0103"/>
    <w:rsid w:val="008D25A9"/>
    <w:rsid w:val="008D467B"/>
    <w:rsid w:val="008D7B88"/>
    <w:rsid w:val="008E0BF7"/>
    <w:rsid w:val="008E2A6C"/>
    <w:rsid w:val="008E3A1F"/>
    <w:rsid w:val="008E4BDB"/>
    <w:rsid w:val="008E6466"/>
    <w:rsid w:val="008E7E57"/>
    <w:rsid w:val="008F09FC"/>
    <w:rsid w:val="008F3B9F"/>
    <w:rsid w:val="008F3F49"/>
    <w:rsid w:val="008F4DD7"/>
    <w:rsid w:val="008F52F7"/>
    <w:rsid w:val="008F5724"/>
    <w:rsid w:val="008F5F7D"/>
    <w:rsid w:val="008F6F42"/>
    <w:rsid w:val="0090060F"/>
    <w:rsid w:val="009006F7"/>
    <w:rsid w:val="0090291A"/>
    <w:rsid w:val="00907773"/>
    <w:rsid w:val="009124FA"/>
    <w:rsid w:val="009128AC"/>
    <w:rsid w:val="00913979"/>
    <w:rsid w:val="009149E6"/>
    <w:rsid w:val="00914B5F"/>
    <w:rsid w:val="00915885"/>
    <w:rsid w:val="0091675E"/>
    <w:rsid w:val="00920502"/>
    <w:rsid w:val="00920EAE"/>
    <w:rsid w:val="00920F58"/>
    <w:rsid w:val="00921D95"/>
    <w:rsid w:val="00925BFE"/>
    <w:rsid w:val="0092669A"/>
    <w:rsid w:val="00935127"/>
    <w:rsid w:val="00935A95"/>
    <w:rsid w:val="0094287D"/>
    <w:rsid w:val="00945ABC"/>
    <w:rsid w:val="00950850"/>
    <w:rsid w:val="00960C12"/>
    <w:rsid w:val="00961A71"/>
    <w:rsid w:val="00964359"/>
    <w:rsid w:val="0096583B"/>
    <w:rsid w:val="00966898"/>
    <w:rsid w:val="00967851"/>
    <w:rsid w:val="0097051F"/>
    <w:rsid w:val="009709DE"/>
    <w:rsid w:val="00971386"/>
    <w:rsid w:val="0097486A"/>
    <w:rsid w:val="00974C1F"/>
    <w:rsid w:val="009807CA"/>
    <w:rsid w:val="0098570D"/>
    <w:rsid w:val="00992510"/>
    <w:rsid w:val="00992E80"/>
    <w:rsid w:val="00993537"/>
    <w:rsid w:val="00994D0F"/>
    <w:rsid w:val="009A10E8"/>
    <w:rsid w:val="009A295F"/>
    <w:rsid w:val="009A30A3"/>
    <w:rsid w:val="009A46FF"/>
    <w:rsid w:val="009B5141"/>
    <w:rsid w:val="009B5F2E"/>
    <w:rsid w:val="009B99F0"/>
    <w:rsid w:val="009C096D"/>
    <w:rsid w:val="009C1300"/>
    <w:rsid w:val="009C445A"/>
    <w:rsid w:val="009C571B"/>
    <w:rsid w:val="009D328B"/>
    <w:rsid w:val="009D358C"/>
    <w:rsid w:val="009D5E4F"/>
    <w:rsid w:val="009D64F5"/>
    <w:rsid w:val="009D677B"/>
    <w:rsid w:val="009D6DA2"/>
    <w:rsid w:val="009E0A26"/>
    <w:rsid w:val="009E0AB4"/>
    <w:rsid w:val="009E3DF4"/>
    <w:rsid w:val="009E6783"/>
    <w:rsid w:val="009E68F1"/>
    <w:rsid w:val="009E71FA"/>
    <w:rsid w:val="009F345E"/>
    <w:rsid w:val="009F5B0F"/>
    <w:rsid w:val="009F6204"/>
    <w:rsid w:val="009F6571"/>
    <w:rsid w:val="00A0039D"/>
    <w:rsid w:val="00A00CBF"/>
    <w:rsid w:val="00A03183"/>
    <w:rsid w:val="00A035CC"/>
    <w:rsid w:val="00A05D6C"/>
    <w:rsid w:val="00A06813"/>
    <w:rsid w:val="00A07C5D"/>
    <w:rsid w:val="00A10368"/>
    <w:rsid w:val="00A10536"/>
    <w:rsid w:val="00A10A86"/>
    <w:rsid w:val="00A10C9B"/>
    <w:rsid w:val="00A11266"/>
    <w:rsid w:val="00A118D9"/>
    <w:rsid w:val="00A1540B"/>
    <w:rsid w:val="00A15A89"/>
    <w:rsid w:val="00A1658B"/>
    <w:rsid w:val="00A17038"/>
    <w:rsid w:val="00A21A7C"/>
    <w:rsid w:val="00A22958"/>
    <w:rsid w:val="00A25DC4"/>
    <w:rsid w:val="00A27411"/>
    <w:rsid w:val="00A33D20"/>
    <w:rsid w:val="00A344F9"/>
    <w:rsid w:val="00A35E49"/>
    <w:rsid w:val="00A42B49"/>
    <w:rsid w:val="00A446B0"/>
    <w:rsid w:val="00A46EED"/>
    <w:rsid w:val="00A47074"/>
    <w:rsid w:val="00A470AE"/>
    <w:rsid w:val="00A526AD"/>
    <w:rsid w:val="00A52C5B"/>
    <w:rsid w:val="00A55027"/>
    <w:rsid w:val="00A55467"/>
    <w:rsid w:val="00A55775"/>
    <w:rsid w:val="00A55C5C"/>
    <w:rsid w:val="00A56180"/>
    <w:rsid w:val="00A62727"/>
    <w:rsid w:val="00A6469F"/>
    <w:rsid w:val="00A667D3"/>
    <w:rsid w:val="00A70F03"/>
    <w:rsid w:val="00A723FB"/>
    <w:rsid w:val="00A74DC2"/>
    <w:rsid w:val="00A758DB"/>
    <w:rsid w:val="00A77EAF"/>
    <w:rsid w:val="00A8062B"/>
    <w:rsid w:val="00A8066D"/>
    <w:rsid w:val="00A80E6A"/>
    <w:rsid w:val="00A81BDB"/>
    <w:rsid w:val="00A81F56"/>
    <w:rsid w:val="00A84C13"/>
    <w:rsid w:val="00A84C91"/>
    <w:rsid w:val="00A85BCE"/>
    <w:rsid w:val="00A874AF"/>
    <w:rsid w:val="00A87911"/>
    <w:rsid w:val="00A87A4D"/>
    <w:rsid w:val="00A94618"/>
    <w:rsid w:val="00A950CD"/>
    <w:rsid w:val="00A97544"/>
    <w:rsid w:val="00A97AEA"/>
    <w:rsid w:val="00AA15CD"/>
    <w:rsid w:val="00AA1D70"/>
    <w:rsid w:val="00AA332D"/>
    <w:rsid w:val="00AA3673"/>
    <w:rsid w:val="00AA5EC8"/>
    <w:rsid w:val="00AA7244"/>
    <w:rsid w:val="00AB0B46"/>
    <w:rsid w:val="00AB14B7"/>
    <w:rsid w:val="00AB5470"/>
    <w:rsid w:val="00AB5506"/>
    <w:rsid w:val="00AB5AC9"/>
    <w:rsid w:val="00AB6E31"/>
    <w:rsid w:val="00AB7791"/>
    <w:rsid w:val="00AC0563"/>
    <w:rsid w:val="00AC0B0E"/>
    <w:rsid w:val="00AC1F66"/>
    <w:rsid w:val="00AC2BD7"/>
    <w:rsid w:val="00AC3668"/>
    <w:rsid w:val="00AC3E8E"/>
    <w:rsid w:val="00AC4109"/>
    <w:rsid w:val="00AC53F6"/>
    <w:rsid w:val="00AC5CE3"/>
    <w:rsid w:val="00AC702F"/>
    <w:rsid w:val="00AC7EB4"/>
    <w:rsid w:val="00AD390F"/>
    <w:rsid w:val="00AD69D6"/>
    <w:rsid w:val="00AE04CC"/>
    <w:rsid w:val="00AE067E"/>
    <w:rsid w:val="00AE0764"/>
    <w:rsid w:val="00AE18DE"/>
    <w:rsid w:val="00AE1EAC"/>
    <w:rsid w:val="00AE7ED0"/>
    <w:rsid w:val="00AF433D"/>
    <w:rsid w:val="00AF44A4"/>
    <w:rsid w:val="00AF46E9"/>
    <w:rsid w:val="00AF662F"/>
    <w:rsid w:val="00B0474F"/>
    <w:rsid w:val="00B06262"/>
    <w:rsid w:val="00B13262"/>
    <w:rsid w:val="00B17881"/>
    <w:rsid w:val="00B20501"/>
    <w:rsid w:val="00B219A0"/>
    <w:rsid w:val="00B22D4E"/>
    <w:rsid w:val="00B2340B"/>
    <w:rsid w:val="00B23CF4"/>
    <w:rsid w:val="00B25159"/>
    <w:rsid w:val="00B25F3B"/>
    <w:rsid w:val="00B3593C"/>
    <w:rsid w:val="00B35E9B"/>
    <w:rsid w:val="00B36E9F"/>
    <w:rsid w:val="00B4005E"/>
    <w:rsid w:val="00B42C18"/>
    <w:rsid w:val="00B4527E"/>
    <w:rsid w:val="00B459DA"/>
    <w:rsid w:val="00B45EFF"/>
    <w:rsid w:val="00B47CA5"/>
    <w:rsid w:val="00B57C8F"/>
    <w:rsid w:val="00B615E1"/>
    <w:rsid w:val="00B61823"/>
    <w:rsid w:val="00B630AD"/>
    <w:rsid w:val="00B6333B"/>
    <w:rsid w:val="00B64866"/>
    <w:rsid w:val="00B67FF8"/>
    <w:rsid w:val="00B82E31"/>
    <w:rsid w:val="00B83CC3"/>
    <w:rsid w:val="00B9254B"/>
    <w:rsid w:val="00B943EA"/>
    <w:rsid w:val="00B946B2"/>
    <w:rsid w:val="00B94DA3"/>
    <w:rsid w:val="00B9583A"/>
    <w:rsid w:val="00B969F2"/>
    <w:rsid w:val="00B96D8A"/>
    <w:rsid w:val="00B97FB8"/>
    <w:rsid w:val="00BA16FE"/>
    <w:rsid w:val="00BA3D11"/>
    <w:rsid w:val="00BA3E06"/>
    <w:rsid w:val="00BA5092"/>
    <w:rsid w:val="00BA713F"/>
    <w:rsid w:val="00BA7A33"/>
    <w:rsid w:val="00BB4308"/>
    <w:rsid w:val="00BB517B"/>
    <w:rsid w:val="00BB5253"/>
    <w:rsid w:val="00BC2560"/>
    <w:rsid w:val="00BC29EE"/>
    <w:rsid w:val="00BC357F"/>
    <w:rsid w:val="00BC36B9"/>
    <w:rsid w:val="00BC37BD"/>
    <w:rsid w:val="00BC6D6F"/>
    <w:rsid w:val="00BD6F81"/>
    <w:rsid w:val="00BE018A"/>
    <w:rsid w:val="00BE0AA2"/>
    <w:rsid w:val="00BE415E"/>
    <w:rsid w:val="00BE60AE"/>
    <w:rsid w:val="00BE7960"/>
    <w:rsid w:val="00BF0C78"/>
    <w:rsid w:val="00BF11DD"/>
    <w:rsid w:val="00BF137F"/>
    <w:rsid w:val="00BF15CE"/>
    <w:rsid w:val="00BF26FD"/>
    <w:rsid w:val="00BF2C74"/>
    <w:rsid w:val="00BF3A30"/>
    <w:rsid w:val="00C01323"/>
    <w:rsid w:val="00C018FF"/>
    <w:rsid w:val="00C020E5"/>
    <w:rsid w:val="00C03C94"/>
    <w:rsid w:val="00C062FC"/>
    <w:rsid w:val="00C11A11"/>
    <w:rsid w:val="00C122AA"/>
    <w:rsid w:val="00C170F2"/>
    <w:rsid w:val="00C179C0"/>
    <w:rsid w:val="00C226C4"/>
    <w:rsid w:val="00C258D0"/>
    <w:rsid w:val="00C309DD"/>
    <w:rsid w:val="00C310C9"/>
    <w:rsid w:val="00C35112"/>
    <w:rsid w:val="00C3636C"/>
    <w:rsid w:val="00C3638E"/>
    <w:rsid w:val="00C40B6C"/>
    <w:rsid w:val="00C412C7"/>
    <w:rsid w:val="00C4166E"/>
    <w:rsid w:val="00C41943"/>
    <w:rsid w:val="00C419BE"/>
    <w:rsid w:val="00C4242C"/>
    <w:rsid w:val="00C46D7F"/>
    <w:rsid w:val="00C5097C"/>
    <w:rsid w:val="00C5459C"/>
    <w:rsid w:val="00C55386"/>
    <w:rsid w:val="00C569E3"/>
    <w:rsid w:val="00C65247"/>
    <w:rsid w:val="00C65A12"/>
    <w:rsid w:val="00C6786C"/>
    <w:rsid w:val="00C716A0"/>
    <w:rsid w:val="00C72BA9"/>
    <w:rsid w:val="00C73099"/>
    <w:rsid w:val="00C73683"/>
    <w:rsid w:val="00C7661F"/>
    <w:rsid w:val="00C80D6D"/>
    <w:rsid w:val="00C9564A"/>
    <w:rsid w:val="00C966DE"/>
    <w:rsid w:val="00CA39B7"/>
    <w:rsid w:val="00CA628F"/>
    <w:rsid w:val="00CA6AB4"/>
    <w:rsid w:val="00CA74AF"/>
    <w:rsid w:val="00CB01E9"/>
    <w:rsid w:val="00CB08D5"/>
    <w:rsid w:val="00CB141E"/>
    <w:rsid w:val="00CB563F"/>
    <w:rsid w:val="00CB6BA5"/>
    <w:rsid w:val="00CC03B8"/>
    <w:rsid w:val="00CC1E01"/>
    <w:rsid w:val="00CC1F10"/>
    <w:rsid w:val="00CC2BBC"/>
    <w:rsid w:val="00CC41B5"/>
    <w:rsid w:val="00CC444F"/>
    <w:rsid w:val="00CC488A"/>
    <w:rsid w:val="00CC6C5D"/>
    <w:rsid w:val="00CD1810"/>
    <w:rsid w:val="00CD3220"/>
    <w:rsid w:val="00CD3662"/>
    <w:rsid w:val="00CD6E7E"/>
    <w:rsid w:val="00CE023D"/>
    <w:rsid w:val="00CE5983"/>
    <w:rsid w:val="00CE5D1F"/>
    <w:rsid w:val="00CE7771"/>
    <w:rsid w:val="00CE78A0"/>
    <w:rsid w:val="00CE7BA4"/>
    <w:rsid w:val="00CF51AF"/>
    <w:rsid w:val="00CF57ED"/>
    <w:rsid w:val="00CF63FA"/>
    <w:rsid w:val="00D00F60"/>
    <w:rsid w:val="00D00F66"/>
    <w:rsid w:val="00D038E8"/>
    <w:rsid w:val="00D06B8A"/>
    <w:rsid w:val="00D14F5A"/>
    <w:rsid w:val="00D1539A"/>
    <w:rsid w:val="00D159D8"/>
    <w:rsid w:val="00D16043"/>
    <w:rsid w:val="00D176B9"/>
    <w:rsid w:val="00D20A48"/>
    <w:rsid w:val="00D23684"/>
    <w:rsid w:val="00D319FA"/>
    <w:rsid w:val="00D35A13"/>
    <w:rsid w:val="00D35F53"/>
    <w:rsid w:val="00D36836"/>
    <w:rsid w:val="00D46799"/>
    <w:rsid w:val="00D51B01"/>
    <w:rsid w:val="00D51FF8"/>
    <w:rsid w:val="00D52E09"/>
    <w:rsid w:val="00D532D7"/>
    <w:rsid w:val="00D54A08"/>
    <w:rsid w:val="00D5511B"/>
    <w:rsid w:val="00D55C37"/>
    <w:rsid w:val="00D561C9"/>
    <w:rsid w:val="00D57FE8"/>
    <w:rsid w:val="00D61AA6"/>
    <w:rsid w:val="00D61C20"/>
    <w:rsid w:val="00D65D7F"/>
    <w:rsid w:val="00D6678F"/>
    <w:rsid w:val="00D668E2"/>
    <w:rsid w:val="00D67A17"/>
    <w:rsid w:val="00D70EAE"/>
    <w:rsid w:val="00D72A90"/>
    <w:rsid w:val="00D772A6"/>
    <w:rsid w:val="00D91373"/>
    <w:rsid w:val="00D91AE5"/>
    <w:rsid w:val="00D91F42"/>
    <w:rsid w:val="00D9336B"/>
    <w:rsid w:val="00D9435B"/>
    <w:rsid w:val="00D94A91"/>
    <w:rsid w:val="00D95543"/>
    <w:rsid w:val="00DA214B"/>
    <w:rsid w:val="00DA33F9"/>
    <w:rsid w:val="00DB0DE9"/>
    <w:rsid w:val="00DB1FA2"/>
    <w:rsid w:val="00DB3A36"/>
    <w:rsid w:val="00DB51A0"/>
    <w:rsid w:val="00DC23F4"/>
    <w:rsid w:val="00DC5103"/>
    <w:rsid w:val="00DC6AF5"/>
    <w:rsid w:val="00DD470F"/>
    <w:rsid w:val="00DD474E"/>
    <w:rsid w:val="00DD4A46"/>
    <w:rsid w:val="00DD4C04"/>
    <w:rsid w:val="00DD68D6"/>
    <w:rsid w:val="00DD7DED"/>
    <w:rsid w:val="00DE7A86"/>
    <w:rsid w:val="00DF548A"/>
    <w:rsid w:val="00DF7917"/>
    <w:rsid w:val="00DF7C43"/>
    <w:rsid w:val="00E01E65"/>
    <w:rsid w:val="00E06F8D"/>
    <w:rsid w:val="00E0742E"/>
    <w:rsid w:val="00E11885"/>
    <w:rsid w:val="00E1202F"/>
    <w:rsid w:val="00E134BA"/>
    <w:rsid w:val="00E1528E"/>
    <w:rsid w:val="00E15E5F"/>
    <w:rsid w:val="00E2324D"/>
    <w:rsid w:val="00E249BD"/>
    <w:rsid w:val="00E255F2"/>
    <w:rsid w:val="00E2582D"/>
    <w:rsid w:val="00E27972"/>
    <w:rsid w:val="00E320C2"/>
    <w:rsid w:val="00E3235E"/>
    <w:rsid w:val="00E328AA"/>
    <w:rsid w:val="00E368A2"/>
    <w:rsid w:val="00E37FFA"/>
    <w:rsid w:val="00E40A20"/>
    <w:rsid w:val="00E42489"/>
    <w:rsid w:val="00E47306"/>
    <w:rsid w:val="00E50969"/>
    <w:rsid w:val="00E5152E"/>
    <w:rsid w:val="00E52534"/>
    <w:rsid w:val="00E5294B"/>
    <w:rsid w:val="00E52C37"/>
    <w:rsid w:val="00E5476D"/>
    <w:rsid w:val="00E60BA3"/>
    <w:rsid w:val="00E60E08"/>
    <w:rsid w:val="00E6142F"/>
    <w:rsid w:val="00E61E3F"/>
    <w:rsid w:val="00E62CD5"/>
    <w:rsid w:val="00E62E26"/>
    <w:rsid w:val="00E64C9F"/>
    <w:rsid w:val="00E65644"/>
    <w:rsid w:val="00E66234"/>
    <w:rsid w:val="00E67651"/>
    <w:rsid w:val="00E7070A"/>
    <w:rsid w:val="00E71B81"/>
    <w:rsid w:val="00E80B36"/>
    <w:rsid w:val="00E820B9"/>
    <w:rsid w:val="00E82972"/>
    <w:rsid w:val="00E82C9E"/>
    <w:rsid w:val="00E835AE"/>
    <w:rsid w:val="00E83E88"/>
    <w:rsid w:val="00E877BA"/>
    <w:rsid w:val="00E87BF6"/>
    <w:rsid w:val="00E90CC3"/>
    <w:rsid w:val="00E912E3"/>
    <w:rsid w:val="00E9434E"/>
    <w:rsid w:val="00E9501E"/>
    <w:rsid w:val="00E95199"/>
    <w:rsid w:val="00E95C59"/>
    <w:rsid w:val="00E969ED"/>
    <w:rsid w:val="00E96BF1"/>
    <w:rsid w:val="00E97667"/>
    <w:rsid w:val="00EA23A8"/>
    <w:rsid w:val="00EA564C"/>
    <w:rsid w:val="00EA7E90"/>
    <w:rsid w:val="00EB0DAE"/>
    <w:rsid w:val="00EB1496"/>
    <w:rsid w:val="00EB7058"/>
    <w:rsid w:val="00EC11DC"/>
    <w:rsid w:val="00EC1707"/>
    <w:rsid w:val="00EC3032"/>
    <w:rsid w:val="00EC47BD"/>
    <w:rsid w:val="00EC5684"/>
    <w:rsid w:val="00EC6846"/>
    <w:rsid w:val="00ED1F25"/>
    <w:rsid w:val="00ED647C"/>
    <w:rsid w:val="00EE1D70"/>
    <w:rsid w:val="00EE2E72"/>
    <w:rsid w:val="00EE338D"/>
    <w:rsid w:val="00EE3C72"/>
    <w:rsid w:val="00EE4518"/>
    <w:rsid w:val="00EF576C"/>
    <w:rsid w:val="00EF626E"/>
    <w:rsid w:val="00EF6347"/>
    <w:rsid w:val="00F0474B"/>
    <w:rsid w:val="00F12451"/>
    <w:rsid w:val="00F15BCD"/>
    <w:rsid w:val="00F15DE5"/>
    <w:rsid w:val="00F16703"/>
    <w:rsid w:val="00F1708D"/>
    <w:rsid w:val="00F21B8A"/>
    <w:rsid w:val="00F228BD"/>
    <w:rsid w:val="00F231C1"/>
    <w:rsid w:val="00F2634F"/>
    <w:rsid w:val="00F26E13"/>
    <w:rsid w:val="00F27E7D"/>
    <w:rsid w:val="00F34FCD"/>
    <w:rsid w:val="00F34FD3"/>
    <w:rsid w:val="00F416AF"/>
    <w:rsid w:val="00F4227C"/>
    <w:rsid w:val="00F423F2"/>
    <w:rsid w:val="00F44160"/>
    <w:rsid w:val="00F44F91"/>
    <w:rsid w:val="00F45325"/>
    <w:rsid w:val="00F45E37"/>
    <w:rsid w:val="00F47499"/>
    <w:rsid w:val="00F51708"/>
    <w:rsid w:val="00F54870"/>
    <w:rsid w:val="00F55394"/>
    <w:rsid w:val="00F55DE7"/>
    <w:rsid w:val="00F567F3"/>
    <w:rsid w:val="00F56E9E"/>
    <w:rsid w:val="00F57B87"/>
    <w:rsid w:val="00F6428D"/>
    <w:rsid w:val="00F64D9C"/>
    <w:rsid w:val="00F66434"/>
    <w:rsid w:val="00F70595"/>
    <w:rsid w:val="00F75906"/>
    <w:rsid w:val="00F763C0"/>
    <w:rsid w:val="00F7735C"/>
    <w:rsid w:val="00F77557"/>
    <w:rsid w:val="00F830E9"/>
    <w:rsid w:val="00F83254"/>
    <w:rsid w:val="00F83786"/>
    <w:rsid w:val="00F8510E"/>
    <w:rsid w:val="00F917FA"/>
    <w:rsid w:val="00F93A3A"/>
    <w:rsid w:val="00F94103"/>
    <w:rsid w:val="00F96411"/>
    <w:rsid w:val="00F97691"/>
    <w:rsid w:val="00FA0736"/>
    <w:rsid w:val="00FA07BC"/>
    <w:rsid w:val="00FA6389"/>
    <w:rsid w:val="00FB504E"/>
    <w:rsid w:val="00FC1E87"/>
    <w:rsid w:val="00FC21FC"/>
    <w:rsid w:val="00FC3998"/>
    <w:rsid w:val="00FC3A1F"/>
    <w:rsid w:val="00FC3F69"/>
    <w:rsid w:val="00FC4FAA"/>
    <w:rsid w:val="00FD26F2"/>
    <w:rsid w:val="00FD2F55"/>
    <w:rsid w:val="00FD761B"/>
    <w:rsid w:val="00FF5422"/>
    <w:rsid w:val="00FF6DBA"/>
    <w:rsid w:val="00FF7908"/>
    <w:rsid w:val="00FF7D1D"/>
    <w:rsid w:val="0103CF18"/>
    <w:rsid w:val="012CD706"/>
    <w:rsid w:val="01BAD46A"/>
    <w:rsid w:val="01DCAABC"/>
    <w:rsid w:val="0254AAE6"/>
    <w:rsid w:val="026D1251"/>
    <w:rsid w:val="02831900"/>
    <w:rsid w:val="028CC578"/>
    <w:rsid w:val="02C39690"/>
    <w:rsid w:val="02EB8D4F"/>
    <w:rsid w:val="0375485C"/>
    <w:rsid w:val="03B24C45"/>
    <w:rsid w:val="0429F0FC"/>
    <w:rsid w:val="046E2440"/>
    <w:rsid w:val="04815F84"/>
    <w:rsid w:val="04A0E94D"/>
    <w:rsid w:val="04D97D83"/>
    <w:rsid w:val="04FA4DB4"/>
    <w:rsid w:val="04FAB596"/>
    <w:rsid w:val="05199645"/>
    <w:rsid w:val="051FF034"/>
    <w:rsid w:val="05306652"/>
    <w:rsid w:val="053E80BD"/>
    <w:rsid w:val="05668980"/>
    <w:rsid w:val="0569802A"/>
    <w:rsid w:val="0570F6FB"/>
    <w:rsid w:val="05C8CE25"/>
    <w:rsid w:val="05F44D61"/>
    <w:rsid w:val="060B4ACF"/>
    <w:rsid w:val="0617BAA7"/>
    <w:rsid w:val="061DB6E6"/>
    <w:rsid w:val="064D45EE"/>
    <w:rsid w:val="069913F9"/>
    <w:rsid w:val="06A89300"/>
    <w:rsid w:val="06C34971"/>
    <w:rsid w:val="06F53391"/>
    <w:rsid w:val="0722FA61"/>
    <w:rsid w:val="0753D17D"/>
    <w:rsid w:val="07621B98"/>
    <w:rsid w:val="076240E7"/>
    <w:rsid w:val="07C38B11"/>
    <w:rsid w:val="080261CA"/>
    <w:rsid w:val="0803249D"/>
    <w:rsid w:val="081BEECE"/>
    <w:rsid w:val="082F68D2"/>
    <w:rsid w:val="08429AB7"/>
    <w:rsid w:val="0869D272"/>
    <w:rsid w:val="08847A5C"/>
    <w:rsid w:val="08AAD3DF"/>
    <w:rsid w:val="0922DE5B"/>
    <w:rsid w:val="0934EE13"/>
    <w:rsid w:val="095001A4"/>
    <w:rsid w:val="09517A0C"/>
    <w:rsid w:val="09543885"/>
    <w:rsid w:val="095AFB29"/>
    <w:rsid w:val="0980FCAC"/>
    <w:rsid w:val="09AA8573"/>
    <w:rsid w:val="09F3F8CF"/>
    <w:rsid w:val="09F5FBF2"/>
    <w:rsid w:val="0A3969CC"/>
    <w:rsid w:val="0A5ABDD7"/>
    <w:rsid w:val="0A728478"/>
    <w:rsid w:val="0A87349A"/>
    <w:rsid w:val="0AA3297A"/>
    <w:rsid w:val="0B2D73A5"/>
    <w:rsid w:val="0B535CBF"/>
    <w:rsid w:val="0B599DF1"/>
    <w:rsid w:val="0B629F58"/>
    <w:rsid w:val="0B855B08"/>
    <w:rsid w:val="0BDDE215"/>
    <w:rsid w:val="0BE53046"/>
    <w:rsid w:val="0BE7E192"/>
    <w:rsid w:val="0BF1E390"/>
    <w:rsid w:val="0C2474E5"/>
    <w:rsid w:val="0C2B4AD4"/>
    <w:rsid w:val="0C3965CD"/>
    <w:rsid w:val="0C579245"/>
    <w:rsid w:val="0C69997D"/>
    <w:rsid w:val="0C6D916F"/>
    <w:rsid w:val="0C6E28E7"/>
    <w:rsid w:val="0C93FA39"/>
    <w:rsid w:val="0C96DC8F"/>
    <w:rsid w:val="0CD13E20"/>
    <w:rsid w:val="0CD40C98"/>
    <w:rsid w:val="0CDCED69"/>
    <w:rsid w:val="0CDD3707"/>
    <w:rsid w:val="0D4F82CB"/>
    <w:rsid w:val="0DA2377B"/>
    <w:rsid w:val="0E165D5B"/>
    <w:rsid w:val="0E3A967B"/>
    <w:rsid w:val="0E6E1794"/>
    <w:rsid w:val="0E9A4AB2"/>
    <w:rsid w:val="0EE4B23B"/>
    <w:rsid w:val="0F014C2D"/>
    <w:rsid w:val="0F0AD3C5"/>
    <w:rsid w:val="0F3BCD56"/>
    <w:rsid w:val="0F43987D"/>
    <w:rsid w:val="0F46B91E"/>
    <w:rsid w:val="0F76D2EE"/>
    <w:rsid w:val="0F7F8347"/>
    <w:rsid w:val="0FA11999"/>
    <w:rsid w:val="0FAABEE8"/>
    <w:rsid w:val="0FF94811"/>
    <w:rsid w:val="0FFC599B"/>
    <w:rsid w:val="1022D6CA"/>
    <w:rsid w:val="10431FD1"/>
    <w:rsid w:val="10511076"/>
    <w:rsid w:val="106F9E10"/>
    <w:rsid w:val="10948200"/>
    <w:rsid w:val="10DA4655"/>
    <w:rsid w:val="11091CB2"/>
    <w:rsid w:val="1120E9C9"/>
    <w:rsid w:val="1163ACCF"/>
    <w:rsid w:val="116452DB"/>
    <w:rsid w:val="116A0822"/>
    <w:rsid w:val="1172F842"/>
    <w:rsid w:val="119DB9CB"/>
    <w:rsid w:val="11E86D0E"/>
    <w:rsid w:val="11F2CE86"/>
    <w:rsid w:val="11FF04B3"/>
    <w:rsid w:val="120928C9"/>
    <w:rsid w:val="1218B91E"/>
    <w:rsid w:val="121A397E"/>
    <w:rsid w:val="121E5934"/>
    <w:rsid w:val="1228FB7D"/>
    <w:rsid w:val="125419E6"/>
    <w:rsid w:val="125492DD"/>
    <w:rsid w:val="1280DEB6"/>
    <w:rsid w:val="12E550D8"/>
    <w:rsid w:val="12F3450B"/>
    <w:rsid w:val="13012EC9"/>
    <w:rsid w:val="134F8794"/>
    <w:rsid w:val="1365C4B2"/>
    <w:rsid w:val="13AF123B"/>
    <w:rsid w:val="13CE6AD7"/>
    <w:rsid w:val="13D4B933"/>
    <w:rsid w:val="13F9AD84"/>
    <w:rsid w:val="141F24B3"/>
    <w:rsid w:val="145E1A31"/>
    <w:rsid w:val="148191EF"/>
    <w:rsid w:val="1486667A"/>
    <w:rsid w:val="14A0FC09"/>
    <w:rsid w:val="14AB9523"/>
    <w:rsid w:val="14DD5D5F"/>
    <w:rsid w:val="14FA1293"/>
    <w:rsid w:val="15142DDC"/>
    <w:rsid w:val="1531F72C"/>
    <w:rsid w:val="15384588"/>
    <w:rsid w:val="1561347C"/>
    <w:rsid w:val="15A8D1BD"/>
    <w:rsid w:val="1611C0AF"/>
    <w:rsid w:val="1614A686"/>
    <w:rsid w:val="16349C3D"/>
    <w:rsid w:val="164F40FC"/>
    <w:rsid w:val="165F40E9"/>
    <w:rsid w:val="166DD741"/>
    <w:rsid w:val="167B7D11"/>
    <w:rsid w:val="16AF0F8A"/>
    <w:rsid w:val="16C869BD"/>
    <w:rsid w:val="16FF7FD4"/>
    <w:rsid w:val="170435D8"/>
    <w:rsid w:val="1721EF07"/>
    <w:rsid w:val="172FA484"/>
    <w:rsid w:val="17335FD1"/>
    <w:rsid w:val="177DC6AB"/>
    <w:rsid w:val="17BE3957"/>
    <w:rsid w:val="17CB35FD"/>
    <w:rsid w:val="17E0F9C3"/>
    <w:rsid w:val="182334A7"/>
    <w:rsid w:val="1835A905"/>
    <w:rsid w:val="18648797"/>
    <w:rsid w:val="189E70E8"/>
    <w:rsid w:val="18A1D57F"/>
    <w:rsid w:val="18ED0AC9"/>
    <w:rsid w:val="191EDDA9"/>
    <w:rsid w:val="193E80B3"/>
    <w:rsid w:val="1945C61B"/>
    <w:rsid w:val="19932FFA"/>
    <w:rsid w:val="19BAA86E"/>
    <w:rsid w:val="19D55E52"/>
    <w:rsid w:val="19FA4903"/>
    <w:rsid w:val="1A1E2B0A"/>
    <w:rsid w:val="1A4F4BD9"/>
    <w:rsid w:val="1A8BEA1E"/>
    <w:rsid w:val="1AA54FD2"/>
    <w:rsid w:val="1AB0A783"/>
    <w:rsid w:val="1AC631FD"/>
    <w:rsid w:val="1ADAA610"/>
    <w:rsid w:val="1AF5582B"/>
    <w:rsid w:val="1B414864"/>
    <w:rsid w:val="1B5027CE"/>
    <w:rsid w:val="1B671C2E"/>
    <w:rsid w:val="1B7EEA40"/>
    <w:rsid w:val="1BC6C20D"/>
    <w:rsid w:val="1C1B6D40"/>
    <w:rsid w:val="1C2A3CAC"/>
    <w:rsid w:val="1C2C22AD"/>
    <w:rsid w:val="1C51C3A6"/>
    <w:rsid w:val="1C6DAD8F"/>
    <w:rsid w:val="1C94CC8A"/>
    <w:rsid w:val="1CFBEF3A"/>
    <w:rsid w:val="1D06DE06"/>
    <w:rsid w:val="1D0DCE22"/>
    <w:rsid w:val="1D3E58C4"/>
    <w:rsid w:val="1D87F60C"/>
    <w:rsid w:val="1DD140E6"/>
    <w:rsid w:val="1E0A1568"/>
    <w:rsid w:val="1E31A1CA"/>
    <w:rsid w:val="1E3712EA"/>
    <w:rsid w:val="1E400DA2"/>
    <w:rsid w:val="1E443FF3"/>
    <w:rsid w:val="1E741D4E"/>
    <w:rsid w:val="1E92DA68"/>
    <w:rsid w:val="1E9C5573"/>
    <w:rsid w:val="1EA5AE57"/>
    <w:rsid w:val="1EBEBFA2"/>
    <w:rsid w:val="1ED53B8F"/>
    <w:rsid w:val="1F602C07"/>
    <w:rsid w:val="1F7CB800"/>
    <w:rsid w:val="1FAC3FB8"/>
    <w:rsid w:val="200ABEFE"/>
    <w:rsid w:val="2027E938"/>
    <w:rsid w:val="20362C9B"/>
    <w:rsid w:val="20366043"/>
    <w:rsid w:val="2047359C"/>
    <w:rsid w:val="20740B88"/>
    <w:rsid w:val="20D324BE"/>
    <w:rsid w:val="20D40EFB"/>
    <w:rsid w:val="212A5A9E"/>
    <w:rsid w:val="213CD891"/>
    <w:rsid w:val="2165CB02"/>
    <w:rsid w:val="21732F25"/>
    <w:rsid w:val="219F037B"/>
    <w:rsid w:val="219F3DC8"/>
    <w:rsid w:val="21BBA01E"/>
    <w:rsid w:val="21F94A78"/>
    <w:rsid w:val="221E1592"/>
    <w:rsid w:val="2248E578"/>
    <w:rsid w:val="224B80C7"/>
    <w:rsid w:val="2273693C"/>
    <w:rsid w:val="22856FF3"/>
    <w:rsid w:val="22AAD225"/>
    <w:rsid w:val="22E18915"/>
    <w:rsid w:val="22E7AAA6"/>
    <w:rsid w:val="2306673B"/>
    <w:rsid w:val="230FB811"/>
    <w:rsid w:val="233D17B0"/>
    <w:rsid w:val="23620904"/>
    <w:rsid w:val="238DC563"/>
    <w:rsid w:val="23A6BAEF"/>
    <w:rsid w:val="23AC6C83"/>
    <w:rsid w:val="23EF962C"/>
    <w:rsid w:val="23FB8479"/>
    <w:rsid w:val="2421FDAC"/>
    <w:rsid w:val="243BEA71"/>
    <w:rsid w:val="24A8EB9A"/>
    <w:rsid w:val="24BB2BD0"/>
    <w:rsid w:val="24E0FD87"/>
    <w:rsid w:val="24EBF4E3"/>
    <w:rsid w:val="254D356B"/>
    <w:rsid w:val="25722303"/>
    <w:rsid w:val="258B4EFB"/>
    <w:rsid w:val="259B4651"/>
    <w:rsid w:val="25C3695F"/>
    <w:rsid w:val="25F4B733"/>
    <w:rsid w:val="2613F85D"/>
    <w:rsid w:val="2619F420"/>
    <w:rsid w:val="26356FAE"/>
    <w:rsid w:val="2657711F"/>
    <w:rsid w:val="265EFD0F"/>
    <w:rsid w:val="26749591"/>
    <w:rsid w:val="268A4E7F"/>
    <w:rsid w:val="26ACF0D7"/>
    <w:rsid w:val="26CB4FDA"/>
    <w:rsid w:val="26D6F64A"/>
    <w:rsid w:val="26F2037D"/>
    <w:rsid w:val="26F2526A"/>
    <w:rsid w:val="2702046C"/>
    <w:rsid w:val="276478DB"/>
    <w:rsid w:val="27C08BC8"/>
    <w:rsid w:val="280DC747"/>
    <w:rsid w:val="28180F5A"/>
    <w:rsid w:val="28245878"/>
    <w:rsid w:val="284EBBAC"/>
    <w:rsid w:val="2877BD1F"/>
    <w:rsid w:val="289ED0EC"/>
    <w:rsid w:val="28C7ACA2"/>
    <w:rsid w:val="2929F435"/>
    <w:rsid w:val="296B99B9"/>
    <w:rsid w:val="29A3ECA8"/>
    <w:rsid w:val="29A98D45"/>
    <w:rsid w:val="29B446BA"/>
    <w:rsid w:val="29C7ECE5"/>
    <w:rsid w:val="29FE67AD"/>
    <w:rsid w:val="2A094A6B"/>
    <w:rsid w:val="2A5AB2CE"/>
    <w:rsid w:val="2A6708B3"/>
    <w:rsid w:val="2A8AFB94"/>
    <w:rsid w:val="2A97FCCB"/>
    <w:rsid w:val="2AB92A9C"/>
    <w:rsid w:val="2ACE0F4D"/>
    <w:rsid w:val="2ADC4277"/>
    <w:rsid w:val="2AE4B0E0"/>
    <w:rsid w:val="2B0F03A6"/>
    <w:rsid w:val="2B16F7B3"/>
    <w:rsid w:val="2B270090"/>
    <w:rsid w:val="2B4935A7"/>
    <w:rsid w:val="2B526D85"/>
    <w:rsid w:val="2B5BC669"/>
    <w:rsid w:val="2B72C3B7"/>
    <w:rsid w:val="2B784F40"/>
    <w:rsid w:val="2B7B1C5F"/>
    <w:rsid w:val="2B7E80F6"/>
    <w:rsid w:val="2BA41757"/>
    <w:rsid w:val="2BBAE1D4"/>
    <w:rsid w:val="2C00A2D3"/>
    <w:rsid w:val="2C0916E3"/>
    <w:rsid w:val="2C2281D9"/>
    <w:rsid w:val="2C336885"/>
    <w:rsid w:val="2C4A5E5D"/>
    <w:rsid w:val="2C4C98B7"/>
    <w:rsid w:val="2C629E28"/>
    <w:rsid w:val="2C6E4064"/>
    <w:rsid w:val="2CFCE89A"/>
    <w:rsid w:val="2D13E257"/>
    <w:rsid w:val="2D171506"/>
    <w:rsid w:val="2D23A392"/>
    <w:rsid w:val="2D784FC7"/>
    <w:rsid w:val="2D93E46B"/>
    <w:rsid w:val="2DB712D9"/>
    <w:rsid w:val="2DE26D94"/>
    <w:rsid w:val="2DFE5AFC"/>
    <w:rsid w:val="2E0E99B4"/>
    <w:rsid w:val="2E135335"/>
    <w:rsid w:val="2E4919E2"/>
    <w:rsid w:val="2E4B5BCD"/>
    <w:rsid w:val="2E6B79C5"/>
    <w:rsid w:val="2E956A3A"/>
    <w:rsid w:val="2ECE4263"/>
    <w:rsid w:val="2EEDEF0F"/>
    <w:rsid w:val="2EEFF2E0"/>
    <w:rsid w:val="2F2B0A86"/>
    <w:rsid w:val="2F32E5FE"/>
    <w:rsid w:val="2F3BDA3B"/>
    <w:rsid w:val="2F6D4AFA"/>
    <w:rsid w:val="2FDF8D6E"/>
    <w:rsid w:val="3025CE50"/>
    <w:rsid w:val="30530DAF"/>
    <w:rsid w:val="3056DEB4"/>
    <w:rsid w:val="30574456"/>
    <w:rsid w:val="307F5442"/>
    <w:rsid w:val="308EC89A"/>
    <w:rsid w:val="30CF91BB"/>
    <w:rsid w:val="31079C7B"/>
    <w:rsid w:val="3138E651"/>
    <w:rsid w:val="318E9C77"/>
    <w:rsid w:val="3197A592"/>
    <w:rsid w:val="31F93ADA"/>
    <w:rsid w:val="31FE3308"/>
    <w:rsid w:val="3206A5F8"/>
    <w:rsid w:val="3258EDBD"/>
    <w:rsid w:val="327E6DF3"/>
    <w:rsid w:val="3287BC3F"/>
    <w:rsid w:val="32A80BB8"/>
    <w:rsid w:val="32AF1908"/>
    <w:rsid w:val="32B3C302"/>
    <w:rsid w:val="32D3FD30"/>
    <w:rsid w:val="32D93C8A"/>
    <w:rsid w:val="330F41A5"/>
    <w:rsid w:val="3329E781"/>
    <w:rsid w:val="33891C26"/>
    <w:rsid w:val="33D07C2E"/>
    <w:rsid w:val="33DE7969"/>
    <w:rsid w:val="33DE8B19"/>
    <w:rsid w:val="33DF566B"/>
    <w:rsid w:val="33E74C85"/>
    <w:rsid w:val="33F380C0"/>
    <w:rsid w:val="34042943"/>
    <w:rsid w:val="34277DCB"/>
    <w:rsid w:val="343525A3"/>
    <w:rsid w:val="344918EF"/>
    <w:rsid w:val="344F174E"/>
    <w:rsid w:val="3452D0E9"/>
    <w:rsid w:val="34550103"/>
    <w:rsid w:val="346ECB70"/>
    <w:rsid w:val="34BD201E"/>
    <w:rsid w:val="34F65B6E"/>
    <w:rsid w:val="34F73BB9"/>
    <w:rsid w:val="3516E9F1"/>
    <w:rsid w:val="354ACD47"/>
    <w:rsid w:val="354B21AF"/>
    <w:rsid w:val="3551F084"/>
    <w:rsid w:val="358868A8"/>
    <w:rsid w:val="35EB3C9E"/>
    <w:rsid w:val="363AC081"/>
    <w:rsid w:val="363B6291"/>
    <w:rsid w:val="368D44B4"/>
    <w:rsid w:val="36989489"/>
    <w:rsid w:val="36B35833"/>
    <w:rsid w:val="36B56BD9"/>
    <w:rsid w:val="36FC0B4E"/>
    <w:rsid w:val="371D1C47"/>
    <w:rsid w:val="3726425A"/>
    <w:rsid w:val="372FF1D9"/>
    <w:rsid w:val="375C87AD"/>
    <w:rsid w:val="3781F2B3"/>
    <w:rsid w:val="378A54A0"/>
    <w:rsid w:val="37A437CC"/>
    <w:rsid w:val="37A4A5CA"/>
    <w:rsid w:val="37A9A473"/>
    <w:rsid w:val="37AACCE8"/>
    <w:rsid w:val="37AFF6EC"/>
    <w:rsid w:val="37D1A9C7"/>
    <w:rsid w:val="37F1C290"/>
    <w:rsid w:val="3820EE55"/>
    <w:rsid w:val="38211DF2"/>
    <w:rsid w:val="383D4544"/>
    <w:rsid w:val="387F08EE"/>
    <w:rsid w:val="38F7ADCA"/>
    <w:rsid w:val="3902444D"/>
    <w:rsid w:val="39306333"/>
    <w:rsid w:val="399155B4"/>
    <w:rsid w:val="3994C522"/>
    <w:rsid w:val="39A339B3"/>
    <w:rsid w:val="39CE9869"/>
    <w:rsid w:val="39DDD487"/>
    <w:rsid w:val="3A05108D"/>
    <w:rsid w:val="3A070F46"/>
    <w:rsid w:val="3A172D9B"/>
    <w:rsid w:val="3A1DD513"/>
    <w:rsid w:val="3A23E871"/>
    <w:rsid w:val="3A27B608"/>
    <w:rsid w:val="3A4CEEC4"/>
    <w:rsid w:val="3A945B40"/>
    <w:rsid w:val="3AEB92C1"/>
    <w:rsid w:val="3B0253A2"/>
    <w:rsid w:val="3B212750"/>
    <w:rsid w:val="3B296DD9"/>
    <w:rsid w:val="3B2A58F6"/>
    <w:rsid w:val="3B4A6E78"/>
    <w:rsid w:val="3B51DD56"/>
    <w:rsid w:val="3B6975F5"/>
    <w:rsid w:val="3BA48EB1"/>
    <w:rsid w:val="3BBE0ADA"/>
    <w:rsid w:val="3BBE3730"/>
    <w:rsid w:val="3C1E8090"/>
    <w:rsid w:val="3C4BB75E"/>
    <w:rsid w:val="3C4C3495"/>
    <w:rsid w:val="3C511433"/>
    <w:rsid w:val="3C6A67EB"/>
    <w:rsid w:val="3C80691A"/>
    <w:rsid w:val="3CE3577A"/>
    <w:rsid w:val="3CEEB810"/>
    <w:rsid w:val="3D2AE57B"/>
    <w:rsid w:val="3D38B7EE"/>
    <w:rsid w:val="3D46890D"/>
    <w:rsid w:val="3D5033DB"/>
    <w:rsid w:val="3D83810B"/>
    <w:rsid w:val="3D9BCBBF"/>
    <w:rsid w:val="3DDF6863"/>
    <w:rsid w:val="3DEF4106"/>
    <w:rsid w:val="3E0F3304"/>
    <w:rsid w:val="3E2787A0"/>
    <w:rsid w:val="3E4C1DBB"/>
    <w:rsid w:val="3E61A72F"/>
    <w:rsid w:val="3E6D461D"/>
    <w:rsid w:val="3E77309E"/>
    <w:rsid w:val="3E9F98DD"/>
    <w:rsid w:val="3EDE432C"/>
    <w:rsid w:val="3EECF3BC"/>
    <w:rsid w:val="3EF867A8"/>
    <w:rsid w:val="3F5A8208"/>
    <w:rsid w:val="3FEC09C8"/>
    <w:rsid w:val="40338907"/>
    <w:rsid w:val="403D62A8"/>
    <w:rsid w:val="40FB602B"/>
    <w:rsid w:val="417308FA"/>
    <w:rsid w:val="41792E1D"/>
    <w:rsid w:val="418C2BA7"/>
    <w:rsid w:val="4198A4D6"/>
    <w:rsid w:val="41AED7DB"/>
    <w:rsid w:val="41BC32C6"/>
    <w:rsid w:val="41CA9A86"/>
    <w:rsid w:val="41CD2605"/>
    <w:rsid w:val="420111AF"/>
    <w:rsid w:val="42DA5409"/>
    <w:rsid w:val="43018E71"/>
    <w:rsid w:val="43690630"/>
    <w:rsid w:val="438CA358"/>
    <w:rsid w:val="439EDB49"/>
    <w:rsid w:val="43D2C014"/>
    <w:rsid w:val="44260E82"/>
    <w:rsid w:val="44631684"/>
    <w:rsid w:val="4466162E"/>
    <w:rsid w:val="448CBD16"/>
    <w:rsid w:val="4499D8FE"/>
    <w:rsid w:val="44A57742"/>
    <w:rsid w:val="44C006E0"/>
    <w:rsid w:val="44C0C9B3"/>
    <w:rsid w:val="44D05823"/>
    <w:rsid w:val="44E9B107"/>
    <w:rsid w:val="44F81022"/>
    <w:rsid w:val="44FF0307"/>
    <w:rsid w:val="4504D691"/>
    <w:rsid w:val="450545F7"/>
    <w:rsid w:val="4534955C"/>
    <w:rsid w:val="45A33124"/>
    <w:rsid w:val="465FA07F"/>
    <w:rsid w:val="468319B3"/>
    <w:rsid w:val="4750636D"/>
    <w:rsid w:val="477213FF"/>
    <w:rsid w:val="47D88AF8"/>
    <w:rsid w:val="47EA7E0A"/>
    <w:rsid w:val="4830BA14"/>
    <w:rsid w:val="48454E53"/>
    <w:rsid w:val="485742A8"/>
    <w:rsid w:val="486C1ADD"/>
    <w:rsid w:val="489EB8F1"/>
    <w:rsid w:val="48B8E18A"/>
    <w:rsid w:val="48BA003D"/>
    <w:rsid w:val="48D9AF5A"/>
    <w:rsid w:val="48EA3AC8"/>
    <w:rsid w:val="4919FBAE"/>
    <w:rsid w:val="491C8F81"/>
    <w:rsid w:val="4942B37F"/>
    <w:rsid w:val="494D0BCF"/>
    <w:rsid w:val="497E2C64"/>
    <w:rsid w:val="4982042C"/>
    <w:rsid w:val="49A76726"/>
    <w:rsid w:val="49D5D8C1"/>
    <w:rsid w:val="49FFD653"/>
    <w:rsid w:val="4A222BC1"/>
    <w:rsid w:val="4A5BF300"/>
    <w:rsid w:val="4A702004"/>
    <w:rsid w:val="4A85D935"/>
    <w:rsid w:val="4A9CE11B"/>
    <w:rsid w:val="4AB8CBFF"/>
    <w:rsid w:val="4ABAC4B6"/>
    <w:rsid w:val="4AD9496F"/>
    <w:rsid w:val="4B131DCE"/>
    <w:rsid w:val="4C11D5A2"/>
    <w:rsid w:val="4C562FF7"/>
    <w:rsid w:val="4C66A845"/>
    <w:rsid w:val="4C85608C"/>
    <w:rsid w:val="4C95FB85"/>
    <w:rsid w:val="4C9C3724"/>
    <w:rsid w:val="4CA96C65"/>
    <w:rsid w:val="4CB70A54"/>
    <w:rsid w:val="4CC465C2"/>
    <w:rsid w:val="4CD38D99"/>
    <w:rsid w:val="4D0BDFA7"/>
    <w:rsid w:val="4D2B0AD1"/>
    <w:rsid w:val="4D33B354"/>
    <w:rsid w:val="4D4693A7"/>
    <w:rsid w:val="4D68DBC8"/>
    <w:rsid w:val="4D8CAE90"/>
    <w:rsid w:val="4DA63A9B"/>
    <w:rsid w:val="4DDE8248"/>
    <w:rsid w:val="4E25BB75"/>
    <w:rsid w:val="4E45E788"/>
    <w:rsid w:val="4E65628F"/>
    <w:rsid w:val="4E9E3602"/>
    <w:rsid w:val="4EB096E8"/>
    <w:rsid w:val="4ED7DAFD"/>
    <w:rsid w:val="4F098D58"/>
    <w:rsid w:val="4F5D0D1B"/>
    <w:rsid w:val="4F622B65"/>
    <w:rsid w:val="4F72A0BB"/>
    <w:rsid w:val="4FADF41A"/>
    <w:rsid w:val="4FDE7D71"/>
    <w:rsid w:val="50285A80"/>
    <w:rsid w:val="50397426"/>
    <w:rsid w:val="505CE75C"/>
    <w:rsid w:val="50880EB2"/>
    <w:rsid w:val="5089E38A"/>
    <w:rsid w:val="50A64EA0"/>
    <w:rsid w:val="50C63557"/>
    <w:rsid w:val="50C9E374"/>
    <w:rsid w:val="50DB9485"/>
    <w:rsid w:val="50DDB249"/>
    <w:rsid w:val="50E8A492"/>
    <w:rsid w:val="51256D62"/>
    <w:rsid w:val="5164ABCA"/>
    <w:rsid w:val="516E3267"/>
    <w:rsid w:val="517947BD"/>
    <w:rsid w:val="5193435E"/>
    <w:rsid w:val="51966A8C"/>
    <w:rsid w:val="51BAB13A"/>
    <w:rsid w:val="51C16FD0"/>
    <w:rsid w:val="520504FE"/>
    <w:rsid w:val="52387D32"/>
    <w:rsid w:val="523D21CC"/>
    <w:rsid w:val="524B5638"/>
    <w:rsid w:val="52511097"/>
    <w:rsid w:val="526BD3A8"/>
    <w:rsid w:val="52A6B8CB"/>
    <w:rsid w:val="52CBF2BB"/>
    <w:rsid w:val="52CFEECE"/>
    <w:rsid w:val="52F52A0E"/>
    <w:rsid w:val="53064102"/>
    <w:rsid w:val="531FFD7C"/>
    <w:rsid w:val="5320A583"/>
    <w:rsid w:val="53399B93"/>
    <w:rsid w:val="5353DF58"/>
    <w:rsid w:val="53814D93"/>
    <w:rsid w:val="539E9ADA"/>
    <w:rsid w:val="53A50FB8"/>
    <w:rsid w:val="53D0C839"/>
    <w:rsid w:val="53DD484B"/>
    <w:rsid w:val="53F7775F"/>
    <w:rsid w:val="54041EAF"/>
    <w:rsid w:val="54359EA5"/>
    <w:rsid w:val="543B6021"/>
    <w:rsid w:val="54410942"/>
    <w:rsid w:val="5444339B"/>
    <w:rsid w:val="547302E0"/>
    <w:rsid w:val="54AF1AFA"/>
    <w:rsid w:val="54B50C57"/>
    <w:rsid w:val="54BBF51B"/>
    <w:rsid w:val="54F95594"/>
    <w:rsid w:val="558DD282"/>
    <w:rsid w:val="5597FC0A"/>
    <w:rsid w:val="55AD9797"/>
    <w:rsid w:val="55B6C09A"/>
    <w:rsid w:val="55CA6A16"/>
    <w:rsid w:val="5606F08B"/>
    <w:rsid w:val="564498E2"/>
    <w:rsid w:val="56658591"/>
    <w:rsid w:val="567A84BB"/>
    <w:rsid w:val="56BE4092"/>
    <w:rsid w:val="56EC737F"/>
    <w:rsid w:val="5759AD2B"/>
    <w:rsid w:val="575BC20F"/>
    <w:rsid w:val="577ABB98"/>
    <w:rsid w:val="578E3291"/>
    <w:rsid w:val="57B303B7"/>
    <w:rsid w:val="57D7831E"/>
    <w:rsid w:val="57D7B26F"/>
    <w:rsid w:val="57E152E2"/>
    <w:rsid w:val="57FFAF26"/>
    <w:rsid w:val="580B6711"/>
    <w:rsid w:val="581EC101"/>
    <w:rsid w:val="586E8506"/>
    <w:rsid w:val="5879AE6F"/>
    <w:rsid w:val="58CD6725"/>
    <w:rsid w:val="5919B327"/>
    <w:rsid w:val="592DD7C3"/>
    <w:rsid w:val="595284D1"/>
    <w:rsid w:val="59533A58"/>
    <w:rsid w:val="596A8C98"/>
    <w:rsid w:val="5997FC4F"/>
    <w:rsid w:val="599A6993"/>
    <w:rsid w:val="59A08052"/>
    <w:rsid w:val="59AF7586"/>
    <w:rsid w:val="5A00D44A"/>
    <w:rsid w:val="5A1719D4"/>
    <w:rsid w:val="5A244097"/>
    <w:rsid w:val="5A76ED03"/>
    <w:rsid w:val="5A8053A6"/>
    <w:rsid w:val="5A8C55BF"/>
    <w:rsid w:val="5ABBB121"/>
    <w:rsid w:val="5AFD87CD"/>
    <w:rsid w:val="5B499A13"/>
    <w:rsid w:val="5BAA7BE6"/>
    <w:rsid w:val="5BB63D42"/>
    <w:rsid w:val="5C57D0A6"/>
    <w:rsid w:val="5C77CF07"/>
    <w:rsid w:val="5C925FDC"/>
    <w:rsid w:val="5C97C13B"/>
    <w:rsid w:val="5C9C0A77"/>
    <w:rsid w:val="5D54EE7A"/>
    <w:rsid w:val="5D5AE53A"/>
    <w:rsid w:val="5D7AA2F9"/>
    <w:rsid w:val="5DA2ADE6"/>
    <w:rsid w:val="5DA5D6F1"/>
    <w:rsid w:val="5DC78EEE"/>
    <w:rsid w:val="5DCBD625"/>
    <w:rsid w:val="5DF2D82A"/>
    <w:rsid w:val="5DF54B5B"/>
    <w:rsid w:val="5E3F9DA3"/>
    <w:rsid w:val="5E44C8E4"/>
    <w:rsid w:val="5E5F412F"/>
    <w:rsid w:val="5E9331C4"/>
    <w:rsid w:val="5EDB031E"/>
    <w:rsid w:val="5F2E8F85"/>
    <w:rsid w:val="5F3D7E71"/>
    <w:rsid w:val="5F6F71C6"/>
    <w:rsid w:val="5FAFF0BB"/>
    <w:rsid w:val="601E8322"/>
    <w:rsid w:val="60246144"/>
    <w:rsid w:val="60424EFE"/>
    <w:rsid w:val="604D031A"/>
    <w:rsid w:val="608C6EB5"/>
    <w:rsid w:val="609DAAC8"/>
    <w:rsid w:val="610D897D"/>
    <w:rsid w:val="61545DD7"/>
    <w:rsid w:val="6167F818"/>
    <w:rsid w:val="61927F5A"/>
    <w:rsid w:val="61AA6DDF"/>
    <w:rsid w:val="61CFA3F2"/>
    <w:rsid w:val="61FACC1B"/>
    <w:rsid w:val="62035837"/>
    <w:rsid w:val="6207E3A5"/>
    <w:rsid w:val="622AB214"/>
    <w:rsid w:val="62659896"/>
    <w:rsid w:val="6265A8E2"/>
    <w:rsid w:val="62947BE5"/>
    <w:rsid w:val="62BCCCBC"/>
    <w:rsid w:val="62BFAA61"/>
    <w:rsid w:val="62CC9561"/>
    <w:rsid w:val="62FFA922"/>
    <w:rsid w:val="63AA02E9"/>
    <w:rsid w:val="63B1FA80"/>
    <w:rsid w:val="63CEEC1B"/>
    <w:rsid w:val="63E4F3C5"/>
    <w:rsid w:val="63EABE8A"/>
    <w:rsid w:val="63F5F550"/>
    <w:rsid w:val="64102464"/>
    <w:rsid w:val="6413B039"/>
    <w:rsid w:val="641BCF95"/>
    <w:rsid w:val="6420FC6B"/>
    <w:rsid w:val="6427CCBF"/>
    <w:rsid w:val="643637F5"/>
    <w:rsid w:val="64656086"/>
    <w:rsid w:val="647C2488"/>
    <w:rsid w:val="6486C143"/>
    <w:rsid w:val="6493B853"/>
    <w:rsid w:val="64C97324"/>
    <w:rsid w:val="64DD1673"/>
    <w:rsid w:val="64EC5291"/>
    <w:rsid w:val="64ECC4E4"/>
    <w:rsid w:val="64F99159"/>
    <w:rsid w:val="6513A2F9"/>
    <w:rsid w:val="651CBB25"/>
    <w:rsid w:val="652D53EC"/>
    <w:rsid w:val="656DEE42"/>
    <w:rsid w:val="657D163C"/>
    <w:rsid w:val="658A496F"/>
    <w:rsid w:val="659C868C"/>
    <w:rsid w:val="65C06071"/>
    <w:rsid w:val="65C8E148"/>
    <w:rsid w:val="65E2C3B3"/>
    <w:rsid w:val="65ED3915"/>
    <w:rsid w:val="65F6FB87"/>
    <w:rsid w:val="661F5077"/>
    <w:rsid w:val="6636C36A"/>
    <w:rsid w:val="66A39904"/>
    <w:rsid w:val="66A6101B"/>
    <w:rsid w:val="66D81346"/>
    <w:rsid w:val="6701411B"/>
    <w:rsid w:val="670B26DF"/>
    <w:rsid w:val="670D7D49"/>
    <w:rsid w:val="673CEFCF"/>
    <w:rsid w:val="67439CF0"/>
    <w:rsid w:val="67558F5D"/>
    <w:rsid w:val="67D9A60A"/>
    <w:rsid w:val="68068247"/>
    <w:rsid w:val="680F53E5"/>
    <w:rsid w:val="681B20FB"/>
    <w:rsid w:val="683B2277"/>
    <w:rsid w:val="6876CD7C"/>
    <w:rsid w:val="68B048BB"/>
    <w:rsid w:val="68B330CD"/>
    <w:rsid w:val="68C41AB1"/>
    <w:rsid w:val="68CF072C"/>
    <w:rsid w:val="68D152FE"/>
    <w:rsid w:val="68F3077B"/>
    <w:rsid w:val="68F34342"/>
    <w:rsid w:val="690E6E75"/>
    <w:rsid w:val="69391BDC"/>
    <w:rsid w:val="69552AD1"/>
    <w:rsid w:val="6977206A"/>
    <w:rsid w:val="697D63F1"/>
    <w:rsid w:val="6989A01F"/>
    <w:rsid w:val="69E49742"/>
    <w:rsid w:val="6A5BECB0"/>
    <w:rsid w:val="6A614CD3"/>
    <w:rsid w:val="6A6215B8"/>
    <w:rsid w:val="6A86E9AF"/>
    <w:rsid w:val="6A8E205A"/>
    <w:rsid w:val="6A9F3B0C"/>
    <w:rsid w:val="6ABCA222"/>
    <w:rsid w:val="6ADFB46D"/>
    <w:rsid w:val="6AE79CCE"/>
    <w:rsid w:val="6AEE36F0"/>
    <w:rsid w:val="6B0557B7"/>
    <w:rsid w:val="6B126F80"/>
    <w:rsid w:val="6BEAA150"/>
    <w:rsid w:val="6BFE3407"/>
    <w:rsid w:val="6C08C342"/>
    <w:rsid w:val="6C0B30C6"/>
    <w:rsid w:val="6C463770"/>
    <w:rsid w:val="6C6A914D"/>
    <w:rsid w:val="6C9CFD0B"/>
    <w:rsid w:val="6CA46059"/>
    <w:rsid w:val="6CB466C0"/>
    <w:rsid w:val="6CC66AE5"/>
    <w:rsid w:val="6CCF20BE"/>
    <w:rsid w:val="6CDB1514"/>
    <w:rsid w:val="6CF307F3"/>
    <w:rsid w:val="6CF8353A"/>
    <w:rsid w:val="6D158B7C"/>
    <w:rsid w:val="6D16AB84"/>
    <w:rsid w:val="6D5294E5"/>
    <w:rsid w:val="6D5C1602"/>
    <w:rsid w:val="6D615047"/>
    <w:rsid w:val="6D7344D5"/>
    <w:rsid w:val="6D805CB0"/>
    <w:rsid w:val="6DB5CD22"/>
    <w:rsid w:val="6DD1F128"/>
    <w:rsid w:val="6DE04169"/>
    <w:rsid w:val="6DFF68AB"/>
    <w:rsid w:val="6E52E585"/>
    <w:rsid w:val="6E6FCE0E"/>
    <w:rsid w:val="6E771400"/>
    <w:rsid w:val="6EA9D0ED"/>
    <w:rsid w:val="6EBF0E6F"/>
    <w:rsid w:val="6EBF98FF"/>
    <w:rsid w:val="6EC3F77A"/>
    <w:rsid w:val="6F0B8052"/>
    <w:rsid w:val="6F17668E"/>
    <w:rsid w:val="6F2D7280"/>
    <w:rsid w:val="6F38506C"/>
    <w:rsid w:val="6F3F6D08"/>
    <w:rsid w:val="6F439472"/>
    <w:rsid w:val="6F683ACE"/>
    <w:rsid w:val="6F6A3900"/>
    <w:rsid w:val="6F852499"/>
    <w:rsid w:val="6F8BC575"/>
    <w:rsid w:val="6F9A642B"/>
    <w:rsid w:val="6F9CF2CE"/>
    <w:rsid w:val="6FAF61C5"/>
    <w:rsid w:val="6FD1DEE9"/>
    <w:rsid w:val="7051CB49"/>
    <w:rsid w:val="70830958"/>
    <w:rsid w:val="7119A893"/>
    <w:rsid w:val="716FE63D"/>
    <w:rsid w:val="718D01E7"/>
    <w:rsid w:val="71CE16A3"/>
    <w:rsid w:val="71D4ED33"/>
    <w:rsid w:val="71EE6488"/>
    <w:rsid w:val="7216EFC5"/>
    <w:rsid w:val="7231AABE"/>
    <w:rsid w:val="72837286"/>
    <w:rsid w:val="728A471C"/>
    <w:rsid w:val="72C0065B"/>
    <w:rsid w:val="72D01FFC"/>
    <w:rsid w:val="72FE9DC8"/>
    <w:rsid w:val="73088BC7"/>
    <w:rsid w:val="7319FBCC"/>
    <w:rsid w:val="7339595A"/>
    <w:rsid w:val="7348B544"/>
    <w:rsid w:val="736FB3EB"/>
    <w:rsid w:val="7386408C"/>
    <w:rsid w:val="738B98F3"/>
    <w:rsid w:val="73D64430"/>
    <w:rsid w:val="741A1F70"/>
    <w:rsid w:val="742C0BB9"/>
    <w:rsid w:val="74FD33D4"/>
    <w:rsid w:val="757B5B38"/>
    <w:rsid w:val="75F5858C"/>
    <w:rsid w:val="7605E709"/>
    <w:rsid w:val="76102461"/>
    <w:rsid w:val="7610C67B"/>
    <w:rsid w:val="763031E3"/>
    <w:rsid w:val="7631F15E"/>
    <w:rsid w:val="763F5A05"/>
    <w:rsid w:val="764FA6C2"/>
    <w:rsid w:val="766BB38F"/>
    <w:rsid w:val="767C7021"/>
    <w:rsid w:val="769B4E42"/>
    <w:rsid w:val="76B94666"/>
    <w:rsid w:val="76C2B5A3"/>
    <w:rsid w:val="77092E7B"/>
    <w:rsid w:val="771A513E"/>
    <w:rsid w:val="7721AF50"/>
    <w:rsid w:val="772AA38D"/>
    <w:rsid w:val="772D1CD3"/>
    <w:rsid w:val="77328580"/>
    <w:rsid w:val="7752A2A2"/>
    <w:rsid w:val="77566A6C"/>
    <w:rsid w:val="775C7730"/>
    <w:rsid w:val="77721C77"/>
    <w:rsid w:val="77B1A50C"/>
    <w:rsid w:val="77D0049F"/>
    <w:rsid w:val="780A5D8F"/>
    <w:rsid w:val="78307638"/>
    <w:rsid w:val="78446803"/>
    <w:rsid w:val="78528FE6"/>
    <w:rsid w:val="78664EA1"/>
    <w:rsid w:val="7867DEE8"/>
    <w:rsid w:val="7869D983"/>
    <w:rsid w:val="78829104"/>
    <w:rsid w:val="78850259"/>
    <w:rsid w:val="788F19F3"/>
    <w:rsid w:val="78CBE502"/>
    <w:rsid w:val="78CDF889"/>
    <w:rsid w:val="78E61C7D"/>
    <w:rsid w:val="79086B55"/>
    <w:rsid w:val="7936E75E"/>
    <w:rsid w:val="79514DE6"/>
    <w:rsid w:val="797960FD"/>
    <w:rsid w:val="79B96200"/>
    <w:rsid w:val="79CC29F3"/>
    <w:rsid w:val="79CD4A70"/>
    <w:rsid w:val="79D75ACD"/>
    <w:rsid w:val="79E42360"/>
    <w:rsid w:val="79F63318"/>
    <w:rsid w:val="7A2CEA08"/>
    <w:rsid w:val="7A4FFBCC"/>
    <w:rsid w:val="7A69C19B"/>
    <w:rsid w:val="7A7641AD"/>
    <w:rsid w:val="7A8F7FB6"/>
    <w:rsid w:val="7AB73612"/>
    <w:rsid w:val="7AD1290D"/>
    <w:rsid w:val="7B145844"/>
    <w:rsid w:val="7B28ED50"/>
    <w:rsid w:val="7B36E000"/>
    <w:rsid w:val="7B42CC74"/>
    <w:rsid w:val="7B6C5BBF"/>
    <w:rsid w:val="7BA90905"/>
    <w:rsid w:val="7BAC65F9"/>
    <w:rsid w:val="7BBCCD5C"/>
    <w:rsid w:val="7C2D2B33"/>
    <w:rsid w:val="7C4DA776"/>
    <w:rsid w:val="7C8206CB"/>
    <w:rsid w:val="7C96DF85"/>
    <w:rsid w:val="7CF03480"/>
    <w:rsid w:val="7D4309D5"/>
    <w:rsid w:val="7D5A13C3"/>
    <w:rsid w:val="7D618AC8"/>
    <w:rsid w:val="7D832A86"/>
    <w:rsid w:val="7D943C0C"/>
    <w:rsid w:val="7D9FC84B"/>
    <w:rsid w:val="7DE2F8D2"/>
    <w:rsid w:val="7E0063DA"/>
    <w:rsid w:val="7E060712"/>
    <w:rsid w:val="7E12228F"/>
    <w:rsid w:val="7E220F34"/>
    <w:rsid w:val="7E4873AC"/>
    <w:rsid w:val="7F080E6A"/>
    <w:rsid w:val="7F4D0559"/>
    <w:rsid w:val="7FAE6ECD"/>
    <w:rsid w:val="7FCCE214"/>
    <w:rsid w:val="7FF9B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C31B4"/>
  <w15:chartTrackingRefBased/>
  <w15:docId w15:val="{40660BCB-672A-4EF9-8E2F-1652EC9C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5A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5AB4"/>
    <w:rPr>
      <w:rFonts w:asciiTheme="majorHAnsi" w:eastAsiaTheme="majorEastAsia" w:hAnsiTheme="majorHAnsi" w:cstheme="majorBidi"/>
      <w:spacing w:val="-10"/>
      <w:kern w:val="28"/>
      <w:sz w:val="56"/>
      <w:szCs w:val="56"/>
    </w:rPr>
  </w:style>
  <w:style w:type="paragraph" w:styleId="NoSpacing">
    <w:name w:val="No Spacing"/>
    <w:uiPriority w:val="1"/>
    <w:qFormat/>
    <w:rsid w:val="00573C6F"/>
    <w:pPr>
      <w:spacing w:after="0" w:line="240" w:lineRule="auto"/>
    </w:pPr>
  </w:style>
  <w:style w:type="character" w:customStyle="1" w:styleId="Heading1Char">
    <w:name w:val="Heading 1 Char"/>
    <w:basedOn w:val="DefaultParagraphFont"/>
    <w:link w:val="Heading1"/>
    <w:uiPriority w:val="9"/>
    <w:rsid w:val="00573C6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C36B9"/>
    <w:pPr>
      <w:ind w:left="720"/>
      <w:contextualSpacing/>
    </w:pPr>
  </w:style>
  <w:style w:type="paragraph" w:styleId="Revision">
    <w:name w:val="Revision"/>
    <w:hidden/>
    <w:uiPriority w:val="99"/>
    <w:semiHidden/>
    <w:rsid w:val="0072080F"/>
    <w:pPr>
      <w:spacing w:after="0" w:line="240" w:lineRule="auto"/>
    </w:pPr>
  </w:style>
  <w:style w:type="character" w:styleId="Hyperlink">
    <w:name w:val="Hyperlink"/>
    <w:basedOn w:val="DefaultParagraphFont"/>
    <w:uiPriority w:val="99"/>
    <w:unhideWhenUsed/>
    <w:rsid w:val="00CE5D1F"/>
    <w:rPr>
      <w:color w:val="0563C1" w:themeColor="hyperlink"/>
      <w:u w:val="single"/>
    </w:rPr>
  </w:style>
  <w:style w:type="character" w:styleId="FollowedHyperlink">
    <w:name w:val="FollowedHyperlink"/>
    <w:basedOn w:val="DefaultParagraphFont"/>
    <w:uiPriority w:val="99"/>
    <w:semiHidden/>
    <w:unhideWhenUsed/>
    <w:rsid w:val="004A18F8"/>
    <w:rPr>
      <w:color w:val="954F72" w:themeColor="followedHyperlink"/>
      <w:u w:val="single"/>
    </w:rPr>
  </w:style>
  <w:style w:type="paragraph" w:styleId="Header">
    <w:name w:val="header"/>
    <w:basedOn w:val="Normal"/>
    <w:link w:val="HeaderChar"/>
    <w:uiPriority w:val="99"/>
    <w:unhideWhenUsed/>
    <w:rsid w:val="00047A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7A0A"/>
  </w:style>
  <w:style w:type="paragraph" w:styleId="Footer">
    <w:name w:val="footer"/>
    <w:basedOn w:val="Normal"/>
    <w:link w:val="FooterChar"/>
    <w:uiPriority w:val="99"/>
    <w:unhideWhenUsed/>
    <w:rsid w:val="00047A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7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55415">
      <w:bodyDiv w:val="1"/>
      <w:marLeft w:val="0"/>
      <w:marRight w:val="0"/>
      <w:marTop w:val="0"/>
      <w:marBottom w:val="0"/>
      <w:divBdr>
        <w:top w:val="none" w:sz="0" w:space="0" w:color="auto"/>
        <w:left w:val="none" w:sz="0" w:space="0" w:color="auto"/>
        <w:bottom w:val="none" w:sz="0" w:space="0" w:color="auto"/>
        <w:right w:val="none" w:sz="0" w:space="0" w:color="auto"/>
      </w:divBdr>
    </w:div>
    <w:div w:id="476531341">
      <w:bodyDiv w:val="1"/>
      <w:marLeft w:val="0"/>
      <w:marRight w:val="0"/>
      <w:marTop w:val="0"/>
      <w:marBottom w:val="0"/>
      <w:divBdr>
        <w:top w:val="none" w:sz="0" w:space="0" w:color="auto"/>
        <w:left w:val="none" w:sz="0" w:space="0" w:color="auto"/>
        <w:bottom w:val="none" w:sz="0" w:space="0" w:color="auto"/>
        <w:right w:val="none" w:sz="0" w:space="0" w:color="auto"/>
      </w:divBdr>
    </w:div>
    <w:div w:id="634142025">
      <w:bodyDiv w:val="1"/>
      <w:marLeft w:val="0"/>
      <w:marRight w:val="0"/>
      <w:marTop w:val="0"/>
      <w:marBottom w:val="0"/>
      <w:divBdr>
        <w:top w:val="none" w:sz="0" w:space="0" w:color="auto"/>
        <w:left w:val="none" w:sz="0" w:space="0" w:color="auto"/>
        <w:bottom w:val="none" w:sz="0" w:space="0" w:color="auto"/>
        <w:right w:val="none" w:sz="0" w:space="0" w:color="auto"/>
      </w:divBdr>
    </w:div>
    <w:div w:id="1107694008">
      <w:bodyDiv w:val="1"/>
      <w:marLeft w:val="0"/>
      <w:marRight w:val="0"/>
      <w:marTop w:val="0"/>
      <w:marBottom w:val="0"/>
      <w:divBdr>
        <w:top w:val="none" w:sz="0" w:space="0" w:color="auto"/>
        <w:left w:val="none" w:sz="0" w:space="0" w:color="auto"/>
        <w:bottom w:val="none" w:sz="0" w:space="0" w:color="auto"/>
        <w:right w:val="none" w:sz="0" w:space="0" w:color="auto"/>
      </w:divBdr>
    </w:div>
    <w:div w:id="1560283061">
      <w:bodyDiv w:val="1"/>
      <w:marLeft w:val="0"/>
      <w:marRight w:val="0"/>
      <w:marTop w:val="0"/>
      <w:marBottom w:val="0"/>
      <w:divBdr>
        <w:top w:val="none" w:sz="0" w:space="0" w:color="auto"/>
        <w:left w:val="none" w:sz="0" w:space="0" w:color="auto"/>
        <w:bottom w:val="none" w:sz="0" w:space="0" w:color="auto"/>
        <w:right w:val="none" w:sz="0" w:space="0" w:color="auto"/>
      </w:divBdr>
    </w:div>
    <w:div w:id="1782722924">
      <w:bodyDiv w:val="1"/>
      <w:marLeft w:val="0"/>
      <w:marRight w:val="0"/>
      <w:marTop w:val="0"/>
      <w:marBottom w:val="0"/>
      <w:divBdr>
        <w:top w:val="none" w:sz="0" w:space="0" w:color="auto"/>
        <w:left w:val="none" w:sz="0" w:space="0" w:color="auto"/>
        <w:bottom w:val="none" w:sz="0" w:space="0" w:color="auto"/>
        <w:right w:val="none" w:sz="0" w:space="0" w:color="auto"/>
      </w:divBdr>
    </w:div>
    <w:div w:id="1878276277">
      <w:bodyDiv w:val="1"/>
      <w:marLeft w:val="0"/>
      <w:marRight w:val="0"/>
      <w:marTop w:val="0"/>
      <w:marBottom w:val="0"/>
      <w:divBdr>
        <w:top w:val="none" w:sz="0" w:space="0" w:color="auto"/>
        <w:left w:val="none" w:sz="0" w:space="0" w:color="auto"/>
        <w:bottom w:val="none" w:sz="0" w:space="0" w:color="auto"/>
        <w:right w:val="none" w:sz="0" w:space="0" w:color="auto"/>
      </w:divBdr>
    </w:div>
    <w:div w:id="19316948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github.com/InscribeDeeper/LHRF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6E785B0CD91540980C938B612CD5A0" ma:contentTypeVersion="12" ma:contentTypeDescription="Create a new document." ma:contentTypeScope="" ma:versionID="13f11ebc60be7d850c5a1ac713022c7e">
  <xsd:schema xmlns:xsd="http://www.w3.org/2001/XMLSchema" xmlns:xs="http://www.w3.org/2001/XMLSchema" xmlns:p="http://schemas.microsoft.com/office/2006/metadata/properties" xmlns:ns3="8c508903-c959-4509-8367-574962a403ac" xmlns:ns4="d25ba607-b0d9-4c5a-9149-c404d0138d73" targetNamespace="http://schemas.microsoft.com/office/2006/metadata/properties" ma:root="true" ma:fieldsID="994f1d8f43643ce1510bba90a0a45860" ns3:_="" ns4:_="">
    <xsd:import namespace="8c508903-c959-4509-8367-574962a403ac"/>
    <xsd:import namespace="d25ba607-b0d9-4c5a-9149-c404d0138d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08903-c959-4509-8367-574962a40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5ba607-b0d9-4c5a-9149-c404d0138d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5B5D0-6BFB-4BB0-9D72-33D423BA28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C51056-2683-47F9-BD71-5FFEADAC0A17}">
  <ds:schemaRefs>
    <ds:schemaRef ds:uri="http://schemas.microsoft.com/sharepoint/v3/contenttype/forms"/>
  </ds:schemaRefs>
</ds:datastoreItem>
</file>

<file path=customXml/itemProps3.xml><?xml version="1.0" encoding="utf-8"?>
<ds:datastoreItem xmlns:ds="http://schemas.openxmlformats.org/officeDocument/2006/customXml" ds:itemID="{C6F52C15-D852-461E-A1F7-76DDD95AA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08903-c959-4509-8367-574962a403ac"/>
    <ds:schemaRef ds:uri="d25ba607-b0d9-4c5a-9149-c404d0138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7</Pages>
  <Words>1083</Words>
  <Characters>6175</Characters>
  <Application>Microsoft Office Word</Application>
  <DocSecurity>0</DocSecurity>
  <Lines>51</Lines>
  <Paragraphs>14</Paragraphs>
  <ScaleCrop>false</ScaleCrop>
  <Company/>
  <LinksUpToDate>false</LinksUpToDate>
  <CharactersWithSpaces>7244</CharactersWithSpaces>
  <SharedDoc>false</SharedDoc>
  <HLinks>
    <vt:vector size="6" baseType="variant">
      <vt:variant>
        <vt:i4>3342384</vt:i4>
      </vt:variant>
      <vt:variant>
        <vt:i4>0</vt:i4>
      </vt:variant>
      <vt:variant>
        <vt:i4>0</vt:i4>
      </vt:variant>
      <vt:variant>
        <vt:i4>5</vt:i4>
      </vt:variant>
      <vt:variant>
        <vt:lpwstr>https://github.com/InscribeDeeper/LHR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ng Wang</dc:creator>
  <cp:keywords/>
  <dc:description/>
  <cp:lastModifiedBy>Wei Yang</cp:lastModifiedBy>
  <cp:revision>6</cp:revision>
  <dcterms:created xsi:type="dcterms:W3CDTF">2021-03-12T07:08:00Z</dcterms:created>
  <dcterms:modified xsi:type="dcterms:W3CDTF">2021-04-26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E785B0CD91540980C938B612CD5A0</vt:lpwstr>
  </property>
</Properties>
</file>